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17839" w14:textId="77777777" w:rsidR="0064043B" w:rsidRDefault="00C343D4">
      <w:pPr>
        <w:pStyle w:val="Title"/>
      </w:pPr>
      <w:r>
        <w:t>Rockfish Removals in Alaska Sport Fisheries 1977 - 2023</w:t>
      </w:r>
    </w:p>
    <w:p w14:paraId="763E08C2" w14:textId="77777777" w:rsidR="0064043B" w:rsidRDefault="00C343D4">
      <w:pPr>
        <w:pStyle w:val="Author"/>
      </w:pPr>
      <w:r>
        <w:t>Philip Joy, Clay McKean, Chris Hinds and Diana Tersteeg</w:t>
      </w:r>
    </w:p>
    <w:sdt>
      <w:sdtPr>
        <w:rPr>
          <w:rFonts w:eastAsia="Times New Roman" w:cs="Times New Roman"/>
          <w:color w:val="auto"/>
          <w:sz w:val="24"/>
          <w:szCs w:val="24"/>
        </w:rPr>
        <w:id w:val="1923522230"/>
        <w:docPartObj>
          <w:docPartGallery w:val="Table of Contents"/>
          <w:docPartUnique/>
        </w:docPartObj>
      </w:sdtPr>
      <w:sdtContent>
        <w:p w14:paraId="44E2E373" w14:textId="77777777" w:rsidR="0064043B" w:rsidRDefault="00C343D4">
          <w:pPr>
            <w:pStyle w:val="TOCHeading"/>
          </w:pPr>
          <w:r>
            <w:t>Table of Contents</w:t>
          </w:r>
        </w:p>
        <w:p w14:paraId="4F04FEC3" w14:textId="0D3E037F" w:rsidR="001E5C26" w:rsidRDefault="00C343D4">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638337" w:history="1">
            <w:r w:rsidR="001E5C26" w:rsidRPr="008D3147">
              <w:rPr>
                <w:rStyle w:val="Hyperlink"/>
                <w:noProof/>
              </w:rPr>
              <w:t>Abstract</w:t>
            </w:r>
            <w:r w:rsidR="001E5C26">
              <w:rPr>
                <w:noProof/>
                <w:webHidden/>
              </w:rPr>
              <w:tab/>
            </w:r>
            <w:r w:rsidR="001E5C26">
              <w:rPr>
                <w:noProof/>
                <w:webHidden/>
              </w:rPr>
              <w:fldChar w:fldCharType="begin"/>
            </w:r>
            <w:r w:rsidR="001E5C26">
              <w:rPr>
                <w:noProof/>
                <w:webHidden/>
              </w:rPr>
              <w:instrText xml:space="preserve"> PAGEREF _Toc200638337 \h </w:instrText>
            </w:r>
            <w:r w:rsidR="001E5C26">
              <w:rPr>
                <w:noProof/>
                <w:webHidden/>
              </w:rPr>
            </w:r>
            <w:r w:rsidR="001E5C26">
              <w:rPr>
                <w:noProof/>
                <w:webHidden/>
              </w:rPr>
              <w:fldChar w:fldCharType="separate"/>
            </w:r>
            <w:r w:rsidR="001E5C26">
              <w:rPr>
                <w:noProof/>
                <w:webHidden/>
              </w:rPr>
              <w:t>1</w:t>
            </w:r>
            <w:r w:rsidR="001E5C26">
              <w:rPr>
                <w:noProof/>
                <w:webHidden/>
              </w:rPr>
              <w:fldChar w:fldCharType="end"/>
            </w:r>
          </w:hyperlink>
        </w:p>
        <w:p w14:paraId="0DAE5ADB" w14:textId="012B97D1"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8" w:history="1">
            <w:r w:rsidRPr="008D3147">
              <w:rPr>
                <w:rStyle w:val="Hyperlink"/>
                <w:noProof/>
              </w:rPr>
              <w:t>Introduction</w:t>
            </w:r>
            <w:r>
              <w:rPr>
                <w:noProof/>
                <w:webHidden/>
              </w:rPr>
              <w:tab/>
            </w:r>
            <w:r>
              <w:rPr>
                <w:noProof/>
                <w:webHidden/>
              </w:rPr>
              <w:fldChar w:fldCharType="begin"/>
            </w:r>
            <w:r>
              <w:rPr>
                <w:noProof/>
                <w:webHidden/>
              </w:rPr>
              <w:instrText xml:space="preserve"> PAGEREF _Toc200638338 \h </w:instrText>
            </w:r>
            <w:r>
              <w:rPr>
                <w:noProof/>
                <w:webHidden/>
              </w:rPr>
            </w:r>
            <w:r>
              <w:rPr>
                <w:noProof/>
                <w:webHidden/>
              </w:rPr>
              <w:fldChar w:fldCharType="separate"/>
            </w:r>
            <w:r>
              <w:rPr>
                <w:noProof/>
                <w:webHidden/>
              </w:rPr>
              <w:t>2</w:t>
            </w:r>
            <w:r>
              <w:rPr>
                <w:noProof/>
                <w:webHidden/>
              </w:rPr>
              <w:fldChar w:fldCharType="end"/>
            </w:r>
          </w:hyperlink>
        </w:p>
        <w:p w14:paraId="74E03921" w14:textId="255A568F"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9" w:history="1">
            <w:r w:rsidRPr="008D3147">
              <w:rPr>
                <w:rStyle w:val="Hyperlink"/>
                <w:noProof/>
              </w:rPr>
              <w:t>Objective</w:t>
            </w:r>
            <w:r>
              <w:rPr>
                <w:noProof/>
                <w:webHidden/>
              </w:rPr>
              <w:tab/>
            </w:r>
            <w:r>
              <w:rPr>
                <w:noProof/>
                <w:webHidden/>
              </w:rPr>
              <w:fldChar w:fldCharType="begin"/>
            </w:r>
            <w:r>
              <w:rPr>
                <w:noProof/>
                <w:webHidden/>
              </w:rPr>
              <w:instrText xml:space="preserve"> PAGEREF _Toc200638339 \h </w:instrText>
            </w:r>
            <w:r>
              <w:rPr>
                <w:noProof/>
                <w:webHidden/>
              </w:rPr>
            </w:r>
            <w:r>
              <w:rPr>
                <w:noProof/>
                <w:webHidden/>
              </w:rPr>
              <w:fldChar w:fldCharType="separate"/>
            </w:r>
            <w:r>
              <w:rPr>
                <w:noProof/>
                <w:webHidden/>
              </w:rPr>
              <w:t>4</w:t>
            </w:r>
            <w:r>
              <w:rPr>
                <w:noProof/>
                <w:webHidden/>
              </w:rPr>
              <w:fldChar w:fldCharType="end"/>
            </w:r>
          </w:hyperlink>
        </w:p>
        <w:p w14:paraId="58FCA252" w14:textId="0EC23F22"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0" w:history="1">
            <w:r w:rsidRPr="008D3147">
              <w:rPr>
                <w:rStyle w:val="Hyperlink"/>
                <w:noProof/>
              </w:rPr>
              <w:t>Study Area</w:t>
            </w:r>
            <w:r>
              <w:rPr>
                <w:noProof/>
                <w:webHidden/>
              </w:rPr>
              <w:tab/>
            </w:r>
            <w:r>
              <w:rPr>
                <w:noProof/>
                <w:webHidden/>
              </w:rPr>
              <w:fldChar w:fldCharType="begin"/>
            </w:r>
            <w:r>
              <w:rPr>
                <w:noProof/>
                <w:webHidden/>
              </w:rPr>
              <w:instrText xml:space="preserve"> PAGEREF _Toc200638340 \h </w:instrText>
            </w:r>
            <w:r>
              <w:rPr>
                <w:noProof/>
                <w:webHidden/>
              </w:rPr>
            </w:r>
            <w:r>
              <w:rPr>
                <w:noProof/>
                <w:webHidden/>
              </w:rPr>
              <w:fldChar w:fldCharType="separate"/>
            </w:r>
            <w:r>
              <w:rPr>
                <w:noProof/>
                <w:webHidden/>
              </w:rPr>
              <w:t>4</w:t>
            </w:r>
            <w:r>
              <w:rPr>
                <w:noProof/>
                <w:webHidden/>
              </w:rPr>
              <w:fldChar w:fldCharType="end"/>
            </w:r>
          </w:hyperlink>
        </w:p>
        <w:p w14:paraId="6EEBFD07" w14:textId="45699793"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1" w:history="1">
            <w:r w:rsidRPr="008D3147">
              <w:rPr>
                <w:rStyle w:val="Hyperlink"/>
                <w:noProof/>
              </w:rPr>
              <w:t>Methods</w:t>
            </w:r>
            <w:r>
              <w:rPr>
                <w:noProof/>
                <w:webHidden/>
              </w:rPr>
              <w:tab/>
            </w:r>
            <w:r>
              <w:rPr>
                <w:noProof/>
                <w:webHidden/>
              </w:rPr>
              <w:fldChar w:fldCharType="begin"/>
            </w:r>
            <w:r>
              <w:rPr>
                <w:noProof/>
                <w:webHidden/>
              </w:rPr>
              <w:instrText xml:space="preserve"> PAGEREF _Toc200638341 \h </w:instrText>
            </w:r>
            <w:r>
              <w:rPr>
                <w:noProof/>
                <w:webHidden/>
              </w:rPr>
            </w:r>
            <w:r>
              <w:rPr>
                <w:noProof/>
                <w:webHidden/>
              </w:rPr>
              <w:fldChar w:fldCharType="separate"/>
            </w:r>
            <w:r>
              <w:rPr>
                <w:noProof/>
                <w:webHidden/>
              </w:rPr>
              <w:t>4</w:t>
            </w:r>
            <w:r>
              <w:rPr>
                <w:noProof/>
                <w:webHidden/>
              </w:rPr>
              <w:fldChar w:fldCharType="end"/>
            </w:r>
          </w:hyperlink>
        </w:p>
        <w:p w14:paraId="6E56DC31" w14:textId="5664F5D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2" w:history="1">
            <w:r w:rsidRPr="008D3147">
              <w:rPr>
                <w:rStyle w:val="Hyperlink"/>
                <w:noProof/>
              </w:rPr>
              <w:t>Data</w:t>
            </w:r>
            <w:r>
              <w:rPr>
                <w:noProof/>
                <w:webHidden/>
              </w:rPr>
              <w:tab/>
            </w:r>
            <w:r>
              <w:rPr>
                <w:noProof/>
                <w:webHidden/>
              </w:rPr>
              <w:fldChar w:fldCharType="begin"/>
            </w:r>
            <w:r>
              <w:rPr>
                <w:noProof/>
                <w:webHidden/>
              </w:rPr>
              <w:instrText xml:space="preserve"> PAGEREF _Toc200638342 \h </w:instrText>
            </w:r>
            <w:r>
              <w:rPr>
                <w:noProof/>
                <w:webHidden/>
              </w:rPr>
            </w:r>
            <w:r>
              <w:rPr>
                <w:noProof/>
                <w:webHidden/>
              </w:rPr>
              <w:fldChar w:fldCharType="separate"/>
            </w:r>
            <w:r>
              <w:rPr>
                <w:noProof/>
                <w:webHidden/>
              </w:rPr>
              <w:t>4</w:t>
            </w:r>
            <w:r>
              <w:rPr>
                <w:noProof/>
                <w:webHidden/>
              </w:rPr>
              <w:fldChar w:fldCharType="end"/>
            </w:r>
          </w:hyperlink>
        </w:p>
        <w:p w14:paraId="154A3E50" w14:textId="256DC020"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3" w:history="1">
            <w:r w:rsidRPr="008D3147">
              <w:rPr>
                <w:rStyle w:val="Hyperlink"/>
                <w:noProof/>
              </w:rPr>
              <w:t>Process equations</w:t>
            </w:r>
            <w:r>
              <w:rPr>
                <w:noProof/>
                <w:webHidden/>
              </w:rPr>
              <w:tab/>
            </w:r>
            <w:r>
              <w:rPr>
                <w:noProof/>
                <w:webHidden/>
              </w:rPr>
              <w:fldChar w:fldCharType="begin"/>
            </w:r>
            <w:r>
              <w:rPr>
                <w:noProof/>
                <w:webHidden/>
              </w:rPr>
              <w:instrText xml:space="preserve"> PAGEREF _Toc200638343 \h </w:instrText>
            </w:r>
            <w:r>
              <w:rPr>
                <w:noProof/>
                <w:webHidden/>
              </w:rPr>
            </w:r>
            <w:r>
              <w:rPr>
                <w:noProof/>
                <w:webHidden/>
              </w:rPr>
              <w:fldChar w:fldCharType="separate"/>
            </w:r>
            <w:r>
              <w:rPr>
                <w:noProof/>
                <w:webHidden/>
              </w:rPr>
              <w:t>5</w:t>
            </w:r>
            <w:r>
              <w:rPr>
                <w:noProof/>
                <w:webHidden/>
              </w:rPr>
              <w:fldChar w:fldCharType="end"/>
            </w:r>
          </w:hyperlink>
        </w:p>
        <w:p w14:paraId="5C4535F0" w14:textId="35EF035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4" w:history="1">
            <w:r w:rsidRPr="008D3147">
              <w:rPr>
                <w:rStyle w:val="Hyperlink"/>
                <w:noProof/>
              </w:rPr>
              <w:t>Observation equations</w:t>
            </w:r>
            <w:r>
              <w:rPr>
                <w:noProof/>
                <w:webHidden/>
              </w:rPr>
              <w:tab/>
            </w:r>
            <w:r>
              <w:rPr>
                <w:noProof/>
                <w:webHidden/>
              </w:rPr>
              <w:fldChar w:fldCharType="begin"/>
            </w:r>
            <w:r>
              <w:rPr>
                <w:noProof/>
                <w:webHidden/>
              </w:rPr>
              <w:instrText xml:space="preserve"> PAGEREF _Toc200638344 \h </w:instrText>
            </w:r>
            <w:r>
              <w:rPr>
                <w:noProof/>
                <w:webHidden/>
              </w:rPr>
            </w:r>
            <w:r>
              <w:rPr>
                <w:noProof/>
                <w:webHidden/>
              </w:rPr>
              <w:fldChar w:fldCharType="separate"/>
            </w:r>
            <w:r>
              <w:rPr>
                <w:noProof/>
                <w:webHidden/>
              </w:rPr>
              <w:t>9</w:t>
            </w:r>
            <w:r>
              <w:rPr>
                <w:noProof/>
                <w:webHidden/>
              </w:rPr>
              <w:fldChar w:fldCharType="end"/>
            </w:r>
          </w:hyperlink>
        </w:p>
        <w:p w14:paraId="66331ED6" w14:textId="1E0FA1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5" w:history="1">
            <w:r w:rsidRPr="008D3147">
              <w:rPr>
                <w:rStyle w:val="Hyperlink"/>
                <w:noProof/>
              </w:rPr>
              <w:t>Priors</w:t>
            </w:r>
            <w:r>
              <w:rPr>
                <w:noProof/>
                <w:webHidden/>
              </w:rPr>
              <w:tab/>
            </w:r>
            <w:r>
              <w:rPr>
                <w:noProof/>
                <w:webHidden/>
              </w:rPr>
              <w:fldChar w:fldCharType="begin"/>
            </w:r>
            <w:r>
              <w:rPr>
                <w:noProof/>
                <w:webHidden/>
              </w:rPr>
              <w:instrText xml:space="preserve"> PAGEREF _Toc200638345 \h </w:instrText>
            </w:r>
            <w:r>
              <w:rPr>
                <w:noProof/>
                <w:webHidden/>
              </w:rPr>
            </w:r>
            <w:r>
              <w:rPr>
                <w:noProof/>
                <w:webHidden/>
              </w:rPr>
              <w:fldChar w:fldCharType="separate"/>
            </w:r>
            <w:r>
              <w:rPr>
                <w:noProof/>
                <w:webHidden/>
              </w:rPr>
              <w:t>12</w:t>
            </w:r>
            <w:r>
              <w:rPr>
                <w:noProof/>
                <w:webHidden/>
              </w:rPr>
              <w:fldChar w:fldCharType="end"/>
            </w:r>
          </w:hyperlink>
        </w:p>
        <w:p w14:paraId="5232F219" w14:textId="0418B3A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6" w:history="1">
            <w:r w:rsidRPr="008D3147">
              <w:rPr>
                <w:rStyle w:val="Hyperlink"/>
                <w:noProof/>
              </w:rPr>
              <w:t>Model platform and diagnostics</w:t>
            </w:r>
            <w:r>
              <w:rPr>
                <w:noProof/>
                <w:webHidden/>
              </w:rPr>
              <w:tab/>
            </w:r>
            <w:r>
              <w:rPr>
                <w:noProof/>
                <w:webHidden/>
              </w:rPr>
              <w:fldChar w:fldCharType="begin"/>
            </w:r>
            <w:r>
              <w:rPr>
                <w:noProof/>
                <w:webHidden/>
              </w:rPr>
              <w:instrText xml:space="preserve"> PAGEREF _Toc200638346 \h </w:instrText>
            </w:r>
            <w:r>
              <w:rPr>
                <w:noProof/>
                <w:webHidden/>
              </w:rPr>
            </w:r>
            <w:r>
              <w:rPr>
                <w:noProof/>
                <w:webHidden/>
              </w:rPr>
              <w:fldChar w:fldCharType="separate"/>
            </w:r>
            <w:r>
              <w:rPr>
                <w:noProof/>
                <w:webHidden/>
              </w:rPr>
              <w:t>12</w:t>
            </w:r>
            <w:r>
              <w:rPr>
                <w:noProof/>
                <w:webHidden/>
              </w:rPr>
              <w:fldChar w:fldCharType="end"/>
            </w:r>
          </w:hyperlink>
        </w:p>
        <w:p w14:paraId="077E9AAD" w14:textId="0A4D186C"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7" w:history="1">
            <w:r w:rsidRPr="008D3147">
              <w:rPr>
                <w:rStyle w:val="Hyperlink"/>
                <w:noProof/>
              </w:rPr>
              <w:t>Results</w:t>
            </w:r>
            <w:r>
              <w:rPr>
                <w:noProof/>
                <w:webHidden/>
              </w:rPr>
              <w:tab/>
            </w:r>
            <w:r>
              <w:rPr>
                <w:noProof/>
                <w:webHidden/>
              </w:rPr>
              <w:fldChar w:fldCharType="begin"/>
            </w:r>
            <w:r>
              <w:rPr>
                <w:noProof/>
                <w:webHidden/>
              </w:rPr>
              <w:instrText xml:space="preserve"> PAGEREF _Toc200638347 \h </w:instrText>
            </w:r>
            <w:r>
              <w:rPr>
                <w:noProof/>
                <w:webHidden/>
              </w:rPr>
            </w:r>
            <w:r>
              <w:rPr>
                <w:noProof/>
                <w:webHidden/>
              </w:rPr>
              <w:fldChar w:fldCharType="separate"/>
            </w:r>
            <w:r>
              <w:rPr>
                <w:noProof/>
                <w:webHidden/>
              </w:rPr>
              <w:t>13</w:t>
            </w:r>
            <w:r>
              <w:rPr>
                <w:noProof/>
                <w:webHidden/>
              </w:rPr>
              <w:fldChar w:fldCharType="end"/>
            </w:r>
          </w:hyperlink>
        </w:p>
        <w:p w14:paraId="1F00A06A" w14:textId="0A223E87"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8" w:history="1">
            <w:r w:rsidRPr="008D3147">
              <w:rPr>
                <w:rStyle w:val="Hyperlink"/>
                <w:noProof/>
              </w:rPr>
              <w:t>Residual Patterns</w:t>
            </w:r>
            <w:r>
              <w:rPr>
                <w:noProof/>
                <w:webHidden/>
              </w:rPr>
              <w:tab/>
            </w:r>
            <w:r>
              <w:rPr>
                <w:noProof/>
                <w:webHidden/>
              </w:rPr>
              <w:fldChar w:fldCharType="begin"/>
            </w:r>
            <w:r>
              <w:rPr>
                <w:noProof/>
                <w:webHidden/>
              </w:rPr>
              <w:instrText xml:space="preserve"> PAGEREF _Toc200638348 \h </w:instrText>
            </w:r>
            <w:r>
              <w:rPr>
                <w:noProof/>
                <w:webHidden/>
              </w:rPr>
            </w:r>
            <w:r>
              <w:rPr>
                <w:noProof/>
                <w:webHidden/>
              </w:rPr>
              <w:fldChar w:fldCharType="separate"/>
            </w:r>
            <w:r>
              <w:rPr>
                <w:noProof/>
                <w:webHidden/>
              </w:rPr>
              <w:t>13</w:t>
            </w:r>
            <w:r>
              <w:rPr>
                <w:noProof/>
                <w:webHidden/>
              </w:rPr>
              <w:fldChar w:fldCharType="end"/>
            </w:r>
          </w:hyperlink>
        </w:p>
        <w:p w14:paraId="7616B382" w14:textId="2B7F6302"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9" w:history="1">
            <w:r w:rsidRPr="008D3147">
              <w:rPr>
                <w:rStyle w:val="Hyperlink"/>
                <w:noProof/>
              </w:rPr>
              <w:t>Bias Estimation</w:t>
            </w:r>
            <w:r>
              <w:rPr>
                <w:noProof/>
                <w:webHidden/>
              </w:rPr>
              <w:tab/>
            </w:r>
            <w:r>
              <w:rPr>
                <w:noProof/>
                <w:webHidden/>
              </w:rPr>
              <w:fldChar w:fldCharType="begin"/>
            </w:r>
            <w:r>
              <w:rPr>
                <w:noProof/>
                <w:webHidden/>
              </w:rPr>
              <w:instrText xml:space="preserve"> PAGEREF _Toc200638349 \h </w:instrText>
            </w:r>
            <w:r>
              <w:rPr>
                <w:noProof/>
                <w:webHidden/>
              </w:rPr>
            </w:r>
            <w:r>
              <w:rPr>
                <w:noProof/>
                <w:webHidden/>
              </w:rPr>
              <w:fldChar w:fldCharType="separate"/>
            </w:r>
            <w:r>
              <w:rPr>
                <w:noProof/>
                <w:webHidden/>
              </w:rPr>
              <w:t>14</w:t>
            </w:r>
            <w:r>
              <w:rPr>
                <w:noProof/>
                <w:webHidden/>
              </w:rPr>
              <w:fldChar w:fldCharType="end"/>
            </w:r>
          </w:hyperlink>
        </w:p>
        <w:p w14:paraId="5FF17A7C" w14:textId="1D14B72F"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0" w:history="1">
            <w:r w:rsidRPr="008D3147">
              <w:rPr>
                <w:rStyle w:val="Hyperlink"/>
                <w:noProof/>
              </w:rPr>
              <w:t>Proportion Harvested</w:t>
            </w:r>
            <w:r>
              <w:rPr>
                <w:noProof/>
                <w:webHidden/>
              </w:rPr>
              <w:tab/>
            </w:r>
            <w:r>
              <w:rPr>
                <w:noProof/>
                <w:webHidden/>
              </w:rPr>
              <w:fldChar w:fldCharType="begin"/>
            </w:r>
            <w:r>
              <w:rPr>
                <w:noProof/>
                <w:webHidden/>
              </w:rPr>
              <w:instrText xml:space="preserve"> PAGEREF _Toc200638350 \h </w:instrText>
            </w:r>
            <w:r>
              <w:rPr>
                <w:noProof/>
                <w:webHidden/>
              </w:rPr>
            </w:r>
            <w:r>
              <w:rPr>
                <w:noProof/>
                <w:webHidden/>
              </w:rPr>
              <w:fldChar w:fldCharType="separate"/>
            </w:r>
            <w:r>
              <w:rPr>
                <w:noProof/>
                <w:webHidden/>
              </w:rPr>
              <w:t>14</w:t>
            </w:r>
            <w:r>
              <w:rPr>
                <w:noProof/>
                <w:webHidden/>
              </w:rPr>
              <w:fldChar w:fldCharType="end"/>
            </w:r>
          </w:hyperlink>
        </w:p>
        <w:p w14:paraId="4DF4D56A" w14:textId="44E4FAC6"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1" w:history="1">
            <w:r w:rsidRPr="008D3147">
              <w:rPr>
                <w:rStyle w:val="Hyperlink"/>
                <w:noProof/>
              </w:rPr>
              <w:t>Species Composition</w:t>
            </w:r>
            <w:r>
              <w:rPr>
                <w:noProof/>
                <w:webHidden/>
              </w:rPr>
              <w:tab/>
            </w:r>
            <w:r>
              <w:rPr>
                <w:noProof/>
                <w:webHidden/>
              </w:rPr>
              <w:fldChar w:fldCharType="begin"/>
            </w:r>
            <w:r>
              <w:rPr>
                <w:noProof/>
                <w:webHidden/>
              </w:rPr>
              <w:instrText xml:space="preserve"> PAGEREF _Toc200638351 \h </w:instrText>
            </w:r>
            <w:r>
              <w:rPr>
                <w:noProof/>
                <w:webHidden/>
              </w:rPr>
            </w:r>
            <w:r>
              <w:rPr>
                <w:noProof/>
                <w:webHidden/>
              </w:rPr>
              <w:fldChar w:fldCharType="separate"/>
            </w:r>
            <w:r>
              <w:rPr>
                <w:noProof/>
                <w:webHidden/>
              </w:rPr>
              <w:t>15</w:t>
            </w:r>
            <w:r>
              <w:rPr>
                <w:noProof/>
                <w:webHidden/>
              </w:rPr>
              <w:fldChar w:fldCharType="end"/>
            </w:r>
          </w:hyperlink>
        </w:p>
        <w:p w14:paraId="44AC32B4" w14:textId="22D3BC7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2" w:history="1">
            <w:r w:rsidRPr="008D3147">
              <w:rPr>
                <w:rStyle w:val="Hyperlink"/>
                <w:noProof/>
              </w:rPr>
              <w:t>Proportion Guided</w:t>
            </w:r>
            <w:r>
              <w:rPr>
                <w:noProof/>
                <w:webHidden/>
              </w:rPr>
              <w:tab/>
            </w:r>
            <w:r>
              <w:rPr>
                <w:noProof/>
                <w:webHidden/>
              </w:rPr>
              <w:fldChar w:fldCharType="begin"/>
            </w:r>
            <w:r>
              <w:rPr>
                <w:noProof/>
                <w:webHidden/>
              </w:rPr>
              <w:instrText xml:space="preserve"> PAGEREF _Toc200638352 \h </w:instrText>
            </w:r>
            <w:r>
              <w:rPr>
                <w:noProof/>
                <w:webHidden/>
              </w:rPr>
            </w:r>
            <w:r>
              <w:rPr>
                <w:noProof/>
                <w:webHidden/>
              </w:rPr>
              <w:fldChar w:fldCharType="separate"/>
            </w:r>
            <w:r>
              <w:rPr>
                <w:noProof/>
                <w:webHidden/>
              </w:rPr>
              <w:t>16</w:t>
            </w:r>
            <w:r>
              <w:rPr>
                <w:noProof/>
                <w:webHidden/>
              </w:rPr>
              <w:fldChar w:fldCharType="end"/>
            </w:r>
          </w:hyperlink>
        </w:p>
        <w:p w14:paraId="1D21EC26" w14:textId="47FE271C"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3" w:history="1">
            <w:r w:rsidRPr="008D3147">
              <w:rPr>
                <w:rStyle w:val="Hyperlink"/>
                <w:noProof/>
              </w:rPr>
              <w:t>Weight</w:t>
            </w:r>
            <w:r>
              <w:rPr>
                <w:noProof/>
                <w:webHidden/>
              </w:rPr>
              <w:tab/>
            </w:r>
            <w:r>
              <w:rPr>
                <w:noProof/>
                <w:webHidden/>
              </w:rPr>
              <w:fldChar w:fldCharType="begin"/>
            </w:r>
            <w:r>
              <w:rPr>
                <w:noProof/>
                <w:webHidden/>
              </w:rPr>
              <w:instrText xml:space="preserve"> PAGEREF _Toc200638353 \h </w:instrText>
            </w:r>
            <w:r>
              <w:rPr>
                <w:noProof/>
                <w:webHidden/>
              </w:rPr>
            </w:r>
            <w:r>
              <w:rPr>
                <w:noProof/>
                <w:webHidden/>
              </w:rPr>
              <w:fldChar w:fldCharType="separate"/>
            </w:r>
            <w:r>
              <w:rPr>
                <w:noProof/>
                <w:webHidden/>
              </w:rPr>
              <w:t>16</w:t>
            </w:r>
            <w:r>
              <w:rPr>
                <w:noProof/>
                <w:webHidden/>
              </w:rPr>
              <w:fldChar w:fldCharType="end"/>
            </w:r>
          </w:hyperlink>
        </w:p>
        <w:p w14:paraId="396D2F98" w14:textId="0637F431"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4" w:history="1">
            <w:r w:rsidRPr="008D3147">
              <w:rPr>
                <w:rStyle w:val="Hyperlink"/>
                <w:noProof/>
              </w:rPr>
              <w:t>Harvest, Release and Total Removal Estimates</w:t>
            </w:r>
            <w:r>
              <w:rPr>
                <w:noProof/>
                <w:webHidden/>
              </w:rPr>
              <w:tab/>
            </w:r>
            <w:r>
              <w:rPr>
                <w:noProof/>
                <w:webHidden/>
              </w:rPr>
              <w:fldChar w:fldCharType="begin"/>
            </w:r>
            <w:r>
              <w:rPr>
                <w:noProof/>
                <w:webHidden/>
              </w:rPr>
              <w:instrText xml:space="preserve"> PAGEREF _Toc200638354 \h </w:instrText>
            </w:r>
            <w:r>
              <w:rPr>
                <w:noProof/>
                <w:webHidden/>
              </w:rPr>
            </w:r>
            <w:r>
              <w:rPr>
                <w:noProof/>
                <w:webHidden/>
              </w:rPr>
              <w:fldChar w:fldCharType="separate"/>
            </w:r>
            <w:r>
              <w:rPr>
                <w:noProof/>
                <w:webHidden/>
              </w:rPr>
              <w:t>16</w:t>
            </w:r>
            <w:r>
              <w:rPr>
                <w:noProof/>
                <w:webHidden/>
              </w:rPr>
              <w:fldChar w:fldCharType="end"/>
            </w:r>
          </w:hyperlink>
        </w:p>
        <w:p w14:paraId="2CC7A021" w14:textId="27827B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5" w:history="1">
            <w:r w:rsidRPr="008D3147">
              <w:rPr>
                <w:rStyle w:val="Hyperlink"/>
                <w:noProof/>
              </w:rPr>
              <w:t>Retrospective Patterns</w:t>
            </w:r>
            <w:r>
              <w:rPr>
                <w:noProof/>
                <w:webHidden/>
              </w:rPr>
              <w:tab/>
            </w:r>
            <w:r>
              <w:rPr>
                <w:noProof/>
                <w:webHidden/>
              </w:rPr>
              <w:fldChar w:fldCharType="begin"/>
            </w:r>
            <w:r>
              <w:rPr>
                <w:noProof/>
                <w:webHidden/>
              </w:rPr>
              <w:instrText xml:space="preserve"> PAGEREF _Toc200638355 \h </w:instrText>
            </w:r>
            <w:r>
              <w:rPr>
                <w:noProof/>
                <w:webHidden/>
              </w:rPr>
            </w:r>
            <w:r>
              <w:rPr>
                <w:noProof/>
                <w:webHidden/>
              </w:rPr>
              <w:fldChar w:fldCharType="separate"/>
            </w:r>
            <w:r>
              <w:rPr>
                <w:noProof/>
                <w:webHidden/>
              </w:rPr>
              <w:t>18</w:t>
            </w:r>
            <w:r>
              <w:rPr>
                <w:noProof/>
                <w:webHidden/>
              </w:rPr>
              <w:fldChar w:fldCharType="end"/>
            </w:r>
          </w:hyperlink>
        </w:p>
        <w:p w14:paraId="0156D787" w14:textId="28F7321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6" w:history="1">
            <w:r w:rsidRPr="008D3147">
              <w:rPr>
                <w:rStyle w:val="Hyperlink"/>
                <w:noProof/>
              </w:rPr>
              <w:t>Discussion</w:t>
            </w:r>
            <w:r>
              <w:rPr>
                <w:noProof/>
                <w:webHidden/>
              </w:rPr>
              <w:tab/>
            </w:r>
            <w:r>
              <w:rPr>
                <w:noProof/>
                <w:webHidden/>
              </w:rPr>
              <w:fldChar w:fldCharType="begin"/>
            </w:r>
            <w:r>
              <w:rPr>
                <w:noProof/>
                <w:webHidden/>
              </w:rPr>
              <w:instrText xml:space="preserve"> PAGEREF _Toc200638356 \h </w:instrText>
            </w:r>
            <w:r>
              <w:rPr>
                <w:noProof/>
                <w:webHidden/>
              </w:rPr>
            </w:r>
            <w:r>
              <w:rPr>
                <w:noProof/>
                <w:webHidden/>
              </w:rPr>
              <w:fldChar w:fldCharType="separate"/>
            </w:r>
            <w:r>
              <w:rPr>
                <w:noProof/>
                <w:webHidden/>
              </w:rPr>
              <w:t>18</w:t>
            </w:r>
            <w:r>
              <w:rPr>
                <w:noProof/>
                <w:webHidden/>
              </w:rPr>
              <w:fldChar w:fldCharType="end"/>
            </w:r>
          </w:hyperlink>
        </w:p>
        <w:p w14:paraId="7B96F8BB" w14:textId="4C9530A9"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7" w:history="1">
            <w:r w:rsidRPr="008D3147">
              <w:rPr>
                <w:rStyle w:val="Hyperlink"/>
                <w:noProof/>
              </w:rPr>
              <w:t>Conclusions and Recomendations</w:t>
            </w:r>
            <w:r>
              <w:rPr>
                <w:noProof/>
                <w:webHidden/>
              </w:rPr>
              <w:tab/>
            </w:r>
            <w:r>
              <w:rPr>
                <w:noProof/>
                <w:webHidden/>
              </w:rPr>
              <w:fldChar w:fldCharType="begin"/>
            </w:r>
            <w:r>
              <w:rPr>
                <w:noProof/>
                <w:webHidden/>
              </w:rPr>
              <w:instrText xml:space="preserve"> PAGEREF _Toc200638357 \h </w:instrText>
            </w:r>
            <w:r>
              <w:rPr>
                <w:noProof/>
                <w:webHidden/>
              </w:rPr>
            </w:r>
            <w:r>
              <w:rPr>
                <w:noProof/>
                <w:webHidden/>
              </w:rPr>
              <w:fldChar w:fldCharType="separate"/>
            </w:r>
            <w:r>
              <w:rPr>
                <w:noProof/>
                <w:webHidden/>
              </w:rPr>
              <w:t>21</w:t>
            </w:r>
            <w:r>
              <w:rPr>
                <w:noProof/>
                <w:webHidden/>
              </w:rPr>
              <w:fldChar w:fldCharType="end"/>
            </w:r>
          </w:hyperlink>
        </w:p>
        <w:p w14:paraId="69D121F5" w14:textId="6009F6D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8" w:history="1">
            <w:r w:rsidRPr="008D3147">
              <w:rPr>
                <w:rStyle w:val="Hyperlink"/>
                <w:noProof/>
              </w:rPr>
              <w:t>Acknowledgments</w:t>
            </w:r>
            <w:r>
              <w:rPr>
                <w:noProof/>
                <w:webHidden/>
              </w:rPr>
              <w:tab/>
            </w:r>
            <w:r>
              <w:rPr>
                <w:noProof/>
                <w:webHidden/>
              </w:rPr>
              <w:fldChar w:fldCharType="begin"/>
            </w:r>
            <w:r>
              <w:rPr>
                <w:noProof/>
                <w:webHidden/>
              </w:rPr>
              <w:instrText xml:space="preserve"> PAGEREF _Toc200638358 \h </w:instrText>
            </w:r>
            <w:r>
              <w:rPr>
                <w:noProof/>
                <w:webHidden/>
              </w:rPr>
            </w:r>
            <w:r>
              <w:rPr>
                <w:noProof/>
                <w:webHidden/>
              </w:rPr>
              <w:fldChar w:fldCharType="separate"/>
            </w:r>
            <w:r>
              <w:rPr>
                <w:noProof/>
                <w:webHidden/>
              </w:rPr>
              <w:t>22</w:t>
            </w:r>
            <w:r>
              <w:rPr>
                <w:noProof/>
                <w:webHidden/>
              </w:rPr>
              <w:fldChar w:fldCharType="end"/>
            </w:r>
          </w:hyperlink>
        </w:p>
        <w:p w14:paraId="17109B55" w14:textId="1794F819"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9" w:history="1">
            <w:r w:rsidRPr="008D3147">
              <w:rPr>
                <w:rStyle w:val="Hyperlink"/>
                <w:noProof/>
              </w:rPr>
              <w:t>Literature Cited</w:t>
            </w:r>
            <w:r>
              <w:rPr>
                <w:noProof/>
                <w:webHidden/>
              </w:rPr>
              <w:tab/>
            </w:r>
            <w:r>
              <w:rPr>
                <w:noProof/>
                <w:webHidden/>
              </w:rPr>
              <w:fldChar w:fldCharType="begin"/>
            </w:r>
            <w:r>
              <w:rPr>
                <w:noProof/>
                <w:webHidden/>
              </w:rPr>
              <w:instrText xml:space="preserve"> PAGEREF _Toc200638359 \h </w:instrText>
            </w:r>
            <w:r>
              <w:rPr>
                <w:noProof/>
                <w:webHidden/>
              </w:rPr>
            </w:r>
            <w:r>
              <w:rPr>
                <w:noProof/>
                <w:webHidden/>
              </w:rPr>
              <w:fldChar w:fldCharType="separate"/>
            </w:r>
            <w:r>
              <w:rPr>
                <w:noProof/>
                <w:webHidden/>
              </w:rPr>
              <w:t>22</w:t>
            </w:r>
            <w:r>
              <w:rPr>
                <w:noProof/>
                <w:webHidden/>
              </w:rPr>
              <w:fldChar w:fldCharType="end"/>
            </w:r>
          </w:hyperlink>
        </w:p>
        <w:p w14:paraId="66053DB2" w14:textId="7323D1DC" w:rsidR="0064043B" w:rsidRDefault="00C343D4">
          <w:r>
            <w:fldChar w:fldCharType="end"/>
          </w:r>
        </w:p>
      </w:sdtContent>
    </w:sdt>
    <w:p w14:paraId="721CCE60" w14:textId="77777777" w:rsidR="0064043B" w:rsidRDefault="00C343D4">
      <w:pPr>
        <w:pStyle w:val="Heading1"/>
      </w:pPr>
      <w:bookmarkStart w:id="0" w:name="_Toc200638337"/>
      <w:bookmarkStart w:id="1" w:name="abstract"/>
      <w:r>
        <w:t>Abstract</w:t>
      </w:r>
      <w:bookmarkEnd w:id="0"/>
    </w:p>
    <w:p w14:paraId="56261B41" w14:textId="77777777" w:rsidR="0064043B" w:rsidRDefault="00C343D4">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w:t>
      </w:r>
      <w:proofErr w:type="spellStart"/>
      <w:r>
        <w:t>relationsihip</w:t>
      </w:r>
      <w:proofErr w:type="spellEnd"/>
      <w:r>
        <w:t xml:space="preserve">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0EF0797D" w14:textId="77777777" w:rsidR="0064043B" w:rsidRDefault="00C343D4">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 xml:space="preserve">Sebastes </w:t>
      </w:r>
      <w:proofErr w:type="spellStart"/>
      <w:r>
        <w:rPr>
          <w:i/>
          <w:iCs/>
        </w:rPr>
        <w:t>melanops</w:t>
      </w:r>
      <w:proofErr w:type="spellEnd"/>
      <w:r>
        <w:t xml:space="preserve">, </w:t>
      </w:r>
      <w:r>
        <w:rPr>
          <w:i/>
          <w:iCs/>
        </w:rPr>
        <w:t xml:space="preserve">Sebastes </w:t>
      </w:r>
      <w:proofErr w:type="spellStart"/>
      <w:r>
        <w:rPr>
          <w:i/>
          <w:iCs/>
        </w:rPr>
        <w:t>ruberrimus</w:t>
      </w:r>
      <w:proofErr w:type="spellEnd"/>
      <w:r>
        <w:t>, rockfish</w:t>
      </w:r>
    </w:p>
    <w:p w14:paraId="3A7160F7" w14:textId="77777777" w:rsidR="0064043B" w:rsidRDefault="00C343D4">
      <w:pPr>
        <w:pStyle w:val="Heading1"/>
      </w:pPr>
      <w:bookmarkStart w:id="2" w:name="_Toc200638338"/>
      <w:bookmarkStart w:id="3" w:name="introduction"/>
      <w:bookmarkEnd w:id="1"/>
      <w:r>
        <w:t>Introduction</w:t>
      </w:r>
      <w:bookmarkEnd w:id="2"/>
    </w:p>
    <w:p w14:paraId="2AA1B22F" w14:textId="77777777" w:rsidR="0064043B" w:rsidRDefault="00C343D4">
      <w:pPr>
        <w:pStyle w:val="FirstParagraph"/>
      </w:pPr>
      <w:r>
        <w:t>Rockfish (</w:t>
      </w:r>
      <w:r>
        <w:rPr>
          <w:i/>
          <w:iCs/>
        </w:rPr>
        <w:t xml:space="preserve">Sebastes </w:t>
      </w:r>
      <w:proofErr w:type="spellStart"/>
      <w:r>
        <w:rPr>
          <w:i/>
          <w:iCs/>
        </w:rPr>
        <w:t>spp</w:t>
      </w:r>
      <w:proofErr w:type="spellEnd"/>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w:t>
      </w:r>
      <w:proofErr w:type="spellStart"/>
      <w:r>
        <w:rPr>
          <w:i/>
          <w:iCs/>
        </w:rPr>
        <w:t>melanops</w:t>
      </w:r>
      <w:proofErr w:type="spellEnd"/>
      <w:r>
        <w:t>) and yelloweye rockfish (</w:t>
      </w:r>
      <w:r>
        <w:rPr>
          <w:i/>
          <w:iCs/>
        </w:rPr>
        <w:t xml:space="preserve">S. </w:t>
      </w:r>
      <w:proofErr w:type="spellStart"/>
      <w:r>
        <w:rPr>
          <w:i/>
          <w:iCs/>
        </w:rPr>
        <w:t>ruberrimus</w:t>
      </w:r>
      <w:proofErr w:type="spellEnd"/>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183D6F5F" w14:textId="77777777" w:rsidR="0064043B" w:rsidRDefault="00C343D4">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07E64F21" w14:textId="77777777" w:rsidR="0064043B" w:rsidRDefault="00C343D4">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297660A2" w14:textId="77777777" w:rsidR="0064043B" w:rsidRDefault="00C343D4">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3D65F0CE" w14:textId="77777777" w:rsidR="0064043B" w:rsidRDefault="00C343D4">
      <w:pPr>
        <w:pStyle w:val="BodyText"/>
      </w:pPr>
      <w:r>
        <w:t>Stock assessments also require estimates of total mortalities in weight units. Rockfish can experience high levels of release mortality as a result of barotrauma (CITATION), particularly before the mandating of deep-water release (DWR) devices in recent years.. This requires an accounting of rockfish releases and reliable estimates of mortality. Converting fish numbers to biomass also requires weight data by species and species complex.</w:t>
      </w:r>
    </w:p>
    <w:p w14:paraId="0AD3F365" w14:textId="77777777" w:rsidR="0064043B" w:rsidRDefault="00C343D4">
      <w:pPr>
        <w:pStyle w:val="BodyText"/>
      </w:pPr>
      <w:r>
        <w:t xml:space="preserve">Yelloweye and black rockfish removal estimation methods were originally developed by Howard et al. (2020; hereafter </w:t>
      </w:r>
      <w:proofErr w:type="spellStart"/>
      <w:r>
        <w:t>refered</w:t>
      </w:r>
      <w:proofErr w:type="spellEnd"/>
      <w:r>
        <w:t xml:space="preserve">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w:t>
      </w:r>
      <w:proofErr w:type="spellStart"/>
      <w:r>
        <w:t>guided:unguided</w:t>
      </w:r>
      <w:proofErr w:type="spellEnd"/>
      <w:r>
        <w:t xml:space="preserve"> harvests and releases from SWHS data. This approach was both novel and critical in providing harvest and release estimates for managers to understand the magnitude of the catch and to allow accurate assessments of stocks.</w:t>
      </w:r>
    </w:p>
    <w:p w14:paraId="002D1408" w14:textId="77777777" w:rsidR="0064043B" w:rsidRDefault="00C343D4">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w:t>
      </w:r>
      <w:proofErr w:type="spellStart"/>
      <w:r>
        <w:t>guided:unguided</w:t>
      </w:r>
      <w:proofErr w:type="spellEnd"/>
      <w:r>
        <w:t xml:space="preserve"> ratio in the SWHS data for all rockfish combined, regardless of species or species complex.</w:t>
      </w:r>
    </w:p>
    <w:p w14:paraId="5C661C12" w14:textId="77777777" w:rsidR="0064043B" w:rsidRDefault="00C343D4">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w:t>
      </w:r>
      <w:proofErr w:type="spellStart"/>
      <w:r>
        <w:t>hierachichal</w:t>
      </w:r>
      <w:proofErr w:type="spellEnd"/>
      <w:r>
        <w:t xml:space="preserve">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w:t>
      </w:r>
      <w:proofErr w:type="spellStart"/>
      <w:r>
        <w:t>hierarchichal</w:t>
      </w:r>
      <w:proofErr w:type="spellEnd"/>
      <w:r>
        <w:t xml:space="preserve">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CITATION) </w:t>
      </w:r>
      <w:r>
        <w:lastRenderedPageBreak/>
        <w:t>so that previously unpublished total removal estimates in biomass are also produced in one place. These methods provide a more streamlined and reproducible approach to deriving rockfish removal estimates.</w:t>
      </w:r>
    </w:p>
    <w:p w14:paraId="544FBBFA" w14:textId="77777777" w:rsidR="0064043B" w:rsidRDefault="00C343D4">
      <w:pPr>
        <w:pStyle w:val="Heading1"/>
      </w:pPr>
      <w:bookmarkStart w:id="4" w:name="_Toc200638339"/>
      <w:bookmarkStart w:id="5" w:name="objective"/>
      <w:bookmarkEnd w:id="3"/>
      <w:r>
        <w:t>Objective</w:t>
      </w:r>
      <w:bookmarkEnd w:id="4"/>
    </w:p>
    <w:p w14:paraId="11EB3B18" w14:textId="77777777" w:rsidR="0064043B" w:rsidRDefault="00C343D4">
      <w:pPr>
        <w:numPr>
          <w:ilvl w:val="0"/>
          <w:numId w:val="28"/>
        </w:numPr>
      </w:pPr>
      <w:r>
        <w:t xml:space="preserve">Estimate annual sport </w:t>
      </w:r>
      <w:proofErr w:type="spellStart"/>
      <w:r>
        <w:t>harvests,releases</w:t>
      </w:r>
      <w:proofErr w:type="spellEnd"/>
      <w:r>
        <w:t xml:space="preserve"> and total removals in biomass of rockfishes in Gulf of Alaska CFMUs from 1977–2023. Estimates are for the following species / complexes in the following regions:</w:t>
      </w:r>
    </w:p>
    <w:p w14:paraId="0846AFF5" w14:textId="77777777" w:rsidR="0064043B" w:rsidRDefault="00C343D4">
      <w:pPr>
        <w:pStyle w:val="Compact"/>
        <w:numPr>
          <w:ilvl w:val="1"/>
          <w:numId w:val="29"/>
        </w:numPr>
      </w:pPr>
      <w:r>
        <w:t>black rockfish (all regions)</w:t>
      </w:r>
    </w:p>
    <w:p w14:paraId="1AD9123D" w14:textId="77777777" w:rsidR="0064043B" w:rsidRDefault="00C343D4">
      <w:pPr>
        <w:pStyle w:val="Compact"/>
        <w:numPr>
          <w:ilvl w:val="1"/>
          <w:numId w:val="29"/>
        </w:numPr>
      </w:pPr>
      <w:r>
        <w:t>yelloweye rockfish (all regions)</w:t>
      </w:r>
    </w:p>
    <w:p w14:paraId="149D6589" w14:textId="77777777" w:rsidR="0064043B" w:rsidRDefault="00C343D4">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proofErr w:type="spellStart"/>
      <w:r>
        <w:rPr>
          <w:i/>
          <w:iCs/>
        </w:rPr>
        <w:t>entomelas</w:t>
      </w:r>
      <w:proofErr w:type="spellEnd"/>
      <w:r>
        <w:t xml:space="preserve">, yellowtail </w:t>
      </w:r>
      <w:r>
        <w:rPr>
          <w:i/>
          <w:iCs/>
        </w:rPr>
        <w:t xml:space="preserve">S. </w:t>
      </w:r>
      <w:proofErr w:type="spellStart"/>
      <w:r>
        <w:rPr>
          <w:i/>
          <w:iCs/>
        </w:rPr>
        <w:t>flavidus</w:t>
      </w:r>
      <w:proofErr w:type="spellEnd"/>
      <w:r>
        <w:t xml:space="preserve">, and blue </w:t>
      </w:r>
      <w:r>
        <w:rPr>
          <w:i/>
          <w:iCs/>
        </w:rPr>
        <w:t xml:space="preserve">S. </w:t>
      </w:r>
      <w:proofErr w:type="spellStart"/>
      <w:r>
        <w:rPr>
          <w:i/>
          <w:iCs/>
        </w:rPr>
        <w:t>mystinus</w:t>
      </w:r>
      <w:proofErr w:type="spellEnd"/>
      <w:r>
        <w:t xml:space="preserve"> rockfish); Southeast only,</w:t>
      </w:r>
    </w:p>
    <w:p w14:paraId="754CF529" w14:textId="77777777" w:rsidR="0064043B" w:rsidRDefault="00C343D4">
      <w:pPr>
        <w:pStyle w:val="Compact"/>
        <w:numPr>
          <w:ilvl w:val="1"/>
          <w:numId w:val="29"/>
        </w:numPr>
      </w:pPr>
      <w:r>
        <w:t xml:space="preserve">non-yelloweye demersal shelf (DSR) rockfish (canary </w:t>
      </w:r>
      <w:r>
        <w:rPr>
          <w:i/>
          <w:iCs/>
        </w:rPr>
        <w:t xml:space="preserve">S. </w:t>
      </w:r>
      <w:proofErr w:type="spellStart"/>
      <w:r>
        <w:rPr>
          <w:i/>
          <w:iCs/>
        </w:rPr>
        <w:t>pinniger</w:t>
      </w:r>
      <w:proofErr w:type="spellEnd"/>
      <w:r>
        <w:t xml:space="preserve">, quillback </w:t>
      </w:r>
      <w:r>
        <w:rPr>
          <w:i/>
          <w:iCs/>
        </w:rPr>
        <w:t xml:space="preserve">S. </w:t>
      </w:r>
      <w:proofErr w:type="spellStart"/>
      <w:r>
        <w:rPr>
          <w:i/>
          <w:iCs/>
        </w:rPr>
        <w:t>maliger</w:t>
      </w:r>
      <w:proofErr w:type="spellEnd"/>
      <w:r>
        <w:t xml:space="preserve">, </w:t>
      </w:r>
      <w:proofErr w:type="spellStart"/>
      <w:r>
        <w:t>china</w:t>
      </w:r>
      <w:proofErr w:type="spellEnd"/>
      <w:r>
        <w:t xml:space="preserve"> </w:t>
      </w:r>
      <w:r>
        <w:rPr>
          <w:i/>
          <w:iCs/>
        </w:rPr>
        <w:t>S. nebulosus</w:t>
      </w:r>
      <w:r>
        <w:t xml:space="preserve">, copper </w:t>
      </w:r>
      <w:r>
        <w:rPr>
          <w:i/>
          <w:iCs/>
        </w:rPr>
        <w:t xml:space="preserve">S. </w:t>
      </w:r>
      <w:proofErr w:type="spellStart"/>
      <w:r>
        <w:rPr>
          <w:i/>
          <w:iCs/>
        </w:rPr>
        <w:t>caurinus</w:t>
      </w:r>
      <w:proofErr w:type="spellEnd"/>
      <w:r>
        <w:t xml:space="preserve">, </w:t>
      </w:r>
      <w:proofErr w:type="spellStart"/>
      <w:r>
        <w:t>rosethorn</w:t>
      </w:r>
      <w:proofErr w:type="spellEnd"/>
      <w:r>
        <w:t xml:space="preserve"> </w:t>
      </w:r>
      <w:r>
        <w:rPr>
          <w:i/>
          <w:iCs/>
        </w:rPr>
        <w:t xml:space="preserve">S. </w:t>
      </w:r>
      <w:proofErr w:type="spellStart"/>
      <w:r>
        <w:rPr>
          <w:i/>
          <w:iCs/>
        </w:rPr>
        <w:t>helvomaculatus</w:t>
      </w:r>
      <w:proofErr w:type="spellEnd"/>
      <w:r>
        <w:t xml:space="preserve"> and tiger </w:t>
      </w:r>
      <w:r>
        <w:rPr>
          <w:i/>
          <w:iCs/>
        </w:rPr>
        <w:t xml:space="preserve">S. </w:t>
      </w:r>
      <w:proofErr w:type="spellStart"/>
      <w:r>
        <w:rPr>
          <w:i/>
          <w:iCs/>
        </w:rPr>
        <w:t>nigrocinctus</w:t>
      </w:r>
      <w:proofErr w:type="spellEnd"/>
      <w:r>
        <w:t xml:space="preserve"> rockfish); Southeast only, and,</w:t>
      </w:r>
    </w:p>
    <w:p w14:paraId="24660F2C" w14:textId="77777777" w:rsidR="0064043B" w:rsidRDefault="00C343D4">
      <w:pPr>
        <w:pStyle w:val="Compact"/>
        <w:numPr>
          <w:ilvl w:val="1"/>
          <w:numId w:val="29"/>
        </w:numPr>
      </w:pPr>
      <w:r>
        <w:t>slope rockfish (</w:t>
      </w:r>
      <w:proofErr w:type="spellStart"/>
      <w:r>
        <w:t>redbanded</w:t>
      </w:r>
      <w:proofErr w:type="spellEnd"/>
      <w:r>
        <w:t xml:space="preserve"> </w:t>
      </w:r>
      <w:r>
        <w:rPr>
          <w:i/>
          <w:iCs/>
        </w:rPr>
        <w:t xml:space="preserve">S. </w:t>
      </w:r>
      <w:proofErr w:type="spellStart"/>
      <w:r>
        <w:rPr>
          <w:i/>
          <w:iCs/>
        </w:rPr>
        <w:t>babcocki</w:t>
      </w:r>
      <w:proofErr w:type="spellEnd"/>
      <w:r>
        <w:t xml:space="preserve"> , </w:t>
      </w:r>
      <w:proofErr w:type="spellStart"/>
      <w:r>
        <w:t>rougheye</w:t>
      </w:r>
      <w:proofErr w:type="spellEnd"/>
      <w:r>
        <w:t xml:space="preserve"> </w:t>
      </w:r>
      <w:r>
        <w:rPr>
          <w:i/>
          <w:iCs/>
        </w:rPr>
        <w:t xml:space="preserve">S. </w:t>
      </w:r>
      <w:proofErr w:type="spellStart"/>
      <w:r>
        <w:rPr>
          <w:i/>
          <w:iCs/>
        </w:rPr>
        <w:t>aleutianus</w:t>
      </w:r>
      <w:proofErr w:type="spellEnd"/>
      <w:r>
        <w:t xml:space="preserve">, </w:t>
      </w:r>
      <w:proofErr w:type="spellStart"/>
      <w:r>
        <w:t>silvergray</w:t>
      </w:r>
      <w:proofErr w:type="spellEnd"/>
      <w:r>
        <w:t xml:space="preserve"> </w:t>
      </w:r>
      <w:r>
        <w:rPr>
          <w:i/>
          <w:iCs/>
        </w:rPr>
        <w:t xml:space="preserve">S. </w:t>
      </w:r>
      <w:proofErr w:type="spellStart"/>
      <w:r>
        <w:rPr>
          <w:i/>
          <w:iCs/>
        </w:rPr>
        <w:t>brevispinis</w:t>
      </w:r>
      <w:proofErr w:type="spellEnd"/>
      <w:r>
        <w:t xml:space="preserve">, </w:t>
      </w:r>
      <w:proofErr w:type="spellStart"/>
      <w:r>
        <w:t>shortraker</w:t>
      </w:r>
      <w:proofErr w:type="spellEnd"/>
      <w:r>
        <w:t xml:space="preserve"> </w:t>
      </w:r>
      <w:r>
        <w:rPr>
          <w:i/>
          <w:iCs/>
        </w:rPr>
        <w:t>S. borealis</w:t>
      </w:r>
      <w:r>
        <w:t xml:space="preserve">, and vermillion </w:t>
      </w:r>
      <w:r>
        <w:rPr>
          <w:i/>
          <w:iCs/>
        </w:rPr>
        <w:t xml:space="preserve">S. </w:t>
      </w:r>
      <w:proofErr w:type="spellStart"/>
      <w:r>
        <w:rPr>
          <w:i/>
          <w:iCs/>
        </w:rPr>
        <w:t>miniatus</w:t>
      </w:r>
      <w:proofErr w:type="spellEnd"/>
      <w:r>
        <w:t xml:space="preserve"> rockfish); Southeast only.</w:t>
      </w:r>
    </w:p>
    <w:p w14:paraId="7A60C666" w14:textId="77777777" w:rsidR="0064043B" w:rsidRDefault="00C343D4">
      <w:pPr>
        <w:pStyle w:val="Heading1"/>
      </w:pPr>
      <w:bookmarkStart w:id="6" w:name="_Toc200638340"/>
      <w:bookmarkStart w:id="7" w:name="study-area"/>
      <w:bookmarkEnd w:id="5"/>
      <w:r>
        <w:t>Study Area</w:t>
      </w:r>
      <w:bookmarkEnd w:id="6"/>
    </w:p>
    <w:p w14:paraId="6DA838D4" w14:textId="77777777" w:rsidR="0064043B" w:rsidRDefault="00C343D4">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69990DEE" w14:textId="77777777" w:rsidR="0064043B" w:rsidRDefault="00C343D4">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w:t>
      </w:r>
      <w:proofErr w:type="spellStart"/>
      <w:r>
        <w:t>Aleatian</w:t>
      </w:r>
      <w:proofErr w:type="spellEnd"/>
      <w:r>
        <w:t xml:space="preserve"> and Bering Sea CFMUs were pooled into the BSAI CFMU and included in the Kodiak region.</w:t>
      </w:r>
    </w:p>
    <w:p w14:paraId="2FB85979" w14:textId="77777777" w:rsidR="0064043B" w:rsidRDefault="00C343D4">
      <w:pPr>
        <w:pStyle w:val="Heading1"/>
      </w:pPr>
      <w:bookmarkStart w:id="8" w:name="_Toc200638341"/>
      <w:bookmarkStart w:id="9" w:name="methods"/>
      <w:bookmarkEnd w:id="7"/>
      <w:r>
        <w:t>Methods</w:t>
      </w:r>
      <w:bookmarkEnd w:id="8"/>
    </w:p>
    <w:p w14:paraId="4E4D5404" w14:textId="77777777" w:rsidR="0064043B" w:rsidRDefault="00C343D4">
      <w:pPr>
        <w:pStyle w:val="Heading2"/>
      </w:pPr>
      <w:bookmarkStart w:id="10" w:name="_Toc200638342"/>
      <w:bookmarkStart w:id="11" w:name="data"/>
      <w:r>
        <w:t>Data</w:t>
      </w:r>
      <w:bookmarkEnd w:id="10"/>
    </w:p>
    <w:p w14:paraId="079D0E39" w14:textId="77777777" w:rsidR="0064043B" w:rsidRDefault="00C343D4">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w:t>
      </w:r>
      <w:r>
        <w:lastRenderedPageBreak/>
        <w:t>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2F376258" w14:textId="77777777" w:rsidR="0064043B" w:rsidRDefault="00C343D4">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7AC4A84D" w14:textId="77777777" w:rsidR="0064043B"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6579861C" w14:textId="77777777" w:rsidR="0064043B" w:rsidRDefault="00C343D4">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021ACEFF" w14:textId="77777777" w:rsidR="0064043B" w:rsidRDefault="00C343D4">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5983B28D" w14:textId="77777777" w:rsidR="0064043B" w:rsidRDefault="00C343D4">
      <w:pPr>
        <w:pStyle w:val="BodyText"/>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2C65A19E" w14:textId="77777777" w:rsidR="0064043B" w:rsidRDefault="00C343D4">
      <w:pPr>
        <w:pStyle w:val="BodyText"/>
      </w:pPr>
      <w:r>
        <w:rPr>
          <w:i/>
          <w:iCs/>
        </w:rPr>
        <w:t>WEIGHT DATA FROM WHERE?</w:t>
      </w:r>
      <w:r>
        <w:t xml:space="preserve"> </w:t>
      </w:r>
      <w:proofErr w:type="spellStart"/>
      <w:r>
        <w:t>chris</w:t>
      </w:r>
      <w:proofErr w:type="spellEnd"/>
      <w:r>
        <w:t xml:space="preserve"> and Clay</w:t>
      </w:r>
    </w:p>
    <w:p w14:paraId="51F6056F" w14:textId="77777777" w:rsidR="0064043B" w:rsidRDefault="00C343D4">
      <w:pPr>
        <w:pStyle w:val="BodyText"/>
      </w:pPr>
      <w:r>
        <w:rPr>
          <w:i/>
          <w:iCs/>
        </w:rPr>
        <w:t>RELEASE MORTALITY DATA FROM WHERE?</w:t>
      </w:r>
      <w:r>
        <w:t xml:space="preserve"> Chris, Clay. Insert depth methods here.</w:t>
      </w:r>
    </w:p>
    <w:p w14:paraId="663B67C3" w14:textId="77777777" w:rsidR="0064043B" w:rsidRDefault="00C343D4">
      <w:pPr>
        <w:pStyle w:val="BodyText"/>
      </w:pPr>
      <w:r>
        <w:t xml:space="preserve">Annual release mortality estimates in Southcentral and Kodiak were then calculated by averaging the </w:t>
      </w:r>
      <w:proofErr w:type="spellStart"/>
      <w:r>
        <w:t>the</w:t>
      </w:r>
      <w:proofErr w:type="spellEnd"/>
      <w:r>
        <w:t xml:space="preserve"> mortality-at-depth estimates weighted by the estimated proportion released at depth.</w:t>
      </w:r>
    </w:p>
    <w:p w14:paraId="10088806" w14:textId="77777777" w:rsidR="0064043B" w:rsidRDefault="00C343D4">
      <w:pPr>
        <w:pStyle w:val="BodyText"/>
      </w:pPr>
      <w:r>
        <w:rPr>
          <w:i/>
          <w:iCs/>
        </w:rPr>
        <w:t>KODIAK HYDROACOUSTIC HERE</w:t>
      </w:r>
      <w:r>
        <w:t xml:space="preserve"> Port sampling for outlying areas in Kodiak are unavailable to inform species compositions and thus are largely reliant on the </w:t>
      </w:r>
      <w:proofErr w:type="spellStart"/>
      <w:r>
        <w:t>hierarchichal</w:t>
      </w:r>
      <w:proofErr w:type="spellEnd"/>
      <w:r>
        <w:t xml:space="preserve">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3256FC09" w14:textId="77777777" w:rsidR="0064043B" w:rsidRDefault="00C343D4">
      <w:pPr>
        <w:pStyle w:val="Heading2"/>
      </w:pPr>
      <w:bookmarkStart w:id="12" w:name="_Toc200638343"/>
      <w:bookmarkStart w:id="13" w:name="process-equations"/>
      <w:bookmarkEnd w:id="11"/>
      <w:r>
        <w:t>Process equations</w:t>
      </w:r>
      <w:bookmarkEnd w:id="12"/>
    </w:p>
    <w:p w14:paraId="4E0FC567" w14:textId="07945851" w:rsidR="0064043B" w:rsidRDefault="00C343D4">
      <w:pPr>
        <w:pStyle w:val="FirstParagraph"/>
      </w:pPr>
      <w:r>
        <w:t xml:space="preserve">The model process is based around the guided logbook and SWHS estimates of total rockfish harvest by year and CFMU. Guided and unguided harvests are proportionally related to total </w:t>
      </w:r>
      <w:r>
        <w:lastRenderedPageBreak/>
        <w:t>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xml:space="preserve">,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CITATION). The equations </w:t>
      </w:r>
      <w:del w:id="14" w:author="Joy, Philip J (DFG)" w:date="2025-07-09T10:21:00Z" w16du:dateUtc="2025-07-09T18:21:00Z">
        <w:r w:rsidDel="00D8569C">
          <w:delText>descibing</w:delText>
        </w:r>
      </w:del>
      <w:ins w:id="15" w:author="Joy, Philip J (DFG)" w:date="2025-07-09T10:21:00Z" w16du:dateUtc="2025-07-09T18:21:00Z">
        <w:r w:rsidR="00D8569C">
          <w:t>describing</w:t>
        </w:r>
      </w:ins>
      <w:r>
        <w:t xml:space="preserve"> this process are as follows.</w:t>
      </w:r>
    </w:p>
    <w:p w14:paraId="4E14DBFB" w14:textId="77777777" w:rsidR="0064043B" w:rsidRDefault="00C343D4">
      <w:pPr>
        <w:pStyle w:val="Heading3"/>
      </w:pPr>
      <w:bookmarkStart w:id="16" w:name="harvests"/>
      <w:r>
        <w:t>Harvests</w:t>
      </w:r>
    </w:p>
    <w:p w14:paraId="114804AD" w14:textId="77777777" w:rsidR="0064043B" w:rsidRDefault="00C343D4">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12E8282F" w14:textId="77777777" w:rsidR="0064043B" w:rsidRDefault="00C343D4">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6F5A438D" w14:textId="7D6F9A96" w:rsidR="0064043B" w:rsidRDefault="00C343D4">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ins w:id="17" w:author="Joy, Philip J (DFG)" w:date="2025-07-09T09:43:00Z" w16du:dateUtc="2025-07-09T17:43:00Z">
        <w:r w:rsidR="00B011B3">
          <w:t xml:space="preserve"> </w:t>
        </w:r>
      </w:ins>
    </w:p>
    <w:p w14:paraId="74DE6611" w14:textId="77777777" w:rsidR="0064043B" w:rsidRDefault="00C343D4">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12FE7F1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85EFC0F"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7EF8AFB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25796795" w14:textId="77777777" w:rsidR="0064043B"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D8774DA" w14:textId="77777777" w:rsidR="0064043B" w:rsidRDefault="00C343D4">
      <w:pPr>
        <w:pStyle w:val="BodyText"/>
      </w:pPr>
      <w:r>
        <w:t>with non-informative priors on both parameters (Table 2 PRIORS).</w:t>
      </w:r>
    </w:p>
    <w:p w14:paraId="109AB21B" w14:textId="77777777" w:rsidR="0064043B" w:rsidRDefault="00C343D4">
      <w:pPr>
        <w:pStyle w:val="Heading3"/>
      </w:pPr>
      <w:bookmarkStart w:id="18" w:name="species-apportionment"/>
      <w:bookmarkEnd w:id="16"/>
      <w:r>
        <w:t>Species Apportionment</w:t>
      </w:r>
    </w:p>
    <w:p w14:paraId="19AF604C" w14:textId="77777777" w:rsidR="0064043B" w:rsidRDefault="00C343D4">
      <w:pPr>
        <w:pStyle w:val="FirstParagraph"/>
      </w:pPr>
      <w:r>
        <w:t>The total harvest of rockfish is apportioned to species and species complexes beginning with a partition into pelagic and non-pelagic categories such that</w:t>
      </w:r>
    </w:p>
    <w:p w14:paraId="780DF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ABE794F" w14:textId="77777777" w:rsidR="0064043B" w:rsidRDefault="00C343D4">
      <w:pPr>
        <w:pStyle w:val="BodyText"/>
      </w:pPr>
      <w:r>
        <w:t>and</w:t>
      </w:r>
    </w:p>
    <w:p w14:paraId="0840B9C6"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36238DE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0D071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3FEDE0A" w14:textId="77777777" w:rsidR="0064043B" w:rsidRDefault="00C343D4">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43991FFE" w14:textId="77777777" w:rsidR="0064043B" w:rsidRDefault="00C343D4">
      <w:pPr>
        <w:pStyle w:val="BodyText"/>
      </w:pPr>
      <w:r>
        <w:t>In southcentral and Kodiak regions yelloweye rockfish comprise a component of the non-pelagic assemblage such that the harvest of yelloweye</w:t>
      </w:r>
    </w:p>
    <w:p w14:paraId="646D1E80"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937FC6D"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03DBB8F8" w14:textId="77777777" w:rsidR="0064043B" w:rsidRDefault="00C343D4">
      <w:pPr>
        <w:pStyle w:val="BodyText"/>
      </w:pPr>
      <w:r>
        <w:t>The Southeast region tracks two other non-pelagic rockfish assemblages, demersal shelf rockfish (DSR, which includes yelloweye) and slope rockfish. For the Southeast region the harvest of those two assemblages is thus</w:t>
      </w:r>
    </w:p>
    <w:p w14:paraId="1F53ADA1"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838C16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4610E18"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7A66A1F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4E601BC7" w14:textId="77777777" w:rsidR="0064043B" w:rsidRDefault="00C343D4">
      <w:pPr>
        <w:pStyle w:val="BodyText"/>
      </w:pPr>
      <w:r>
        <w:t xml:space="preserve">Species composition data is not available for the entire time series and as such it was necessary to assume some trend in the data to project backwards in time. To do so, we </w:t>
      </w:r>
      <w:commentRangeStart w:id="19"/>
      <w:commentRangeStart w:id="20"/>
      <w:commentRangeStart w:id="21"/>
      <w:r>
        <w:t xml:space="preserve">fit a logistic curve </w:t>
      </w:r>
      <w:commentRangeEnd w:id="19"/>
      <w:r w:rsidR="00951AB1">
        <w:rPr>
          <w:rStyle w:val="CommentReference"/>
        </w:rPr>
        <w:commentReference w:id="19"/>
      </w:r>
      <w:commentRangeEnd w:id="20"/>
      <w:r w:rsidR="00081FAA">
        <w:rPr>
          <w:rStyle w:val="CommentReference"/>
        </w:rPr>
        <w:commentReference w:id="20"/>
      </w:r>
      <w:commentRangeEnd w:id="21"/>
      <w:r w:rsidR="00380CFE">
        <w:rPr>
          <w:rStyle w:val="CommentReference"/>
        </w:rPr>
        <w:commentReference w:id="21"/>
      </w:r>
      <w:r>
        <w:t xml:space="preserve">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58169129" w14:textId="77777777" w:rsidR="0064043B" w:rsidRDefault="00C343D4">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3903D98" w14:textId="7E207F04" w:rsidR="00B26707" w:rsidRDefault="00C343D4">
      <w:pPr>
        <w:pStyle w:val="BodyText"/>
        <w:rPr>
          <w:ins w:id="22" w:author="Joy, Philip J (DFG) [2]" w:date="2025-07-08T13:25:00Z" w16du:dateUtc="2025-07-08T21:25:00Z"/>
        </w:rPr>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w:t>
      </w:r>
      <w:ins w:id="23" w:author="Joy, Philip J (DFG)" w:date="2025-07-09T07:45:00Z" w16du:dateUtc="2025-07-09T15:45:00Z">
        <w:r w:rsidR="000B4996">
          <w:t xml:space="preserve"> such that each area specific </w:t>
        </w:r>
        <w:r w:rsidR="000B4996" w:rsidRPr="000B4996">
          <w:rPr>
            <w:rFonts w:ascii="Symbol" w:hAnsi="Symbol"/>
            <w:i/>
            <w:iCs/>
            <w:rPrChange w:id="24" w:author="Joy, Philip J (DFG)" w:date="2025-07-09T07:46:00Z" w16du:dateUtc="2025-07-09T15:46:00Z">
              <w:rPr/>
            </w:rPrChange>
          </w:rPr>
          <w:t>b</w:t>
        </w:r>
        <w:r w:rsidR="000B4996">
          <w:t xml:space="preserve"> parameter was ce</w:t>
        </w:r>
      </w:ins>
      <w:ins w:id="25" w:author="Joy, Philip J (DFG)" w:date="2025-07-09T07:46:00Z" w16du:dateUtc="2025-07-09T15:46:00Z">
        <w:r w:rsidR="000B4996">
          <w:t>ntered around region-specific</w:t>
        </w:r>
      </w:ins>
      <w:ins w:id="26" w:author="Joy, Philip J (DFG)" w:date="2025-07-09T07:58:00Z" w16du:dateUtc="2025-07-09T15:58:00Z">
        <w:r w:rsidR="007F7C60">
          <w:t xml:space="preserve"> hyperpriors of the</w:t>
        </w:r>
      </w:ins>
      <w:ins w:id="27" w:author="Joy, Philip J (DFG)" w:date="2025-07-09T07:46:00Z" w16du:dateUtc="2025-07-09T15:46:00Z">
        <w:r w:rsidR="000B4996">
          <w:t xml:space="preserve"> mean and standard deviation</w:t>
        </w:r>
      </w:ins>
      <w:r>
        <w:t xml:space="preserve"> (</w:t>
      </w:r>
      <w:commentRangeStart w:id="28"/>
      <w:r>
        <w:t xml:space="preserve">Tables 3 - 6). </w:t>
      </w:r>
      <w:commentRangeEnd w:id="28"/>
      <w:r w:rsidR="004429DF">
        <w:rPr>
          <w:rStyle w:val="CommentReference"/>
        </w:rPr>
        <w:commentReference w:id="28"/>
      </w:r>
    </w:p>
    <w:p w14:paraId="437EDA90" w14:textId="68EBB96E" w:rsidR="002A4CED" w:rsidRDefault="00910DA7">
      <w:pPr>
        <w:pStyle w:val="BodyText"/>
        <w:rPr>
          <w:ins w:id="29" w:author="Joy, Philip J (DFG)" w:date="2025-07-09T07:58:00Z" w16du:dateUtc="2025-07-09T15:58:00Z"/>
        </w:rPr>
      </w:pPr>
      <w:ins w:id="30" w:author="Joy, Philip J (DFG) [2]" w:date="2025-07-08T14:05:00Z" w16du:dateUtc="2025-07-08T22:05:00Z">
        <w:r>
          <w:t xml:space="preserve">The goal of </w:t>
        </w:r>
      </w:ins>
      <w:ins w:id="31" w:author="Joy, Philip J (DFG) [2]" w:date="2025-07-08T14:06:00Z" w16du:dateUtc="2025-07-08T22:06:00Z">
        <w:r>
          <w:t xml:space="preserve">the logistic curve was to provide reasonable regional patterns that </w:t>
        </w:r>
      </w:ins>
      <w:ins w:id="32" w:author="Joy, Philip J (DFG) [2]" w:date="2025-07-08T14:07:00Z" w16du:dateUtc="2025-07-08T22:07:00Z">
        <w:r>
          <w:t>allowed information sharing within regions</w:t>
        </w:r>
      </w:ins>
      <w:ins w:id="33" w:author="Joy, Philip J (DFG) [2]" w:date="2025-07-08T14:16:00Z" w16du:dateUtc="2025-07-08T22:16:00Z">
        <w:r w:rsidR="00F95C41">
          <w:t>,</w:t>
        </w:r>
      </w:ins>
      <w:ins w:id="34" w:author="Joy, Philip J (DFG) [2]" w:date="2025-07-08T14:07:00Z" w16du:dateUtc="2025-07-08T22:07:00Z">
        <w:r>
          <w:t xml:space="preserve"> produced reasonable </w:t>
        </w:r>
      </w:ins>
      <w:ins w:id="35" w:author="Joy, Philip J (DFG) [2]" w:date="2025-07-08T14:08:00Z" w16du:dateUtc="2025-07-08T22:08:00Z">
        <w:r>
          <w:t xml:space="preserve">curves </w:t>
        </w:r>
      </w:ins>
      <w:ins w:id="36" w:author="Joy, Philip J (DFG)" w:date="2025-07-09T08:33:00Z" w16du:dateUtc="2025-07-09T16:33:00Z">
        <w:r w:rsidR="005B64CE">
          <w:t>that reflected changin</w:t>
        </w:r>
      </w:ins>
      <w:ins w:id="37" w:author="Joy, Philip J (DFG)" w:date="2025-07-09T08:34:00Z" w16du:dateUtc="2025-07-09T16:34:00Z">
        <w:r w:rsidR="005B64CE">
          <w:t xml:space="preserve">g species compositions </w:t>
        </w:r>
      </w:ins>
      <w:ins w:id="38" w:author="Joy, Philip J (DFG)" w:date="2025-07-09T08:57:00Z" w16du:dateUtc="2025-07-09T16:57:00Z">
        <w:r w:rsidR="006C7BFC">
          <w:t>over time</w:t>
        </w:r>
      </w:ins>
      <w:ins w:id="39" w:author="Joy, Philip J (DFG) [2]" w:date="2025-07-08T14:16:00Z" w16du:dateUtc="2025-07-08T22:16:00Z">
        <w:r w:rsidR="00F95C41">
          <w:t>,</w:t>
        </w:r>
      </w:ins>
      <w:ins w:id="40" w:author="Joy, Philip J (DFG) [2]" w:date="2025-07-08T14:08:00Z" w16du:dateUtc="2025-07-08T22:08:00Z">
        <w:r>
          <w:t xml:space="preserve"> and </w:t>
        </w:r>
      </w:ins>
      <w:ins w:id="41" w:author="Joy, Philip J (DFG) [2]" w:date="2025-07-08T14:17:00Z" w16du:dateUtc="2025-07-08T22:17:00Z">
        <w:r w:rsidR="00F95C41">
          <w:t xml:space="preserve">generated </w:t>
        </w:r>
      </w:ins>
      <w:ins w:id="42" w:author="Joy, Philip J (DFG) [2]" w:date="2025-07-08T14:09:00Z" w16du:dateUtc="2025-07-08T22:09:00Z">
        <w:r>
          <w:t xml:space="preserve">defensible values for making historical assumptions. </w:t>
        </w:r>
      </w:ins>
      <w:ins w:id="43" w:author="Joy, Philip J (DFG)" w:date="2025-07-09T08:29:00Z" w16du:dateUtc="2025-07-09T16:29:00Z">
        <w:r w:rsidR="005B64CE">
          <w:t>Model development began with vague and uninformative priors but slow convergence and occasional non-sensical results necessitat</w:t>
        </w:r>
        <w:r w:rsidR="005B64CE">
          <w:t>ed</w:t>
        </w:r>
        <w:r w:rsidR="005B64CE">
          <w:t xml:space="preserve"> tuning</w:t>
        </w:r>
      </w:ins>
      <w:ins w:id="44" w:author="Joy, Philip J (DFG)" w:date="2025-07-09T08:34:00Z" w16du:dateUtc="2025-07-09T16:34:00Z">
        <w:r w:rsidR="005B64CE">
          <w:t xml:space="preserve"> and constraining</w:t>
        </w:r>
      </w:ins>
      <w:ins w:id="45" w:author="Joy, Philip J (DFG)" w:date="2025-07-09T08:29:00Z" w16du:dateUtc="2025-07-09T16:29:00Z">
        <w:r w:rsidR="005B64CE">
          <w:t xml:space="preserve"> priors.  </w:t>
        </w:r>
      </w:ins>
      <w:ins w:id="46" w:author="Joy, Philip J (DFG) [2]" w:date="2025-07-08T14:17:00Z" w16du:dateUtc="2025-07-08T22:17:00Z">
        <w:r w:rsidR="00F95C41">
          <w:t xml:space="preserve">In many cases logistic curves </w:t>
        </w:r>
      </w:ins>
      <w:ins w:id="47" w:author="Joy, Philip J (DFG) [2]" w:date="2025-07-08T14:18:00Z" w16du:dateUtc="2025-07-08T22:18:00Z">
        <w:r w:rsidR="00F95C41">
          <w:t xml:space="preserve">were easily fit </w:t>
        </w:r>
        <w:r w:rsidR="00F95C41">
          <w:lastRenderedPageBreak/>
          <w:t>as the underlying d</w:t>
        </w:r>
      </w:ins>
      <w:ins w:id="48" w:author="Joy, Philip J (DFG) [2]" w:date="2025-07-08T14:19:00Z" w16du:dateUtc="2025-07-08T22:19:00Z">
        <w:r w:rsidR="00F95C41">
          <w:t xml:space="preserve">ata </w:t>
        </w:r>
      </w:ins>
      <w:ins w:id="49" w:author="Joy, Philip J (DFG)" w:date="2025-07-09T07:57:00Z" w16du:dateUtc="2025-07-09T15:57:00Z">
        <w:r w:rsidR="007F7C60">
          <w:t>supported the fit</w:t>
        </w:r>
      </w:ins>
      <w:ins w:id="50" w:author="Joy, Philip J (DFG) [2]" w:date="2025-07-08T14:19:00Z" w16du:dateUtc="2025-07-08T22:19:00Z">
        <w:r w:rsidR="00F95C41">
          <w:t xml:space="preserve">. In other </w:t>
        </w:r>
      </w:ins>
      <w:ins w:id="51" w:author="Joy, Philip J (DFG)" w:date="2025-07-09T07:48:00Z" w16du:dateUtc="2025-07-09T15:48:00Z">
        <w:r w:rsidR="000B4996">
          <w:t>instances,</w:t>
        </w:r>
      </w:ins>
      <w:ins w:id="52" w:author="Joy, Philip J (DFG) [2]" w:date="2025-07-08T14:19:00Z" w16du:dateUtc="2025-07-08T22:19:00Z">
        <w:r w:rsidR="00F95C41">
          <w:t xml:space="preserve"> it was necessary to constrain and </w:t>
        </w:r>
      </w:ins>
      <w:ins w:id="53" w:author="Joy, Philip J (DFG) [2]" w:date="2025-07-08T14:20:00Z" w16du:dateUtc="2025-07-08T22:20:00Z">
        <w:r w:rsidR="00F95C41">
          <w:t>modify</w:t>
        </w:r>
      </w:ins>
      <w:ins w:id="54" w:author="Joy, Philip J (DFG) [2]" w:date="2025-07-08T14:19:00Z" w16du:dateUtc="2025-07-08T22:19:00Z">
        <w:r w:rsidR="00F95C41">
          <w:t xml:space="preserve"> priors to impose a logistic curve on data where a logistic trend was no</w:t>
        </w:r>
      </w:ins>
      <w:ins w:id="55" w:author="Joy, Philip J (DFG) [2]" w:date="2025-07-08T14:20:00Z" w16du:dateUtc="2025-07-08T22:20:00Z">
        <w:r w:rsidR="00F95C41">
          <w:t>t strongly apparent</w:t>
        </w:r>
      </w:ins>
      <w:ins w:id="56" w:author="Joy, Philip J (DFG)" w:date="2025-07-09T08:40:00Z" w16du:dateUtc="2025-07-09T16:40:00Z">
        <w:r w:rsidR="00E67544">
          <w:t>, sample sizes were low,</w:t>
        </w:r>
      </w:ins>
      <w:ins w:id="57" w:author="Joy, Philip J (DFG) [2]" w:date="2025-07-08T14:20:00Z" w16du:dateUtc="2025-07-08T22:20:00Z">
        <w:r w:rsidR="00F95C41">
          <w:t xml:space="preserve"> or when a particular area demonstrated </w:t>
        </w:r>
      </w:ins>
      <w:ins w:id="58" w:author="Joy, Philip J (DFG)" w:date="2025-07-09T07:48:00Z" w16du:dateUtc="2025-07-09T15:48:00Z">
        <w:r w:rsidR="000B4996">
          <w:t xml:space="preserve">distinct </w:t>
        </w:r>
      </w:ins>
      <w:ins w:id="59" w:author="Joy, Philip J (DFG)" w:date="2025-07-09T10:21:00Z" w16du:dateUtc="2025-07-09T18:21:00Z">
        <w:r w:rsidR="00D8569C">
          <w:t>pa</w:t>
        </w:r>
      </w:ins>
      <w:ins w:id="60" w:author="Joy, Philip J (DFG)" w:date="2025-07-09T10:22:00Z" w16du:dateUtc="2025-07-09T18:22:00Z">
        <w:r w:rsidR="00D8569C">
          <w:t xml:space="preserve">tterns </w:t>
        </w:r>
      </w:ins>
      <w:ins w:id="61" w:author="Joy, Philip J (DFG) [2]" w:date="2025-07-08T14:20:00Z" w16du:dateUtc="2025-07-08T22:20:00Z">
        <w:r w:rsidR="00F95C41">
          <w:t>from other areas in that region.</w:t>
        </w:r>
      </w:ins>
      <w:ins w:id="62" w:author="Joy, Philip J (DFG) [2]" w:date="2025-07-08T14:14:00Z" w16du:dateUtc="2025-07-08T22:14:00Z">
        <w:r w:rsidR="00F95C41">
          <w:t xml:space="preserve"> </w:t>
        </w:r>
      </w:ins>
      <w:ins w:id="63" w:author="Joy, Philip J (DFG)" w:date="2025-07-09T08:58:00Z" w16du:dateUtc="2025-07-09T16:58:00Z">
        <w:r w:rsidR="00C10C7A">
          <w:t xml:space="preserve">While it </w:t>
        </w:r>
      </w:ins>
      <w:ins w:id="64" w:author="Joy, Philip J (DFG)" w:date="2025-07-09T08:59:00Z" w16du:dateUtc="2025-07-09T16:59:00Z">
        <w:r w:rsidR="00C10C7A">
          <w:t xml:space="preserve">is generally preferential to allow a data driven process in these kinds of estimations, the </w:t>
        </w:r>
      </w:ins>
      <w:ins w:id="65" w:author="Joy, Philip J (DFG)" w:date="2025-07-09T09:00:00Z" w16du:dateUtc="2025-07-09T17:00:00Z">
        <w:r w:rsidR="00C10C7A">
          <w:t xml:space="preserve">fitted curves only </w:t>
        </w:r>
      </w:ins>
      <w:ins w:id="66" w:author="Joy, Philip J (DFG)" w:date="2025-07-09T09:02:00Z" w16du:dateUtc="2025-07-09T17:02:00Z">
        <w:r w:rsidR="00C10C7A">
          <w:t>a</w:t>
        </w:r>
      </w:ins>
      <w:ins w:id="67" w:author="Joy, Philip J (DFG)" w:date="2025-07-09T09:00:00Z" w16du:dateUtc="2025-07-09T17:00:00Z">
        <w:r w:rsidR="00C10C7A">
          <w:t xml:space="preserve">ffect estimates in years where data is </w:t>
        </w:r>
      </w:ins>
      <w:ins w:id="68" w:author="Joy, Philip J (DFG)" w:date="2025-07-09T09:02:00Z" w16du:dateUtc="2025-07-09T17:02:00Z">
        <w:r w:rsidR="00C10C7A">
          <w:t>absent,</w:t>
        </w:r>
      </w:ins>
      <w:ins w:id="69" w:author="Joy, Philip J (DFG)" w:date="2025-07-09T09:00:00Z" w16du:dateUtc="2025-07-09T17:00:00Z">
        <w:r w:rsidR="00C10C7A">
          <w:t xml:space="preserve"> or sample sizes are very low. When proportional data is adequate the random eff</w:t>
        </w:r>
      </w:ins>
      <w:ins w:id="70" w:author="Joy, Philip J (DFG)" w:date="2025-07-09T09:01:00Z" w16du:dateUtc="2025-07-09T17:01:00Z">
        <w:r w:rsidR="00C10C7A">
          <w:t xml:space="preserve">ect terms </w:t>
        </w:r>
      </w:ins>
      <w:ins w:id="71" w:author="Joy, Philip J (DFG)" w:date="2025-07-09T13:06:00Z" w16du:dateUtc="2025-07-09T21:06:00Z">
        <w:r w:rsidR="00E74CCE">
          <w:t>(</w:t>
        </w:r>
      </w:ins>
      <m:oMath>
        <m:r>
          <w:ins w:id="72" w:author="Joy, Philip J (DFG)" w:date="2025-07-09T13:06:00Z" w16du:dateUtc="2025-07-09T21:06:00Z">
            <w:rPr>
              <w:rFonts w:ascii="Cambria Math" w:hAnsi="Cambria Math"/>
            </w:rPr>
            <m:t>r</m:t>
          </w:ins>
        </m:r>
        <m:sSub>
          <m:sSubPr>
            <m:ctrlPr>
              <w:ins w:id="73" w:author="Joy, Philip J (DFG)" w:date="2025-07-09T13:06:00Z" w16du:dateUtc="2025-07-09T21:06:00Z">
                <w:rPr>
                  <w:rFonts w:ascii="Cambria Math" w:hAnsi="Cambria Math"/>
                </w:rPr>
              </w:ins>
            </m:ctrlPr>
          </m:sSubPr>
          <m:e>
            <m:r>
              <w:ins w:id="74" w:author="Joy, Philip J (DFG)" w:date="2025-07-09T13:06:00Z" w16du:dateUtc="2025-07-09T21:06:00Z">
                <w:rPr>
                  <w:rFonts w:ascii="Cambria Math" w:hAnsi="Cambria Math"/>
                </w:rPr>
                <m:t>e</m:t>
              </w:ins>
            </m:r>
          </m:e>
          <m:sub>
            <m:d>
              <m:dPr>
                <m:ctrlPr>
                  <w:ins w:id="75" w:author="Joy, Philip J (DFG)" w:date="2025-07-09T13:06:00Z" w16du:dateUtc="2025-07-09T21:06:00Z">
                    <w:rPr>
                      <w:rFonts w:ascii="Cambria Math" w:hAnsi="Cambria Math"/>
                    </w:rPr>
                  </w:ins>
                </m:ctrlPr>
              </m:dPr>
              <m:e>
                <m:r>
                  <w:ins w:id="76" w:author="Joy, Philip J (DFG)" w:date="2025-07-09T13:06:00Z" w16du:dateUtc="2025-07-09T21:06:00Z">
                    <w:rPr>
                      <w:rFonts w:ascii="Cambria Math" w:hAnsi="Cambria Math"/>
                    </w:rPr>
                    <m:t>comp</m:t>
                  </w:ins>
                </m:r>
              </m:e>
            </m:d>
            <m:r>
              <w:ins w:id="77" w:author="Joy, Philip J (DFG)" w:date="2025-07-09T13:06:00Z" w16du:dateUtc="2025-07-09T21:06:00Z">
                <w:rPr>
                  <w:rFonts w:ascii="Cambria Math" w:hAnsi="Cambria Math"/>
                </w:rPr>
                <m:t>ayu</m:t>
              </w:ins>
            </m:r>
          </m:sub>
        </m:sSub>
      </m:oMath>
      <w:ins w:id="78" w:author="Joy, Philip J (DFG)" w:date="2025-07-09T13:06:00Z" w16du:dateUtc="2025-07-09T21:06:00Z">
        <w:r w:rsidR="00E74CCE">
          <w:t xml:space="preserve">) </w:t>
        </w:r>
      </w:ins>
      <w:ins w:id="79" w:author="Joy, Philip J (DFG)" w:date="2025-07-09T09:01:00Z" w16du:dateUtc="2025-07-09T17:01:00Z">
        <w:r w:rsidR="00C10C7A">
          <w:t>allow estimates to accurately reflect the data</w:t>
        </w:r>
      </w:ins>
      <w:ins w:id="80" w:author="Joy, Philip J (DFG)" w:date="2025-07-09T09:03:00Z" w16du:dateUtc="2025-07-09T17:03:00Z">
        <w:r w:rsidR="00C10C7A">
          <w:t xml:space="preserve"> regardless of the curve</w:t>
        </w:r>
      </w:ins>
      <w:ins w:id="81" w:author="Joy, Philip J (DFG)" w:date="2025-07-09T09:01:00Z" w16du:dateUtc="2025-07-09T17:01:00Z">
        <w:r w:rsidR="00C10C7A">
          <w:t xml:space="preserve">. The fitted curve </w:t>
        </w:r>
      </w:ins>
      <w:ins w:id="82" w:author="Joy, Philip J (DFG)" w:date="2025-07-09T13:07:00Z" w16du:dateUtc="2025-07-09T21:07:00Z">
        <w:r w:rsidR="00E74CCE">
          <w:t xml:space="preserve">functions </w:t>
        </w:r>
      </w:ins>
      <w:ins w:id="83" w:author="Joy, Philip J (DFG)" w:date="2025-07-09T09:01:00Z" w16du:dateUtc="2025-07-09T17:01:00Z">
        <w:r w:rsidR="00C10C7A">
          <w:t xml:space="preserve">primarily </w:t>
        </w:r>
      </w:ins>
      <w:ins w:id="84" w:author="Joy, Philip J (DFG)" w:date="2025-07-09T13:07:00Z" w16du:dateUtc="2025-07-09T21:07:00Z">
        <w:r w:rsidR="00E74CCE">
          <w:t>to inform</w:t>
        </w:r>
      </w:ins>
      <w:ins w:id="85" w:author="Joy, Philip J (DFG)" w:date="2025-07-09T09:01:00Z" w16du:dateUtc="2025-07-09T17:01:00Z">
        <w:r w:rsidR="00C10C7A">
          <w:t xml:space="preserve"> estimates during t</w:t>
        </w:r>
      </w:ins>
      <w:ins w:id="86" w:author="Joy, Philip J (DFG)" w:date="2025-07-09T09:02:00Z" w16du:dateUtc="2025-07-09T17:02:00Z">
        <w:r w:rsidR="00C10C7A">
          <w:t>he period when no data was available</w:t>
        </w:r>
      </w:ins>
      <w:ins w:id="87" w:author="Joy, Philip J (DFG)" w:date="2025-07-09T09:04:00Z" w16du:dateUtc="2025-07-09T17:04:00Z">
        <w:r w:rsidR="00C10C7A">
          <w:t xml:space="preserve"> and</w:t>
        </w:r>
      </w:ins>
      <w:ins w:id="88" w:author="Joy, Philip J (DFG)" w:date="2025-07-09T09:03:00Z" w16du:dateUtc="2025-07-09T17:03:00Z">
        <w:r w:rsidR="00C10C7A">
          <w:t xml:space="preserve"> during years</w:t>
        </w:r>
      </w:ins>
      <w:ins w:id="89" w:author="Joy, Philip J (DFG)" w:date="2025-07-09T09:04:00Z" w16du:dateUtc="2025-07-09T17:04:00Z">
        <w:r w:rsidR="00C10C7A">
          <w:t xml:space="preserve"> and areas</w:t>
        </w:r>
      </w:ins>
      <w:ins w:id="90" w:author="Joy, Philip J (DFG)" w:date="2025-07-09T09:03:00Z" w16du:dateUtc="2025-07-09T17:03:00Z">
        <w:r w:rsidR="00C10C7A">
          <w:t xml:space="preserve"> whe</w:t>
        </w:r>
      </w:ins>
      <w:ins w:id="91" w:author="Joy, Philip J (DFG)" w:date="2025-07-09T09:04:00Z" w16du:dateUtc="2025-07-09T17:04:00Z">
        <w:r w:rsidR="00C10C7A">
          <w:t xml:space="preserve">re </w:t>
        </w:r>
      </w:ins>
      <w:ins w:id="92" w:author="Joy, Philip J (DFG)" w:date="2025-07-09T09:03:00Z" w16du:dateUtc="2025-07-09T17:03:00Z">
        <w:r w:rsidR="00C10C7A">
          <w:t>sample sizes are low</w:t>
        </w:r>
      </w:ins>
      <w:ins w:id="93" w:author="Joy, Philip J (DFG)" w:date="2025-07-09T09:04:00Z" w16du:dateUtc="2025-07-09T17:04:00Z">
        <w:r w:rsidR="00C10C7A">
          <w:t xml:space="preserve"> or absent</w:t>
        </w:r>
      </w:ins>
      <w:ins w:id="94" w:author="Joy, Philip J (DFG)" w:date="2025-07-09T09:02:00Z" w16du:dateUtc="2025-07-09T17:02:00Z">
        <w:r w:rsidR="00C10C7A">
          <w:t xml:space="preserve">. </w:t>
        </w:r>
      </w:ins>
      <w:ins w:id="95" w:author="Joy, Philip J (DFG) [2]" w:date="2025-07-08T14:11:00Z" w16du:dateUtc="2025-07-08T22:11:00Z">
        <w:del w:id="96" w:author="Joy, Philip J (DFG)" w:date="2025-07-09T08:29:00Z" w16du:dateUtc="2025-07-09T16:29:00Z">
          <w:r w:rsidR="00F95C41" w:rsidDel="005B64CE">
            <w:delText xml:space="preserve"> </w:delText>
          </w:r>
        </w:del>
      </w:ins>
    </w:p>
    <w:p w14:paraId="7E1C6830" w14:textId="514A37CF" w:rsidR="007F7C60" w:rsidRDefault="007F7C60">
      <w:pPr>
        <w:pStyle w:val="BodyText"/>
        <w:rPr>
          <w:ins w:id="97" w:author="Joy, Philip J (DFG)" w:date="2025-07-09T08:00:00Z" w16du:dateUtc="2025-07-09T16:00:00Z"/>
        </w:rPr>
      </w:pPr>
      <w:ins w:id="98" w:author="Joy, Philip J (DFG)" w:date="2025-07-09T07:58:00Z" w16du:dateUtc="2025-07-09T15:58:00Z">
        <w:r>
          <w:t xml:space="preserve">The </w:t>
        </w:r>
      </w:ins>
      <w:ins w:id="99" w:author="Joy, Philip J (DFG)" w:date="2025-07-09T08:38:00Z" w16du:dateUtc="2025-07-09T16:38:00Z">
        <w:r w:rsidR="00E67544">
          <w:t xml:space="preserve">regional </w:t>
        </w:r>
      </w:ins>
      <w:ins w:id="100" w:author="Joy, Philip J (DFG)" w:date="2025-07-09T10:22:00Z" w16du:dateUtc="2025-07-09T18:22:00Z">
        <w:r w:rsidR="00D8569C" w:rsidRPr="00F6142C">
          <w:rPr>
            <w:rFonts w:ascii="Symbol" w:hAnsi="Symbol"/>
            <w:i/>
            <w:iCs/>
          </w:rPr>
          <w:t>b</w:t>
        </w:r>
        <w:r w:rsidR="00D8569C">
          <w:t xml:space="preserve"> </w:t>
        </w:r>
      </w:ins>
      <w:ins w:id="101" w:author="Joy, Philip J (DFG)" w:date="2025-07-09T07:58:00Z" w16du:dateUtc="2025-07-09T15:58:00Z">
        <w:r>
          <w:t xml:space="preserve">0 and </w:t>
        </w:r>
      </w:ins>
      <w:ins w:id="102" w:author="Joy, Philip J (DFG)" w:date="2025-07-09T10:23:00Z" w16du:dateUtc="2025-07-09T18:23:00Z">
        <w:r w:rsidR="00D8569C" w:rsidRPr="00F6142C">
          <w:rPr>
            <w:rFonts w:ascii="Symbol" w:hAnsi="Symbol"/>
            <w:i/>
            <w:iCs/>
          </w:rPr>
          <w:t>b</w:t>
        </w:r>
        <w:r w:rsidR="00D8569C">
          <w:t xml:space="preserve"> </w:t>
        </w:r>
      </w:ins>
      <w:ins w:id="103" w:author="Joy, Philip J (DFG)" w:date="2025-07-09T07:58:00Z" w16du:dateUtc="2025-07-09T15:58:00Z">
        <w:r>
          <w:t>4 hyperpriors were readily estimated and</w:t>
        </w:r>
      </w:ins>
      <w:ins w:id="104" w:author="Joy, Philip J (DFG)" w:date="2025-07-09T07:59:00Z" w16du:dateUtc="2025-07-09T15:59:00Z">
        <w:r>
          <w:t xml:space="preserve"> only required vague priors on the </w:t>
        </w:r>
      </w:ins>
      <w:ins w:id="105" w:author="Joy, Philip J (DFG)" w:date="2025-07-09T08:40:00Z" w16du:dateUtc="2025-07-09T16:40:00Z">
        <w:r w:rsidR="00E67544">
          <w:t xml:space="preserve">regional </w:t>
        </w:r>
      </w:ins>
      <w:ins w:id="106" w:author="Joy, Philip J (DFG)" w:date="2025-07-09T07:59:00Z" w16du:dateUtc="2025-07-09T15:59:00Z">
        <w:r>
          <w:t xml:space="preserve">means that were centered normally around 0. </w:t>
        </w:r>
      </w:ins>
      <w:ins w:id="107" w:author="Joy, Philip J (DFG)" w:date="2025-07-09T08:01:00Z" w16du:dateUtc="2025-07-09T16:01:00Z">
        <w:r>
          <w:t xml:space="preserve">The hyperprior for the </w:t>
        </w:r>
      </w:ins>
      <w:ins w:id="108" w:author="Joy, Philip J (DFG)" w:date="2025-07-09T08:40:00Z" w16du:dateUtc="2025-07-09T16:40:00Z">
        <w:r w:rsidR="00E67544">
          <w:t xml:space="preserve">regional </w:t>
        </w:r>
      </w:ins>
      <w:ins w:id="109" w:author="Joy, Philip J (DFG)" w:date="2025-07-09T08:01:00Z" w16du:dateUtc="2025-07-09T16:01:00Z">
        <w:r>
          <w:t xml:space="preserve">standard deviation, also modeled </w:t>
        </w:r>
      </w:ins>
      <w:ins w:id="110" w:author="Joy, Philip J (DFG)" w:date="2025-07-09T08:02:00Z" w16du:dateUtc="2025-07-09T16:02:00Z">
        <w:r>
          <w:t>as precision,</w:t>
        </w:r>
      </w:ins>
      <w:ins w:id="111" w:author="Joy, Philip J (DFG)" w:date="2025-07-09T08:00:00Z" w16du:dateUtc="2025-07-09T16:00:00Z">
        <w:r>
          <w:t xml:space="preserve"> </w:t>
        </w:r>
        <w:r w:rsidRPr="007F7C60">
          <w:rPr>
            <w:rFonts w:ascii="Symbol" w:hAnsi="Symbol"/>
            <w:i/>
            <w:iCs/>
            <w:rPrChange w:id="112" w:author="Joy, Philip J (DFG)" w:date="2025-07-09T08:01:00Z" w16du:dateUtc="2025-07-09T16:01:00Z">
              <w:rPr/>
            </w:rPrChange>
          </w:rPr>
          <w:t>t</w:t>
        </w:r>
      </w:ins>
      <w:ins w:id="113" w:author="Joy, Philip J (DFG)" w:date="2025-07-09T08:02:00Z" w16du:dateUtc="2025-07-09T16:02:00Z">
        <w:r>
          <w:rPr>
            <w:rFonts w:ascii="Symbol" w:hAnsi="Symbol"/>
            <w:i/>
            <w:iCs/>
          </w:rPr>
          <w:t>,</w:t>
        </w:r>
      </w:ins>
      <w:ins w:id="114" w:author="Joy, Philip J (DFG)" w:date="2025-07-09T08:00:00Z" w16du:dateUtc="2025-07-09T16:00:00Z">
        <w:r>
          <w:t xml:space="preserve"> </w:t>
        </w:r>
      </w:ins>
      <w:ins w:id="115" w:author="Joy, Philip J (DFG)" w:date="2025-07-09T08:02:00Z" w16du:dateUtc="2025-07-09T16:02:00Z">
        <w:r>
          <w:t>where</w:t>
        </w:r>
      </w:ins>
    </w:p>
    <w:p w14:paraId="635DF350" w14:textId="14A66E40" w:rsidR="007F7C60" w:rsidRDefault="007F7C60" w:rsidP="007F7C60">
      <w:pPr>
        <w:pStyle w:val="BodyText"/>
        <w:rPr>
          <w:ins w:id="116" w:author="Joy, Philip J (DFG)" w:date="2025-07-09T08:00:00Z" w16du:dateUtc="2025-07-09T16:00:00Z"/>
        </w:rPr>
      </w:pPr>
      <w:ins w:id="117" w:author="Joy, Philip J (DFG)" w:date="2025-07-09T08:00:00Z" w16du:dateUtc="2025-07-09T16:00:00Z">
        <w:r>
          <w:t>**</w:t>
        </w:r>
      </w:ins>
      <w:ins w:id="118" w:author="Joy, Philip J (DFG)" w:date="2025-07-09T09:52:00Z" w16du:dateUtc="2025-07-09T17:52:00Z">
        <w:r w:rsidR="00FD1C7F">
          <w:t>EQUATION</w:t>
        </w:r>
      </w:ins>
      <w:ins w:id="119" w:author="Joy, Philip J (DFG)" w:date="2025-07-09T08:00:00Z" w16du:dateUtc="2025-07-09T16:00:00Z">
        <w:r>
          <w:t>**</w:t>
        </w:r>
      </w:ins>
      <w:ins w:id="120" w:author="Joy, Philip J (DFG)" w:date="2025-07-09T09:05:00Z" w16du:dateUtc="2025-07-09T17:05:00Z">
        <w:r w:rsidR="00C10C7A">
          <w:t xml:space="preserve"> tau = 1/sd^2</w:t>
        </w:r>
      </w:ins>
    </w:p>
    <w:p w14:paraId="0C7A77C7" w14:textId="6610FE42" w:rsidR="007F7C60" w:rsidRDefault="007F7C60">
      <w:pPr>
        <w:pStyle w:val="BodyText"/>
        <w:rPr>
          <w:ins w:id="121" w:author="Joy, Philip J (DFG)" w:date="2025-07-09T07:55:00Z" w16du:dateUtc="2025-07-09T15:55:00Z"/>
        </w:rPr>
      </w:pPr>
      <w:ins w:id="122" w:author="Joy, Philip J (DFG)" w:date="2025-07-09T08:02:00Z" w16du:dateUtc="2025-07-09T16:02:00Z">
        <w:r>
          <w:t xml:space="preserve">was somewhat constrained </w:t>
        </w:r>
      </w:ins>
      <w:ins w:id="123" w:author="Joy, Philip J (DFG)" w:date="2025-07-09T08:03:00Z" w16du:dateUtc="2025-07-09T16:03:00Z">
        <w:r>
          <w:t xml:space="preserve">for the </w:t>
        </w:r>
        <w:r w:rsidRPr="00D8569C">
          <w:rPr>
            <w:rFonts w:ascii="Symbol" w:hAnsi="Symbol"/>
            <w:i/>
            <w:iCs/>
            <w:rPrChange w:id="124" w:author="Joy, Philip J (DFG)" w:date="2025-07-09T10:22:00Z" w16du:dateUtc="2025-07-09T18:22:00Z">
              <w:rPr/>
            </w:rPrChange>
          </w:rPr>
          <w:t>b</w:t>
        </w:r>
        <w:r>
          <w:t xml:space="preserve">0 term to maintain reasonable continuity within regions. </w:t>
        </w:r>
      </w:ins>
      <w:ins w:id="125" w:author="Joy, Philip J (DFG)" w:date="2025-07-09T08:51:00Z" w16du:dateUtc="2025-07-09T16:51:00Z">
        <w:r w:rsidR="00A24185">
          <w:t>Constraints</w:t>
        </w:r>
      </w:ins>
      <w:ins w:id="126" w:author="Joy, Philip J (DFG)" w:date="2025-07-09T08:52:00Z" w16du:dateUtc="2025-07-09T16:52:00Z">
        <w:r w:rsidR="00A24185">
          <w:t xml:space="preserve"> on the </w:t>
        </w:r>
      </w:ins>
      <w:ins w:id="127" w:author="Joy, Philip J (DFG)" w:date="2025-07-09T08:51:00Z" w16du:dateUtc="2025-07-09T16:51:00Z">
        <w:r w:rsidR="00A24185">
          <w:t>standard deviations</w:t>
        </w:r>
        <w:r w:rsidR="00A24185">
          <w:t xml:space="preserve"> </w:t>
        </w:r>
      </w:ins>
      <w:ins w:id="128" w:author="Joy, Philip J (DFG)" w:date="2025-07-09T08:52:00Z" w16du:dateUtc="2025-07-09T16:52:00Z">
        <w:r w:rsidR="00A24185">
          <w:t xml:space="preserve">were </w:t>
        </w:r>
      </w:ins>
      <w:ins w:id="129" w:author="Joy, Philip J (DFG)" w:date="2025-07-09T08:51:00Z" w16du:dateUtc="2025-07-09T16:51:00Z">
        <w:r w:rsidR="00A24185">
          <w:t xml:space="preserve">based on examination of </w:t>
        </w:r>
        <w:proofErr w:type="spellStart"/>
        <w:r w:rsidR="00A24185">
          <w:t>traceplots</w:t>
        </w:r>
        <w:proofErr w:type="spellEnd"/>
        <w:r w:rsidR="00A24185">
          <w:t xml:space="preserve"> and an effort to limit extreme</w:t>
        </w:r>
      </w:ins>
      <w:ins w:id="130" w:author="Joy, Philip J (DFG)" w:date="2025-07-09T10:23:00Z" w16du:dateUtc="2025-07-09T18:23:00Z">
        <w:r w:rsidR="00D8569C">
          <w:t>,</w:t>
        </w:r>
      </w:ins>
      <w:ins w:id="131" w:author="Joy, Philip J (DFG)" w:date="2025-07-09T08:51:00Z" w16du:dateUtc="2025-07-09T16:51:00Z">
        <w:r w:rsidR="00A24185">
          <w:t xml:space="preserve"> but rare</w:t>
        </w:r>
      </w:ins>
      <w:ins w:id="132" w:author="Joy, Philip J (DFG)" w:date="2025-07-09T10:23:00Z" w16du:dateUtc="2025-07-09T18:23:00Z">
        <w:r w:rsidR="00D8569C">
          <w:t>,</w:t>
        </w:r>
      </w:ins>
      <w:ins w:id="133" w:author="Joy, Philip J (DFG)" w:date="2025-07-09T08:51:00Z" w16du:dateUtc="2025-07-09T16:51:00Z">
        <w:r w:rsidR="00A24185">
          <w:t xml:space="preserve"> values in the monte </w:t>
        </w:r>
        <w:proofErr w:type="spellStart"/>
        <w:r w:rsidR="00A24185">
          <w:t>carlo</w:t>
        </w:r>
        <w:proofErr w:type="spellEnd"/>
        <w:r w:rsidR="00A24185">
          <w:t xml:space="preserve"> chains that had little to no effect on the results but slowed convergence. </w:t>
        </w:r>
      </w:ins>
      <w:ins w:id="134" w:author="Joy, Philip J (DFG)" w:date="2025-07-09T08:03:00Z" w16du:dateUtc="2025-07-09T16:03:00Z">
        <w:r>
          <w:t xml:space="preserve">A gamma prior was </w:t>
        </w:r>
      </w:ins>
      <w:ins w:id="135" w:author="Joy, Philip J (DFG)" w:date="2025-07-09T09:05:00Z" w16du:dateUtc="2025-07-09T17:05:00Z">
        <w:r w:rsidR="00C10C7A">
          <w:t xml:space="preserve">applied directly to </w:t>
        </w:r>
      </w:ins>
      <w:ins w:id="136" w:author="Joy, Philip J (DFG)" w:date="2025-07-09T10:23:00Z" w16du:dateUtc="2025-07-09T18:23:00Z">
        <w:r w:rsidR="00D8569C" w:rsidRPr="00F6142C">
          <w:rPr>
            <w:rFonts w:ascii="Symbol" w:hAnsi="Symbol"/>
            <w:i/>
            <w:iCs/>
          </w:rPr>
          <w:t>b</w:t>
        </w:r>
        <w:r w:rsidR="00D8569C">
          <w:t xml:space="preserve"> </w:t>
        </w:r>
      </w:ins>
      <w:ins w:id="137" w:author="Joy, Philip J (DFG)" w:date="2025-07-09T08:03:00Z" w16du:dateUtc="2025-07-09T16:03:00Z">
        <w:r>
          <w:t>4</w:t>
        </w:r>
      </w:ins>
      <w:ins w:id="138" w:author="Joy, Philip J (DFG)" w:date="2025-07-09T09:06:00Z" w16du:dateUtc="2025-07-09T17:06:00Z">
        <w:r w:rsidR="00C10C7A">
          <w:t xml:space="preserve"> </w:t>
        </w:r>
        <w:r w:rsidR="00C10C7A" w:rsidRPr="00C10C7A">
          <w:rPr>
            <w:rFonts w:ascii="Symbol" w:hAnsi="Symbol"/>
            <w:i/>
            <w:iCs/>
            <w:rPrChange w:id="139" w:author="Joy, Philip J (DFG)" w:date="2025-07-09T09:06:00Z" w16du:dateUtc="2025-07-09T17:06:00Z">
              <w:rPr/>
            </w:rPrChange>
          </w:rPr>
          <w:t>t</w:t>
        </w:r>
      </w:ins>
      <w:ins w:id="140" w:author="Joy, Philip J (DFG)" w:date="2025-07-09T08:04:00Z" w16du:dateUtc="2025-07-09T16:04:00Z">
        <w:r>
          <w:t xml:space="preserve"> </w:t>
        </w:r>
      </w:ins>
      <w:ins w:id="141" w:author="Joy, Philip J (DFG)" w:date="2025-07-09T10:23:00Z" w16du:dateUtc="2025-07-09T18:23:00Z">
        <w:r w:rsidR="00D8569C">
          <w:t xml:space="preserve">term </w:t>
        </w:r>
      </w:ins>
      <w:ins w:id="142" w:author="Joy, Philip J (DFG)" w:date="2025-07-09T08:04:00Z" w16du:dateUtc="2025-07-09T16:04:00Z">
        <w:r>
          <w:t xml:space="preserve">because it was easily estimated and did not result in excessive spikes in the posterior distributions that slowed convergence. </w:t>
        </w:r>
      </w:ins>
    </w:p>
    <w:p w14:paraId="0DE77346" w14:textId="70779E8E" w:rsidR="000B4996" w:rsidRDefault="007F7C60">
      <w:pPr>
        <w:pStyle w:val="BodyText"/>
        <w:rPr>
          <w:ins w:id="143" w:author="Joy, Philip J (DFG)" w:date="2025-07-09T08:14:00Z" w16du:dateUtc="2025-07-09T16:14:00Z"/>
        </w:rPr>
      </w:pPr>
      <w:ins w:id="144" w:author="Joy, Philip J (DFG)" w:date="2025-07-09T08:04:00Z" w16du:dateUtc="2025-07-09T16:04:00Z">
        <w:r>
          <w:t>The</w:t>
        </w:r>
      </w:ins>
      <w:ins w:id="145" w:author="Joy, Philip J (DFG)" w:date="2025-07-09T08:42:00Z" w16du:dateUtc="2025-07-09T16:42:00Z">
        <w:r w:rsidR="00E67544">
          <w:t xml:space="preserve"> scaler</w:t>
        </w:r>
      </w:ins>
      <w:ins w:id="146" w:author="Joy, Philip J (DFG)" w:date="2025-07-09T08:04:00Z" w16du:dateUtc="2025-07-09T16:04:00Z">
        <w:r>
          <w:t xml:space="preserve"> </w:t>
        </w:r>
      </w:ins>
      <w:ins w:id="147" w:author="Joy, Philip J (DFG)" w:date="2025-07-09T10:23:00Z" w16du:dateUtc="2025-07-09T18:23:00Z">
        <w:r w:rsidR="00D8569C" w:rsidRPr="00F6142C">
          <w:rPr>
            <w:rFonts w:ascii="Symbol" w:hAnsi="Symbol"/>
            <w:i/>
            <w:iCs/>
          </w:rPr>
          <w:t>b</w:t>
        </w:r>
        <w:r w:rsidR="00D8569C">
          <w:t xml:space="preserve"> </w:t>
        </w:r>
      </w:ins>
      <w:ins w:id="148" w:author="Joy, Philip J (DFG)" w:date="2025-07-09T08:04:00Z" w16du:dateUtc="2025-07-09T16:04:00Z">
        <w:r>
          <w:t xml:space="preserve">1 and </w:t>
        </w:r>
      </w:ins>
      <w:ins w:id="149" w:author="Joy, Philip J (DFG)" w:date="2025-07-09T08:42:00Z" w16du:dateUtc="2025-07-09T16:42:00Z">
        <w:r w:rsidR="00E67544">
          <w:t xml:space="preserve">slope </w:t>
        </w:r>
      </w:ins>
      <w:ins w:id="150" w:author="Joy, Philip J (DFG)" w:date="2025-07-09T10:23:00Z" w16du:dateUtc="2025-07-09T18:23:00Z">
        <w:r w:rsidR="00D8569C" w:rsidRPr="00F6142C">
          <w:rPr>
            <w:rFonts w:ascii="Symbol" w:hAnsi="Symbol"/>
            <w:i/>
            <w:iCs/>
          </w:rPr>
          <w:t>b</w:t>
        </w:r>
        <w:r w:rsidR="00D8569C">
          <w:t xml:space="preserve"> </w:t>
        </w:r>
      </w:ins>
      <w:ins w:id="151" w:author="Joy, Philip J (DFG)" w:date="2025-07-09T08:04:00Z" w16du:dateUtc="2025-07-09T16:04:00Z">
        <w:r>
          <w:t>2 terms required more informed priors to fit the lo</w:t>
        </w:r>
      </w:ins>
      <w:ins w:id="152" w:author="Joy, Philip J (DFG)" w:date="2025-07-09T08:05:00Z" w16du:dateUtc="2025-07-09T16:05:00Z">
        <w:r>
          <w:t xml:space="preserve">gistic curve. </w:t>
        </w:r>
      </w:ins>
      <w:ins w:id="153" w:author="Joy, Philip J (DFG)" w:date="2025-07-09T07:55:00Z" w16du:dateUtc="2025-07-09T15:55:00Z">
        <w:r w:rsidR="000B4996">
          <w:t xml:space="preserve">The </w:t>
        </w:r>
      </w:ins>
      <w:ins w:id="154" w:author="Joy, Philip J (DFG)" w:date="2025-07-09T10:23:00Z" w16du:dateUtc="2025-07-09T18:23:00Z">
        <w:r w:rsidR="00D8569C" w:rsidRPr="00F6142C">
          <w:rPr>
            <w:rFonts w:ascii="Symbol" w:hAnsi="Symbol"/>
            <w:i/>
            <w:iCs/>
          </w:rPr>
          <w:t>b</w:t>
        </w:r>
        <w:r w:rsidR="00D8569C">
          <w:t xml:space="preserve"> </w:t>
        </w:r>
      </w:ins>
      <w:ins w:id="155" w:author="Joy, Philip J (DFG)" w:date="2025-07-09T07:55:00Z" w16du:dateUtc="2025-07-09T15:55:00Z">
        <w:r w:rsidR="000B4996">
          <w:t xml:space="preserve">1 and </w:t>
        </w:r>
      </w:ins>
      <w:ins w:id="156" w:author="Joy, Philip J (DFG)" w:date="2025-07-09T10:23:00Z" w16du:dateUtc="2025-07-09T18:23:00Z">
        <w:r w:rsidR="00D8569C" w:rsidRPr="00F6142C">
          <w:rPr>
            <w:rFonts w:ascii="Symbol" w:hAnsi="Symbol"/>
            <w:i/>
            <w:iCs/>
          </w:rPr>
          <w:t>b</w:t>
        </w:r>
        <w:r w:rsidR="00D8569C">
          <w:t xml:space="preserve"> </w:t>
        </w:r>
      </w:ins>
      <w:ins w:id="157" w:author="Joy, Philip J (DFG)" w:date="2025-07-09T07:55:00Z" w16du:dateUtc="2025-07-09T15:55:00Z">
        <w:r w:rsidR="000B4996">
          <w:t xml:space="preserve">2 </w:t>
        </w:r>
      </w:ins>
      <w:ins w:id="158" w:author="Joy, Philip J (DFG)" w:date="2025-07-09T08:05:00Z" w16du:dateUtc="2025-07-09T16:05:00Z">
        <w:r>
          <w:t xml:space="preserve">terms </w:t>
        </w:r>
      </w:ins>
      <w:ins w:id="159" w:author="Joy, Philip J (DFG)" w:date="2025-07-09T07:55:00Z" w16du:dateUtc="2025-07-09T15:55:00Z">
        <w:r w:rsidR="000B4996">
          <w:t xml:space="preserve">interact such that when both have the same sign (positive or negative), the realized slope of the curve is positive. When the two terms have different signs, the realized slope is negative. </w:t>
        </w:r>
      </w:ins>
      <w:ins w:id="160" w:author="Joy, Philip J (DFG)" w:date="2025-07-09T09:06:00Z" w16du:dateUtc="2025-07-09T17:06:00Z">
        <w:r w:rsidR="00C10C7A">
          <w:t>T</w:t>
        </w:r>
      </w:ins>
      <w:ins w:id="161" w:author="Joy, Philip J (DFG)" w:date="2025-07-09T08:05:00Z" w16du:dateUtc="2025-07-09T16:05:00Z">
        <w:r>
          <w:t>o stabilize the mode</w:t>
        </w:r>
      </w:ins>
      <w:ins w:id="162" w:author="Joy, Philip J (DFG)" w:date="2025-07-09T08:06:00Z" w16du:dateUtc="2025-07-09T16:06:00Z">
        <w:r>
          <w:t>l a</w:t>
        </w:r>
      </w:ins>
      <w:ins w:id="163" w:author="Joy, Philip J (DFG)" w:date="2025-07-09T07:55:00Z" w16du:dateUtc="2025-07-09T15:55:00Z">
        <w:r w:rsidR="000B4996">
          <w:t xml:space="preserve"> lognormal prior </w:t>
        </w:r>
      </w:ins>
      <w:ins w:id="164" w:author="Joy, Philip J (DFG)" w:date="2025-07-09T08:05:00Z" w16du:dateUtc="2025-07-09T16:05:00Z">
        <w:r>
          <w:t xml:space="preserve">was used </w:t>
        </w:r>
      </w:ins>
      <w:ins w:id="165" w:author="Joy, Philip J (DFG)" w:date="2025-07-09T10:24:00Z" w16du:dateUtc="2025-07-09T18:24:00Z">
        <w:r w:rsidR="00D8569C">
          <w:t>applied to</w:t>
        </w:r>
      </w:ins>
      <w:ins w:id="166" w:author="Joy, Philip J (DFG)" w:date="2025-07-09T07:55:00Z" w16du:dateUtc="2025-07-09T15:55:00Z">
        <w:r w:rsidR="000B4996">
          <w:t xml:space="preserve"> the </w:t>
        </w:r>
      </w:ins>
      <w:ins w:id="167" w:author="Joy, Philip J (DFG)" w:date="2025-07-09T10:24:00Z" w16du:dateUtc="2025-07-09T18:24:00Z">
        <w:r w:rsidR="00D8569C" w:rsidRPr="00F6142C">
          <w:rPr>
            <w:rFonts w:ascii="Symbol" w:hAnsi="Symbol"/>
            <w:i/>
            <w:iCs/>
          </w:rPr>
          <w:t>b</w:t>
        </w:r>
        <w:r w:rsidR="00D8569C">
          <w:t xml:space="preserve"> </w:t>
        </w:r>
      </w:ins>
      <w:ins w:id="168" w:author="Joy, Philip J (DFG)" w:date="2025-07-09T07:55:00Z" w16du:dateUtc="2025-07-09T15:55:00Z">
        <w:r w:rsidR="000B4996">
          <w:t>1 term</w:t>
        </w:r>
      </w:ins>
      <w:ins w:id="169" w:author="Joy, Philip J (DFG)" w:date="2025-07-09T08:06:00Z" w16du:dateUtc="2025-07-09T16:06:00Z">
        <w:r>
          <w:t xml:space="preserve"> to keep it positive</w:t>
        </w:r>
      </w:ins>
      <w:ins w:id="170" w:author="Joy, Philip J (DFG)" w:date="2025-07-09T07:55:00Z" w16du:dateUtc="2025-07-09T15:55:00Z">
        <w:r w:rsidR="000B4996">
          <w:t xml:space="preserve"> so that only the</w:t>
        </w:r>
      </w:ins>
      <w:ins w:id="171" w:author="Joy, Philip J (DFG)" w:date="2025-07-09T10:24:00Z" w16du:dateUtc="2025-07-09T18:24:00Z">
        <w:r w:rsidR="00D8569C">
          <w:t xml:space="preserve"> sign of the</w:t>
        </w:r>
      </w:ins>
      <w:ins w:id="172" w:author="Joy, Philip J (DFG)" w:date="2025-07-09T07:55:00Z" w16du:dateUtc="2025-07-09T15:55:00Z">
        <w:r w:rsidR="000B4996">
          <w:t xml:space="preserve"> </w:t>
        </w:r>
      </w:ins>
      <w:ins w:id="173" w:author="Joy, Philip J (DFG)" w:date="2025-07-09T10:24:00Z" w16du:dateUtc="2025-07-09T18:24:00Z">
        <w:r w:rsidR="00D8569C" w:rsidRPr="00F6142C">
          <w:rPr>
            <w:rFonts w:ascii="Symbol" w:hAnsi="Symbol"/>
            <w:i/>
            <w:iCs/>
          </w:rPr>
          <w:t>b</w:t>
        </w:r>
        <w:r w:rsidR="00D8569C">
          <w:t xml:space="preserve"> </w:t>
        </w:r>
      </w:ins>
      <w:ins w:id="174" w:author="Joy, Philip J (DFG)" w:date="2025-07-09T07:55:00Z" w16du:dateUtc="2025-07-09T15:55:00Z">
        <w:r w:rsidR="000B4996">
          <w:t>2 term determine</w:t>
        </w:r>
      </w:ins>
      <w:ins w:id="175" w:author="Joy, Philip J (DFG)" w:date="2025-07-09T08:41:00Z" w16du:dateUtc="2025-07-09T16:41:00Z">
        <w:r w:rsidR="00E67544">
          <w:t>d</w:t>
        </w:r>
      </w:ins>
      <w:ins w:id="176" w:author="Joy, Philip J (DFG)" w:date="2025-07-09T07:55:00Z" w16du:dateUtc="2025-07-09T15:55:00Z">
        <w:r w:rsidR="000B4996">
          <w:t xml:space="preserve"> the direction of the slope.</w:t>
        </w:r>
      </w:ins>
      <w:ins w:id="177" w:author="Joy, Philip J (DFG)" w:date="2025-07-09T08:06:00Z" w16du:dateUtc="2025-07-09T16:06:00Z">
        <w:r>
          <w:t xml:space="preserve"> </w:t>
        </w:r>
        <w:r>
          <w:t xml:space="preserve">If the slope of the curve was clearly positive or negative the </w:t>
        </w:r>
      </w:ins>
      <w:ins w:id="178" w:author="Joy, Philip J (DFG)" w:date="2025-07-09T10:24:00Z" w16du:dateUtc="2025-07-09T18:24:00Z">
        <w:r w:rsidR="00D8569C" w:rsidRPr="00F6142C">
          <w:rPr>
            <w:rFonts w:ascii="Symbol" w:hAnsi="Symbol"/>
            <w:i/>
            <w:iCs/>
          </w:rPr>
          <w:t>b</w:t>
        </w:r>
        <w:r w:rsidR="00D8569C">
          <w:t xml:space="preserve"> </w:t>
        </w:r>
      </w:ins>
      <w:ins w:id="179" w:author="Joy, Philip J (DFG)" w:date="2025-07-09T08:06:00Z" w16du:dateUtc="2025-07-09T16:06:00Z">
        <w:r>
          <w:t xml:space="preserve">2 </w:t>
        </w:r>
      </w:ins>
      <w:ins w:id="180" w:author="Joy, Philip J (DFG)" w:date="2025-07-09T08:43:00Z" w16du:dateUtc="2025-07-09T16:43:00Z">
        <w:r w:rsidR="00E67544">
          <w:t>term</w:t>
        </w:r>
      </w:ins>
      <w:ins w:id="181" w:author="Joy, Philip J (DFG)" w:date="2025-07-09T08:06:00Z" w16du:dateUtc="2025-07-09T16:06:00Z">
        <w:r>
          <w:t xml:space="preserve"> was </w:t>
        </w:r>
      </w:ins>
      <w:ins w:id="182" w:author="Joy, Philip J (DFG)" w:date="2025-07-09T09:07:00Z" w16du:dateUtc="2025-07-09T17:07:00Z">
        <w:r w:rsidR="00C10C7A">
          <w:t xml:space="preserve">sometimes </w:t>
        </w:r>
      </w:ins>
      <w:ins w:id="183" w:author="Joy, Philip J (DFG)" w:date="2025-07-09T08:43:00Z" w16du:dateUtc="2025-07-09T16:43:00Z">
        <w:r w:rsidR="00E67544">
          <w:t>provided a prior</w:t>
        </w:r>
      </w:ins>
      <w:ins w:id="184" w:author="Joy, Philip J (DFG)" w:date="2025-07-09T08:06:00Z" w16du:dateUtc="2025-07-09T16:06:00Z">
        <w:r>
          <w:t xml:space="preserve"> that reflected the direction of the curve to speed convergence.  </w:t>
        </w:r>
      </w:ins>
      <w:ins w:id="185" w:author="Joy, Philip J (DFG)" w:date="2025-07-09T08:44:00Z" w16du:dateUtc="2025-07-09T16:44:00Z">
        <w:r w:rsidR="00E67544">
          <w:t xml:space="preserve">When there was no discernable change in the compositional proportion over </w:t>
        </w:r>
      </w:ins>
      <w:ins w:id="186" w:author="Joy, Philip J (DFG)" w:date="2025-07-09T10:25:00Z" w16du:dateUtc="2025-07-09T18:25:00Z">
        <w:r w:rsidR="00D8569C">
          <w:t>time,</w:t>
        </w:r>
      </w:ins>
      <w:ins w:id="187" w:author="Joy, Philip J (DFG)" w:date="2025-07-09T08:44:00Z" w16du:dateUtc="2025-07-09T16:44:00Z">
        <w:r w:rsidR="00E67544">
          <w:t xml:space="preserve"> </w:t>
        </w:r>
      </w:ins>
      <w:ins w:id="188" w:author="Joy, Philip J (DFG)" w:date="2025-07-09T10:25:00Z" w16du:dateUtc="2025-07-09T18:25:00Z">
        <w:r w:rsidR="00D8569C" w:rsidRPr="00F6142C">
          <w:rPr>
            <w:rFonts w:ascii="Symbol" w:hAnsi="Symbol"/>
            <w:i/>
            <w:iCs/>
          </w:rPr>
          <w:t>b</w:t>
        </w:r>
        <w:r w:rsidR="00D8569C">
          <w:t xml:space="preserve"> </w:t>
        </w:r>
      </w:ins>
      <w:ins w:id="189" w:author="Joy, Philip J (DFG)" w:date="2025-07-09T08:45:00Z" w16du:dateUtc="2025-07-09T16:45:00Z">
        <w:r w:rsidR="00E67544">
          <w:t xml:space="preserve">1 and </w:t>
        </w:r>
      </w:ins>
      <w:ins w:id="190" w:author="Joy, Philip J (DFG)" w:date="2025-07-09T10:25:00Z" w16du:dateUtc="2025-07-09T18:25:00Z">
        <w:r w:rsidR="00D8569C" w:rsidRPr="00F6142C">
          <w:rPr>
            <w:rFonts w:ascii="Symbol" w:hAnsi="Symbol"/>
            <w:i/>
            <w:iCs/>
          </w:rPr>
          <w:t>b</w:t>
        </w:r>
        <w:r w:rsidR="00D8569C">
          <w:t xml:space="preserve"> </w:t>
        </w:r>
      </w:ins>
      <w:ins w:id="191" w:author="Joy, Philip J (DFG)" w:date="2025-07-09T08:45:00Z" w16du:dateUtc="2025-07-09T16:45:00Z">
        <w:r w:rsidR="00E67544">
          <w:t xml:space="preserve">2 became inestimable. </w:t>
        </w:r>
      </w:ins>
      <w:ins w:id="192" w:author="Joy, Philip J (DFG)" w:date="2025-07-09T08:46:00Z" w16du:dateUtc="2025-07-09T16:46:00Z">
        <w:r w:rsidR="00E67544">
          <w:t xml:space="preserve">In those </w:t>
        </w:r>
      </w:ins>
      <w:ins w:id="193" w:author="Joy, Philip J (DFG)" w:date="2025-07-09T08:51:00Z" w16du:dateUtc="2025-07-09T16:51:00Z">
        <w:r w:rsidR="00A24185">
          <w:t>instances,</w:t>
        </w:r>
      </w:ins>
      <w:ins w:id="194" w:author="Joy, Philip J (DFG)" w:date="2025-07-09T08:06:00Z" w16du:dateUtc="2025-07-09T16:06:00Z">
        <w:r>
          <w:t xml:space="preserve"> </w:t>
        </w:r>
      </w:ins>
      <m:oMath>
        <m:r>
          <w:ins w:id="195" w:author="Joy, Philip J (DFG)" w:date="2025-07-09T08:06:00Z" w16du:dateUtc="2025-07-09T16:06:00Z">
            <w:rPr>
              <w:rFonts w:ascii="Cambria Math" w:hAnsi="Cambria Math"/>
            </w:rPr>
            <m:t>β1</m:t>
          </w:ins>
        </m:r>
      </m:oMath>
      <w:ins w:id="196" w:author="Joy, Philip J (DFG)" w:date="2025-07-09T08:06:00Z" w16du:dateUtc="2025-07-09T16:06:00Z">
        <w:r>
          <w:t xml:space="preserve"> and </w:t>
        </w:r>
      </w:ins>
      <m:oMath>
        <m:r>
          <w:ins w:id="197" w:author="Joy, Philip J (DFG)" w:date="2025-07-09T08:06:00Z" w16du:dateUtc="2025-07-09T16:06:00Z">
            <w:rPr>
              <w:rFonts w:ascii="Cambria Math" w:hAnsi="Cambria Math"/>
            </w:rPr>
            <m:t>β2</m:t>
          </w:ins>
        </m:r>
      </m:oMath>
      <w:ins w:id="198" w:author="Joy, Philip J (DFG)" w:date="2025-07-09T08:06:00Z" w16du:dateUtc="2025-07-09T16:06:00Z">
        <w:r>
          <w:t xml:space="preserve"> </w:t>
        </w:r>
      </w:ins>
      <w:ins w:id="199" w:author="Joy, Philip J (DFG)" w:date="2025-07-09T09:07:00Z" w16du:dateUtc="2025-07-09T17:07:00Z">
        <w:r w:rsidR="00C10C7A">
          <w:t xml:space="preserve">were fixed to 0 </w:t>
        </w:r>
      </w:ins>
      <w:ins w:id="200" w:author="Joy, Philip J (DFG)" w:date="2025-07-09T08:06:00Z" w16du:dateUtc="2025-07-09T16:06:00Z">
        <w:r>
          <w:t xml:space="preserve">so that the </w:t>
        </w:r>
      </w:ins>
      <w:ins w:id="201" w:author="Joy, Philip J (DFG)" w:date="2025-07-09T10:25:00Z" w16du:dateUtc="2025-07-09T18:25:00Z">
        <w:r w:rsidR="00D8569C">
          <w:t>long-term</w:t>
        </w:r>
      </w:ins>
      <w:ins w:id="202" w:author="Joy, Philip J (DFG)" w:date="2025-07-09T08:06:00Z" w16du:dateUtc="2025-07-09T16:06:00Z">
        <w:r>
          <w:t xml:space="preserve"> mean was used for hindcasting (Tables 3 - 6 </w:t>
        </w:r>
        <w:proofErr w:type="spellStart"/>
        <w:r>
          <w:t>pComp_PRIORS</w:t>
        </w:r>
        <w:proofErr w:type="spellEnd"/>
        <w:r>
          <w:t>).</w:t>
        </w:r>
      </w:ins>
    </w:p>
    <w:p w14:paraId="6C180FD0" w14:textId="23435BE6" w:rsidR="00CF25DD" w:rsidRDefault="00CF25DD">
      <w:pPr>
        <w:pStyle w:val="BodyText"/>
        <w:rPr>
          <w:ins w:id="203" w:author="Joy, Philip J (DFG)" w:date="2025-07-09T08:07:00Z" w16du:dateUtc="2025-07-09T16:07:00Z"/>
        </w:rPr>
      </w:pPr>
      <w:ins w:id="204" w:author="Joy, Philip J (DFG)" w:date="2025-07-09T08:14:00Z" w16du:dateUtc="2025-07-09T16:14:00Z">
        <w:r>
          <w:t>The hyper priors for the</w:t>
        </w:r>
      </w:ins>
      <w:ins w:id="205" w:author="Joy, Philip J (DFG)" w:date="2025-07-09T08:47:00Z" w16du:dateUtc="2025-07-09T16:47:00Z">
        <w:r w:rsidR="00E67544">
          <w:t xml:space="preserve"> regional</w:t>
        </w:r>
      </w:ins>
      <w:ins w:id="206" w:author="Joy, Philip J (DFG)" w:date="2025-07-09T08:14:00Z" w16du:dateUtc="2025-07-09T16:14:00Z">
        <w:r>
          <w:t xml:space="preserve"> </w:t>
        </w:r>
      </w:ins>
      <w:ins w:id="207" w:author="Joy, Philip J (DFG)" w:date="2025-07-09T10:25:00Z" w16du:dateUtc="2025-07-09T18:25:00Z">
        <w:r w:rsidR="00D8569C" w:rsidRPr="00F6142C">
          <w:rPr>
            <w:rFonts w:ascii="Symbol" w:hAnsi="Symbol"/>
            <w:i/>
            <w:iCs/>
          </w:rPr>
          <w:t>b</w:t>
        </w:r>
        <w:r w:rsidR="00D8569C">
          <w:t xml:space="preserve"> </w:t>
        </w:r>
      </w:ins>
      <w:ins w:id="208" w:author="Joy, Philip J (DFG)" w:date="2025-07-09T08:14:00Z" w16du:dateUtc="2025-07-09T16:14:00Z">
        <w:r>
          <w:t xml:space="preserve">1 and </w:t>
        </w:r>
      </w:ins>
      <w:ins w:id="209" w:author="Joy, Philip J (DFG)" w:date="2025-07-09T10:25:00Z" w16du:dateUtc="2025-07-09T18:25:00Z">
        <w:r w:rsidR="00D8569C" w:rsidRPr="00F6142C">
          <w:rPr>
            <w:rFonts w:ascii="Symbol" w:hAnsi="Symbol"/>
            <w:i/>
            <w:iCs/>
          </w:rPr>
          <w:t>b</w:t>
        </w:r>
        <w:r w:rsidR="00D8569C">
          <w:t xml:space="preserve"> </w:t>
        </w:r>
      </w:ins>
      <w:ins w:id="210" w:author="Joy, Philip J (DFG)" w:date="2025-07-09T08:14:00Z" w16du:dateUtc="2025-07-09T16:14:00Z">
        <w:r>
          <w:t xml:space="preserve">2 standard deviations </w:t>
        </w:r>
      </w:ins>
      <w:ins w:id="211" w:author="Joy, Philip J (DFG)" w:date="2025-07-09T08:15:00Z" w16du:dateUtc="2025-07-09T16:15:00Z">
        <w:r>
          <w:t xml:space="preserve">used </w:t>
        </w:r>
      </w:ins>
      <w:ins w:id="212" w:author="Joy, Philip J (DFG)" w:date="2025-07-09T09:08:00Z" w16du:dateUtc="2025-07-09T17:08:00Z">
        <w:r w:rsidR="00C10C7A">
          <w:t xml:space="preserve">relatively constrained </w:t>
        </w:r>
      </w:ins>
      <w:ins w:id="213" w:author="Joy, Philip J (DFG)" w:date="2025-07-09T08:15:00Z" w16du:dateUtc="2025-07-09T16:15:00Z">
        <w:r>
          <w:t>uniform priors on the standard deviation</w:t>
        </w:r>
      </w:ins>
      <w:ins w:id="214" w:author="Joy, Philip J (DFG)" w:date="2025-07-09T08:16:00Z" w16du:dateUtc="2025-07-09T16:16:00Z">
        <w:r>
          <w:t>. Attempts to apply a gamma distribution directly to precision resulted in rare but extreme values</w:t>
        </w:r>
      </w:ins>
      <w:ins w:id="215" w:author="Joy, Philip J (DFG)" w:date="2025-07-09T08:15:00Z" w16du:dateUtc="2025-07-09T16:15:00Z">
        <w:r>
          <w:t xml:space="preserve"> </w:t>
        </w:r>
      </w:ins>
      <w:ins w:id="216" w:author="Joy, Philip J (DFG)" w:date="2025-07-09T08:17:00Z" w16du:dateUtc="2025-07-09T16:17:00Z">
        <w:r>
          <w:t xml:space="preserve">that slowed convergence. Limiting the upper end of the standard deviation to values of 5 and 4 </w:t>
        </w:r>
      </w:ins>
      <w:ins w:id="217" w:author="Joy, Philip J (DFG)" w:date="2025-07-09T09:08:00Z" w16du:dateUtc="2025-07-09T17:08:00Z">
        <w:r w:rsidR="00C10C7A">
          <w:t xml:space="preserve">allowed for </w:t>
        </w:r>
      </w:ins>
      <w:ins w:id="218" w:author="Joy, Philip J (DFG)" w:date="2025-07-09T08:17:00Z" w16du:dateUtc="2025-07-09T16:17:00Z">
        <w:r w:rsidR="00192DC8">
          <w:t>more infl</w:t>
        </w:r>
      </w:ins>
      <w:ins w:id="219" w:author="Joy, Philip J (DFG)" w:date="2025-07-09T08:18:00Z" w16du:dateUtc="2025-07-09T16:18:00Z">
        <w:r w:rsidR="00192DC8">
          <w:t xml:space="preserve">uence of the </w:t>
        </w:r>
      </w:ins>
      <w:ins w:id="220" w:author="Joy, Philip J (DFG)" w:date="2025-07-09T08:47:00Z" w16du:dateUtc="2025-07-09T16:47:00Z">
        <w:r w:rsidR="00E67544">
          <w:t xml:space="preserve">regional </w:t>
        </w:r>
      </w:ins>
      <w:ins w:id="221" w:author="Joy, Philip J (DFG)" w:date="2025-07-09T08:18:00Z" w16du:dateUtc="2025-07-09T16:18:00Z">
        <w:r w:rsidR="00192DC8">
          <w:t>hyperprior by limiting area specific deviations from the regional mean which stabilized the model and allowed data</w:t>
        </w:r>
      </w:ins>
      <w:ins w:id="222" w:author="Joy, Philip J (DFG)" w:date="2025-07-09T13:28:00Z" w16du:dateUtc="2025-07-09T21:28:00Z">
        <w:r w:rsidR="0070581B">
          <w:t>-</w:t>
        </w:r>
      </w:ins>
      <w:ins w:id="223" w:author="Joy, Philip J (DFG)" w:date="2025-07-09T08:18:00Z" w16du:dateUtc="2025-07-09T16:18:00Z">
        <w:r w:rsidR="00192DC8">
          <w:t xml:space="preserve">poor areas to reach convergence. </w:t>
        </w:r>
      </w:ins>
    </w:p>
    <w:p w14:paraId="43EFAA99" w14:textId="462AB5F1" w:rsidR="00CF25DD" w:rsidRDefault="00CF25DD">
      <w:pPr>
        <w:pStyle w:val="BodyText"/>
      </w:pPr>
      <w:ins w:id="224" w:author="Joy, Philip J (DFG)" w:date="2025-07-09T08:07:00Z" w16du:dateUtc="2025-07-09T16:07:00Z">
        <w:r>
          <w:t xml:space="preserve">A uniform prior was applied to the inflection point </w:t>
        </w:r>
      </w:ins>
      <w:ins w:id="225" w:author="Joy, Philip J (DFG)" w:date="2025-07-09T10:25:00Z" w16du:dateUtc="2025-07-09T18:25:00Z">
        <w:r w:rsidR="00D8569C" w:rsidRPr="00F6142C">
          <w:rPr>
            <w:rFonts w:ascii="Symbol" w:hAnsi="Symbol"/>
            <w:i/>
            <w:iCs/>
          </w:rPr>
          <w:t>b</w:t>
        </w:r>
        <w:r w:rsidR="00D8569C">
          <w:t xml:space="preserve"> </w:t>
        </w:r>
      </w:ins>
      <w:ins w:id="226" w:author="Joy, Philip J (DFG)" w:date="2025-07-09T08:07:00Z" w16du:dateUtc="2025-07-09T16:07:00Z">
        <w:r>
          <w:t xml:space="preserve">3 </w:t>
        </w:r>
      </w:ins>
      <w:ins w:id="227" w:author="Joy, Philip J (DFG)" w:date="2025-07-09T08:08:00Z" w16du:dateUtc="2025-07-09T16:08:00Z">
        <w:r>
          <w:t xml:space="preserve">bracketed by the time period during which data was available. </w:t>
        </w:r>
      </w:ins>
      <w:ins w:id="228" w:author="Joy, Philip J (DFG)" w:date="2025-07-09T08:09:00Z" w16du:dateUtc="2025-07-09T16:09:00Z">
        <w:r>
          <w:t>In some instances where recent management decisions resulted in large shifts in species proportions it was necessary to constrain the prior such that the inflection poi</w:t>
        </w:r>
      </w:ins>
      <w:ins w:id="229" w:author="Joy, Philip J (DFG)" w:date="2025-07-09T08:10:00Z" w16du:dateUtc="2025-07-09T16:10:00Z">
        <w:r>
          <w:t>nt could not occur during the last two to three years of the time series</w:t>
        </w:r>
      </w:ins>
      <w:ins w:id="230" w:author="Joy, Philip J (DFG)" w:date="2025-07-09T08:07:00Z" w16du:dateUtc="2025-07-09T16:07:00Z">
        <w:r>
          <w:t xml:space="preserve">. </w:t>
        </w:r>
      </w:ins>
      <w:ins w:id="231" w:author="Joy, Philip J (DFG)" w:date="2025-07-09T08:48:00Z" w16du:dateUtc="2025-07-09T16:48:00Z">
        <w:r w:rsidR="00A24185">
          <w:t xml:space="preserve">As with </w:t>
        </w:r>
      </w:ins>
      <w:ins w:id="232" w:author="Joy, Philip J (DFG)" w:date="2025-07-09T10:26:00Z" w16du:dateUtc="2025-07-09T18:26:00Z">
        <w:r w:rsidR="00D8569C" w:rsidRPr="00F6142C">
          <w:rPr>
            <w:rFonts w:ascii="Symbol" w:hAnsi="Symbol"/>
            <w:i/>
            <w:iCs/>
          </w:rPr>
          <w:t>b</w:t>
        </w:r>
        <w:r w:rsidR="00D8569C">
          <w:t xml:space="preserve"> </w:t>
        </w:r>
      </w:ins>
      <w:ins w:id="233" w:author="Joy, Philip J (DFG)" w:date="2025-07-09T08:48:00Z" w16du:dateUtc="2025-07-09T16:48:00Z">
        <w:r w:rsidR="00A24185">
          <w:t xml:space="preserve">1 and </w:t>
        </w:r>
      </w:ins>
      <w:ins w:id="234" w:author="Joy, Philip J (DFG)" w:date="2025-07-09T10:26:00Z" w16du:dateUtc="2025-07-09T18:26:00Z">
        <w:r w:rsidR="00D8569C" w:rsidRPr="00F6142C">
          <w:rPr>
            <w:rFonts w:ascii="Symbol" w:hAnsi="Symbol"/>
            <w:i/>
            <w:iCs/>
          </w:rPr>
          <w:t>b</w:t>
        </w:r>
        <w:r w:rsidR="00D8569C">
          <w:t xml:space="preserve"> </w:t>
        </w:r>
      </w:ins>
      <w:ins w:id="235" w:author="Joy, Philip J (DFG)" w:date="2025-07-09T08:48:00Z" w16du:dateUtc="2025-07-09T16:48:00Z">
        <w:r w:rsidR="00A24185">
          <w:t xml:space="preserve">2, when there was no discernible change in the proportional data over time, </w:t>
        </w:r>
      </w:ins>
      <w:ins w:id="236" w:author="Joy, Philip J (DFG)" w:date="2025-07-09T10:26:00Z" w16du:dateUtc="2025-07-09T18:26:00Z">
        <w:r w:rsidR="00D8569C" w:rsidRPr="00F6142C">
          <w:rPr>
            <w:rFonts w:ascii="Symbol" w:hAnsi="Symbol"/>
            <w:i/>
            <w:iCs/>
          </w:rPr>
          <w:t>b</w:t>
        </w:r>
        <w:r w:rsidR="00D8569C">
          <w:t xml:space="preserve"> </w:t>
        </w:r>
      </w:ins>
      <w:ins w:id="237" w:author="Joy, Philip J (DFG)" w:date="2025-07-09T08:48:00Z" w16du:dateUtc="2025-07-09T16:48:00Z">
        <w:r w:rsidR="00A24185">
          <w:t xml:space="preserve">3 was inestimable and </w:t>
        </w:r>
      </w:ins>
      <w:ins w:id="238" w:author="Joy, Philip J (DFG)" w:date="2025-07-09T08:49:00Z" w16du:dateUtc="2025-07-09T16:49:00Z">
        <w:r w:rsidR="00A24185">
          <w:t>necessitated</w:t>
        </w:r>
      </w:ins>
      <w:ins w:id="239" w:author="Joy, Philip J (DFG)" w:date="2025-07-09T08:48:00Z" w16du:dateUtc="2025-07-09T16:48:00Z">
        <w:r w:rsidR="00A24185">
          <w:t xml:space="preserve"> fixing </w:t>
        </w:r>
      </w:ins>
      <w:ins w:id="240" w:author="Joy, Philip J (DFG)" w:date="2025-07-09T08:49:00Z" w16du:dateUtc="2025-07-09T16:49:00Z">
        <w:r w:rsidR="00A24185">
          <w:t xml:space="preserve">the parameter so that only the </w:t>
        </w:r>
      </w:ins>
      <w:ins w:id="241" w:author="Joy, Philip J (DFG)" w:date="2025-07-09T10:26:00Z" w16du:dateUtc="2025-07-09T18:26:00Z">
        <w:r w:rsidR="00D8569C" w:rsidRPr="00F6142C">
          <w:rPr>
            <w:rFonts w:ascii="Symbol" w:hAnsi="Symbol"/>
            <w:i/>
            <w:iCs/>
          </w:rPr>
          <w:t>b</w:t>
        </w:r>
        <w:r w:rsidR="00D8569C">
          <w:t xml:space="preserve"> </w:t>
        </w:r>
      </w:ins>
      <w:ins w:id="242" w:author="Joy, Philip J (DFG)" w:date="2025-07-09T08:49:00Z" w16du:dateUtc="2025-07-09T16:49:00Z">
        <w:r w:rsidR="00A24185">
          <w:t>0 term was estimated to determine the long term mean</w:t>
        </w:r>
      </w:ins>
      <w:ins w:id="243" w:author="Joy, Philip J (DFG)" w:date="2025-07-09T08:50:00Z" w16du:dateUtc="2025-07-09T16:50:00Z">
        <w:r w:rsidR="00A24185">
          <w:t xml:space="preserve"> of that proportion</w:t>
        </w:r>
      </w:ins>
      <w:ins w:id="244" w:author="Joy, Philip J (DFG)" w:date="2025-07-09T08:49:00Z" w16du:dateUtc="2025-07-09T16:49:00Z">
        <w:r w:rsidR="00A24185">
          <w:t>.</w:t>
        </w:r>
      </w:ins>
      <w:ins w:id="245" w:author="Joy, Philip J (DFG)" w:date="2025-07-09T08:20:00Z" w16du:dateUtc="2025-07-09T16:20:00Z">
        <w:r w:rsidR="00192DC8">
          <w:t xml:space="preserve"> As with the </w:t>
        </w:r>
      </w:ins>
      <w:ins w:id="246" w:author="Joy, Philip J (DFG)" w:date="2025-07-09T10:26:00Z" w16du:dateUtc="2025-07-09T18:26:00Z">
        <w:r w:rsidR="00D8569C" w:rsidRPr="00F6142C">
          <w:rPr>
            <w:rFonts w:ascii="Symbol" w:hAnsi="Symbol"/>
            <w:i/>
            <w:iCs/>
          </w:rPr>
          <w:t>b</w:t>
        </w:r>
        <w:r w:rsidR="00D8569C">
          <w:t xml:space="preserve"> </w:t>
        </w:r>
      </w:ins>
      <w:ins w:id="247" w:author="Joy, Philip J (DFG)" w:date="2025-07-09T08:20:00Z" w16du:dateUtc="2025-07-09T16:20:00Z">
        <w:r w:rsidR="00192DC8">
          <w:t xml:space="preserve">1 and </w:t>
        </w:r>
      </w:ins>
      <w:ins w:id="248" w:author="Joy, Philip J (DFG)" w:date="2025-07-09T10:26:00Z" w16du:dateUtc="2025-07-09T18:26:00Z">
        <w:r w:rsidR="00D8569C" w:rsidRPr="00F6142C">
          <w:rPr>
            <w:rFonts w:ascii="Symbol" w:hAnsi="Symbol"/>
            <w:i/>
            <w:iCs/>
          </w:rPr>
          <w:t>b</w:t>
        </w:r>
        <w:r w:rsidR="00D8569C">
          <w:t xml:space="preserve"> </w:t>
        </w:r>
      </w:ins>
      <w:ins w:id="249" w:author="Joy, Philip J (DFG)" w:date="2025-07-09T08:20:00Z" w16du:dateUtc="2025-07-09T16:20:00Z">
        <w:r w:rsidR="00192DC8">
          <w:t>2</w:t>
        </w:r>
      </w:ins>
      <w:ins w:id="250" w:author="Joy, Philip J (DFG)" w:date="2025-07-09T08:21:00Z" w16du:dateUtc="2025-07-09T16:21:00Z">
        <w:r w:rsidR="00192DC8">
          <w:t xml:space="preserve">, regional precision hyperpriors used a constrained uniform </w:t>
        </w:r>
        <w:r w:rsidR="00192DC8">
          <w:lastRenderedPageBreak/>
          <w:t>prior on the standard deviation to</w:t>
        </w:r>
      </w:ins>
      <w:ins w:id="251" w:author="Joy, Philip J (DFG)" w:date="2025-07-09T08:22:00Z" w16du:dateUtc="2025-07-09T16:22:00Z">
        <w:r w:rsidR="00192DC8">
          <w:t xml:space="preserve"> allow more influence of the regional mean, stabilize the model and speed convergence. </w:t>
        </w:r>
      </w:ins>
    </w:p>
    <w:p w14:paraId="459EF06D" w14:textId="77777777" w:rsidR="0064043B" w:rsidRDefault="00C343D4">
      <w:pPr>
        <w:pStyle w:val="Heading3"/>
      </w:pPr>
      <w:bookmarkStart w:id="252" w:name="releases"/>
      <w:bookmarkEnd w:id="18"/>
      <w:r>
        <w:t>Releases</w:t>
      </w:r>
    </w:p>
    <w:p w14:paraId="7D7A4EF3" w14:textId="77777777" w:rsidR="0064043B" w:rsidRDefault="00C343D4">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w:t>
      </w:r>
      <w:proofErr w:type="spellStart"/>
      <w:r>
        <w:t>guided:unguided</w:t>
      </w:r>
      <w:proofErr w:type="spellEnd"/>
      <w:r>
        <w:t xml:space="preserve">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5833B9CF" w14:textId="77777777" w:rsidR="0064043B"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6C2C04" w14:textId="77777777" w:rsidR="0064043B" w:rsidRDefault="00C343D4">
      <w:pPr>
        <w:pStyle w:val="BodyText"/>
      </w:pPr>
      <w:r>
        <w:t>with total releases equal to the sum of the compositional releases.</w:t>
      </w:r>
    </w:p>
    <w:p w14:paraId="77E16BEB" w14:textId="77777777" w:rsidR="0064043B" w:rsidRDefault="00C343D4">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w:t>
      </w:r>
      <w:commentRangeStart w:id="253"/>
      <w:r>
        <w:t xml:space="preserve">logistic curve </w:t>
      </w:r>
      <w:commentRangeEnd w:id="253"/>
      <w:r w:rsidR="00081FAA">
        <w:rPr>
          <w:rStyle w:val="CommentReference"/>
        </w:rPr>
        <w:commentReference w:id="253"/>
      </w:r>
      <w:r>
        <w:t>that would allow hindcasting based on trends in the data without extrapolating beyond the range of observed values such that</w:t>
      </w:r>
    </w:p>
    <w:p w14:paraId="1DF607BD" w14:textId="77777777" w:rsidR="0064043B" w:rsidRDefault="00C343D4">
      <w:pPr>
        <w:pStyle w:val="BodyText"/>
      </w:pPr>
      <w:commentRangeStart w:id="254"/>
      <w:commentRangeStart w:id="255"/>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w:commentRangeEnd w:id="254"/>
          <m:r>
            <m:rPr>
              <m:sty m:val="p"/>
            </m:rPr>
            <w:rPr>
              <w:rStyle w:val="CommentReference"/>
            </w:rPr>
            <w:commentReference w:id="254"/>
          </m:r>
          <w:commentRangeEnd w:id="255"/>
          <m:r>
            <m:rPr>
              <m:sty m:val="p"/>
            </m:rPr>
            <w:rPr>
              <w:rStyle w:val="CommentReference"/>
            </w:rPr>
            <w:commentReference w:id="255"/>
          </m:r>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0293B0C2" w14:textId="2C85B0FE" w:rsidR="0064043B" w:rsidRDefault="00C343D4">
      <w:pPr>
        <w:pStyle w:val="BodyText"/>
        <w:rPr>
          <w:ins w:id="256" w:author="Joy, Philip J (DFG)" w:date="2025-07-09T09:35:00Z" w16du:dateUtc="2025-07-09T17:35:00Z"/>
        </w:rPr>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Tables 7 - 9). </w:t>
      </w:r>
      <w:ins w:id="257" w:author="Joy, Philip J (DFG) [2]" w:date="2025-07-08T14:24:00Z" w16du:dateUtc="2025-07-08T22:24:00Z">
        <w:r w:rsidR="002A4CED">
          <w:t xml:space="preserve">Prior development and reasoning followed the same logic as the species </w:t>
        </w:r>
      </w:ins>
      <w:ins w:id="258" w:author="Joy, Philip J (DFG) [2]" w:date="2025-07-08T14:25:00Z" w16du:dateUtc="2025-07-08T22:25:00Z">
        <w:r w:rsidR="002A4CED">
          <w:t>compositions</w:t>
        </w:r>
      </w:ins>
      <w:ins w:id="259" w:author="Joy, Philip J (DFG) [2]" w:date="2025-07-08T14:24:00Z" w16du:dateUtc="2025-07-08T22:24:00Z">
        <w:r w:rsidR="002A4CED">
          <w:t xml:space="preserve"> lo</w:t>
        </w:r>
      </w:ins>
      <w:ins w:id="260" w:author="Joy, Philip J (DFG) [2]" w:date="2025-07-08T14:25:00Z" w16du:dateUtc="2025-07-08T22:25:00Z">
        <w:r w:rsidR="002A4CED">
          <w:t>gistic curves</w:t>
        </w:r>
      </w:ins>
      <w:ins w:id="261" w:author="Joy, Philip J (DFG)" w:date="2025-07-09T09:11:00Z" w16du:dateUtc="2025-07-09T17:11:00Z">
        <w:r w:rsidR="00085415">
          <w:t xml:space="preserve"> described above</w:t>
        </w:r>
      </w:ins>
      <w:ins w:id="262" w:author="Joy, Philip J (DFG) [2]" w:date="2025-07-08T14:25:00Z" w16du:dateUtc="2025-07-08T22:25:00Z">
        <w:r w:rsidR="002A4CED">
          <w:t xml:space="preserve">. </w:t>
        </w:r>
      </w:ins>
      <w:r>
        <w:t xml:space="preserve">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660B9BD7" w14:textId="03824495" w:rsidR="00147025" w:rsidRDefault="00147025">
      <w:pPr>
        <w:pStyle w:val="BodyText"/>
      </w:pPr>
      <w:ins w:id="263" w:author="Joy, Philip J (DFG)" w:date="2025-07-09T09:35:00Z" w16du:dateUtc="2025-07-09T17:35:00Z">
        <w:r>
          <w:t xml:space="preserve">It is also work noting a particularly restrictive prior used on the </w:t>
        </w:r>
      </w:ins>
      <m:oMath>
        <m:r>
          <w:ins w:id="264" w:author="Joy, Philip J (DFG)" w:date="2025-07-09T09:35:00Z" w16du:dateUtc="2025-07-09T17:35:00Z">
            <w:rPr>
              <w:rFonts w:ascii="Cambria Math" w:hAnsi="Cambria Math"/>
            </w:rPr>
            <m:t>β</m:t>
          </w:ins>
        </m:r>
        <m:sSub>
          <m:sSubPr>
            <m:ctrlPr>
              <w:ins w:id="265" w:author="Joy, Philip J (DFG)" w:date="2025-07-09T09:35:00Z" w16du:dateUtc="2025-07-09T17:35:00Z">
                <w:rPr>
                  <w:rFonts w:ascii="Cambria Math" w:hAnsi="Cambria Math"/>
                </w:rPr>
              </w:ins>
            </m:ctrlPr>
          </m:sSubPr>
          <m:e>
            <m:r>
              <w:ins w:id="266" w:author="Joy, Philip J (DFG)" w:date="2025-07-09T09:35:00Z" w16du:dateUtc="2025-07-09T17:35:00Z">
                <w:rPr>
                  <w:rFonts w:ascii="Cambria Math" w:hAnsi="Cambria Math"/>
                </w:rPr>
                <m:t>4</m:t>
              </w:ins>
            </m:r>
          </m:e>
          <m:sub>
            <m:d>
              <m:dPr>
                <m:ctrlPr>
                  <w:ins w:id="267" w:author="Joy, Philip J (DFG)" w:date="2025-07-09T09:35:00Z" w16du:dateUtc="2025-07-09T17:35:00Z">
                    <w:rPr>
                      <w:rFonts w:ascii="Cambria Math" w:hAnsi="Cambria Math"/>
                    </w:rPr>
                  </w:ins>
                </m:ctrlPr>
              </m:dPr>
              <m:e>
                <m:r>
                  <w:ins w:id="268" w:author="Joy, Philip J (DFG)" w:date="2025-07-09T09:35:00Z" w16du:dateUtc="2025-07-09T17:35:00Z">
                    <w:rPr>
                      <w:rFonts w:ascii="Cambria Math" w:hAnsi="Cambria Math"/>
                    </w:rPr>
                    <m:t>pH</m:t>
                  </w:ins>
                </m:r>
              </m:e>
            </m:d>
            <m:r>
              <w:ins w:id="269" w:author="Joy, Philip J (DFG)" w:date="2025-07-09T09:35:00Z" w16du:dateUtc="2025-07-09T17:35:00Z">
                <w:rPr>
                  <w:rFonts w:ascii="Cambria Math" w:hAnsi="Cambria Math"/>
                </w:rPr>
                <m:t>ayuc</m:t>
              </w:ins>
            </m:r>
          </m:sub>
        </m:sSub>
      </m:oMath>
      <w:ins w:id="270" w:author="Joy, Philip J (DFG)" w:date="2025-07-09T09:35:00Z" w16du:dateUtc="2025-07-09T17:35:00Z">
        <w:r>
          <w:t xml:space="preserve"> terms that describe the offset of the </w:t>
        </w:r>
        <w:r>
          <w:rPr>
            <w:i/>
            <w:iCs/>
          </w:rPr>
          <w:t>pH</w:t>
        </w:r>
        <w:r>
          <w:t xml:space="preserve"> logistic curve for unguided anglers (Tables 7 - 9 </w:t>
        </w:r>
        <w:proofErr w:type="spellStart"/>
        <w:r>
          <w:t>pH_PRIOR</w:t>
        </w:r>
        <w:proofErr w:type="spellEnd"/>
        <w:r>
          <w:t xml:space="preserve">). The only information on unguided releases is the biased and imprecise estimate for all rockfish from the </w:t>
        </w:r>
        <w:r>
          <w:lastRenderedPageBreak/>
          <w:t>SWHS. To generate a</w:t>
        </w:r>
      </w:ins>
      <w:ins w:id="271" w:author="Joy, Philip J (DFG)" w:date="2025-07-09T10:27:00Z" w16du:dateUtc="2025-07-09T18:27:00Z">
        <w:r w:rsidR="00D8569C">
          <w:t xml:space="preserve"> retention probability</w:t>
        </w:r>
      </w:ins>
      <w:ins w:id="272" w:author="Joy, Philip J (DFG)" w:date="2025-07-09T09:35:00Z" w16du:dateUtc="2025-07-09T17:35:00Z">
        <w:r>
          <w:t xml:space="preserve"> estimate for unguided anglers required an assumption that harvest patterns of unguided anglers generally followed those of guided anglers and as such the prior for the </w:t>
        </w:r>
      </w:ins>
      <m:oMath>
        <m:r>
          <w:ins w:id="273" w:author="Joy, Philip J (DFG)" w:date="2025-07-09T09:35:00Z" w16du:dateUtc="2025-07-09T17:35:00Z">
            <w:rPr>
              <w:rFonts w:ascii="Cambria Math" w:hAnsi="Cambria Math"/>
            </w:rPr>
            <m:t>β</m:t>
          </w:ins>
        </m:r>
        <m:sSub>
          <m:sSubPr>
            <m:ctrlPr>
              <w:ins w:id="274" w:author="Joy, Philip J (DFG)" w:date="2025-07-09T09:35:00Z" w16du:dateUtc="2025-07-09T17:35:00Z">
                <w:rPr>
                  <w:rFonts w:ascii="Cambria Math" w:hAnsi="Cambria Math"/>
                </w:rPr>
              </w:ins>
            </m:ctrlPr>
          </m:sSubPr>
          <m:e>
            <m:r>
              <w:ins w:id="275" w:author="Joy, Philip J (DFG)" w:date="2025-07-09T09:35:00Z" w16du:dateUtc="2025-07-09T17:35:00Z">
                <w:rPr>
                  <w:rFonts w:ascii="Cambria Math" w:hAnsi="Cambria Math"/>
                </w:rPr>
                <m:t>4</m:t>
              </w:ins>
            </m:r>
          </m:e>
          <m:sub>
            <m:d>
              <m:dPr>
                <m:ctrlPr>
                  <w:ins w:id="276" w:author="Joy, Philip J (DFG)" w:date="2025-07-09T09:35:00Z" w16du:dateUtc="2025-07-09T17:35:00Z">
                    <w:rPr>
                      <w:rFonts w:ascii="Cambria Math" w:hAnsi="Cambria Math"/>
                    </w:rPr>
                  </w:ins>
                </m:ctrlPr>
              </m:dPr>
              <m:e>
                <m:r>
                  <w:ins w:id="277" w:author="Joy, Philip J (DFG)" w:date="2025-07-09T09:35:00Z" w16du:dateUtc="2025-07-09T17:35:00Z">
                    <w:rPr>
                      <w:rFonts w:ascii="Cambria Math" w:hAnsi="Cambria Math"/>
                    </w:rPr>
                    <m:t>pH</m:t>
                  </w:ins>
                </m:r>
              </m:e>
            </m:d>
            <m:r>
              <w:ins w:id="278" w:author="Joy, Philip J (DFG)" w:date="2025-07-09T09:35:00Z" w16du:dateUtc="2025-07-09T17:35:00Z">
                <w:rPr>
                  <w:rFonts w:ascii="Cambria Math" w:hAnsi="Cambria Math"/>
                </w:rPr>
                <m:t>ayuc</m:t>
              </w:ins>
            </m:r>
          </m:sub>
        </m:sSub>
      </m:oMath>
      <w:ins w:id="279" w:author="Joy, Philip J (DFG)" w:date="2025-07-09T09:35:00Z" w16du:dateUtc="2025-07-09T17:35:00Z">
        <w:r>
          <w:t xml:space="preserve"> terms is very informative to maintain reasonable estimates of unguided releases with manageable credibility intervals.</w:t>
        </w:r>
      </w:ins>
      <w:ins w:id="280" w:author="Joy, Philip J (DFG)" w:date="2025-07-09T09:41:00Z" w16du:dateUtc="2025-07-09T17:41:00Z">
        <w:r w:rsidR="00B011B3">
          <w:t xml:space="preserve"> </w:t>
        </w:r>
        <w:r w:rsidR="00B011B3" w:rsidRPr="00B011B3">
          <w:rPr>
            <w:highlight w:val="yellow"/>
            <w:rPrChange w:id="281" w:author="Joy, Philip J (DFG)" w:date="2025-07-09T09:41:00Z" w16du:dateUtc="2025-07-09T17:41:00Z">
              <w:rPr/>
            </w:rPrChange>
          </w:rPr>
          <w:t>NOTE: I AM CURRENTLY RUNNING MODELS THAT LOOSEN THIS PRIOR TO SEE HOW IT BEHAVES</w:t>
        </w:r>
        <w:r w:rsidR="00B011B3">
          <w:t>.</w:t>
        </w:r>
      </w:ins>
    </w:p>
    <w:p w14:paraId="76F0C6CF" w14:textId="4EF0AEA4" w:rsidR="0064043B" w:rsidRDefault="00C343D4">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0E07E638" w14:textId="77777777" w:rsidR="0064043B" w:rsidRDefault="00C343D4">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6017B5DA" w14:textId="78E2D51A" w:rsidR="0064043B" w:rsidRDefault="00C343D4">
      <w:pPr>
        <w:pStyle w:val="BodyText"/>
      </w:pPr>
      <w:r>
        <w:t>Release mortality (i.e., the number of released rockfish expected to die) was calculated assuming fixed mortality rates developed in each of the regions</w:t>
      </w:r>
      <w:ins w:id="282" w:author="Reimer, Adam M (DFG)" w:date="2025-06-27T13:43:00Z" w16du:dateUtc="2025-06-27T21:43:00Z">
        <w:r w:rsidR="00B94D77">
          <w:t xml:space="preserve"> (FIGURE 8 REL_MORT)</w:t>
        </w:r>
      </w:ins>
      <w:r>
        <w:t xml:space="preserve">. Deep water release (DWR) devices were mandated for charter fleets in 2013 and </w:t>
      </w:r>
      <w:proofErr w:type="spellStart"/>
      <w:r>
        <w:t>CITATIONrelease</w:t>
      </w:r>
      <w:proofErr w:type="spellEnd"/>
      <w:r>
        <w:t xml:space="preserve"> mortality rates were reduced since then to match research results (CITATION). Southeast applies basic rates estimated in these studies while Southcentral and Kodiak rates were derived by using historical depth-of-release data to adjust the rates based on area and user group</w:t>
      </w:r>
      <w:del w:id="283" w:author="Reimer, Adam M (DFG)" w:date="2025-06-27T13:43:00Z" w16du:dateUtc="2025-06-27T21:43:00Z">
        <w:r w:rsidDel="00B94D77">
          <w:delText xml:space="preserve"> (FIGURE 8 REL_MORT)</w:delText>
        </w:r>
      </w:del>
      <w:r>
        <w:t>.</w:t>
      </w:r>
    </w:p>
    <w:p w14:paraId="08A85F4A" w14:textId="77777777" w:rsidR="0064043B" w:rsidRDefault="00C343D4">
      <w:pPr>
        <w:pStyle w:val="BodyText"/>
      </w:pPr>
      <w:r>
        <w:t>The total number of mortalities by year, area, user and species/species assemblage in numbers was calculated by summing harvests and release mortality such that</w:t>
      </w:r>
    </w:p>
    <w:p w14:paraId="3E5C4D5C" w14:textId="77777777" w:rsidR="0064043B"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6109417"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50E361B" w14:textId="77777777" w:rsidR="0064043B" w:rsidRDefault="00C343D4">
      <w:pPr>
        <w:pStyle w:val="Heading3"/>
      </w:pPr>
      <w:bookmarkStart w:id="284" w:name="biomass-conversions"/>
      <w:bookmarkEnd w:id="252"/>
      <w:r>
        <w:t>Biomass conversions</w:t>
      </w:r>
    </w:p>
    <w:p w14:paraId="3D3E9E79" w14:textId="77777777" w:rsidR="0064043B" w:rsidRDefault="00C343D4">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26525AC1" w14:textId="77777777" w:rsidR="0064043B"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0706CF0" w14:textId="77777777" w:rsidR="0064043B" w:rsidRDefault="00C343D4">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34101053" w14:textId="77777777" w:rsidR="0064043B" w:rsidRDefault="00C343D4">
      <w:pPr>
        <w:pStyle w:val="Heading2"/>
      </w:pPr>
      <w:bookmarkStart w:id="285" w:name="_Toc200638344"/>
      <w:bookmarkStart w:id="286" w:name="observation-equations"/>
      <w:bookmarkEnd w:id="13"/>
      <w:bookmarkEnd w:id="284"/>
      <w:r>
        <w:lastRenderedPageBreak/>
        <w:t>Observation equations</w:t>
      </w:r>
      <w:bookmarkEnd w:id="285"/>
    </w:p>
    <w:p w14:paraId="674F1186" w14:textId="77777777" w:rsidR="0064043B" w:rsidRDefault="00C343D4">
      <w:pPr>
        <w:pStyle w:val="Heading3"/>
      </w:pPr>
      <w:bookmarkStart w:id="287" w:name="harvest-data"/>
      <w:r>
        <w:t>Harvest Data</w:t>
      </w:r>
    </w:p>
    <w:p w14:paraId="5F60258F" w14:textId="77777777" w:rsidR="0064043B" w:rsidRDefault="00C343D4">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068DBDAA"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06B1C6A7" w14:textId="77777777" w:rsidR="0064043B" w:rsidRDefault="00C343D4">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6D1EA85E"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4C2E04BA" w14:textId="77777777" w:rsidR="0064043B" w:rsidRDefault="00C343D4">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1C7820AD"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78A3CCD" w14:textId="77777777" w:rsidR="0064043B" w:rsidRDefault="00C343D4">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1D4B67E8"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0DDE42E"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0B879BB2"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6C6CAD3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203D0D1D" w14:textId="77777777" w:rsidR="0064043B" w:rsidRDefault="00C343D4">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612CE2FB" w14:textId="77777777" w:rsidR="0064043B" w:rsidRDefault="00C343D4">
      <w:pPr>
        <w:pStyle w:val="Heading3"/>
      </w:pPr>
      <w:bookmarkStart w:id="288" w:name="release-data"/>
      <w:bookmarkEnd w:id="287"/>
      <w:r>
        <w:t>Release Data</w:t>
      </w:r>
    </w:p>
    <w:p w14:paraId="120CA209" w14:textId="77777777" w:rsidR="0064043B" w:rsidRDefault="00C343D4">
      <w:pPr>
        <w:pStyle w:val="FirstParagraph"/>
      </w:pPr>
      <w:r>
        <w:t xml:space="preserve">SWHS estimates of annual rockfish releases </w:t>
      </w:r>
      <w:commentRangeStart w:id="289"/>
      <w:commentRangeStart w:id="290"/>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t>
      </w:r>
      <w:commentRangeEnd w:id="289"/>
      <w:r w:rsidR="00897A5E">
        <w:rPr>
          <w:rStyle w:val="CommentReference"/>
          <w:rFonts w:eastAsia="Times New Roman"/>
        </w:rPr>
        <w:commentReference w:id="289"/>
      </w:r>
      <w:commentRangeEnd w:id="290"/>
      <w:r w:rsidR="00490FC6">
        <w:rPr>
          <w:rStyle w:val="CommentReference"/>
          <w:rFonts w:eastAsia="Times New Roman"/>
        </w:rPr>
        <w:commentReference w:id="290"/>
      </w:r>
      <w:r>
        <w:t>were assumed to index true releases similarly to harvests and were modeled such that</w:t>
      </w:r>
    </w:p>
    <w:p w14:paraId="09B0E78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2ADBDC3" w14:textId="77777777" w:rsidR="0064043B" w:rsidRDefault="00C343D4">
      <w:pPr>
        <w:pStyle w:val="BodyText"/>
      </w:pPr>
      <w:r>
        <w:t>SWHS estimates of guided angler releases assumed an independent bias from that of the harvests such that</w:t>
      </w:r>
    </w:p>
    <w:p w14:paraId="3E55DEBF"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7F4F175B" w14:textId="7CBEDEE7" w:rsidR="0064043B" w:rsidDel="0020143C" w:rsidRDefault="00C343D4" w:rsidP="0020143C">
      <w:pPr>
        <w:pStyle w:val="BodyText"/>
        <w:rPr>
          <w:del w:id="291" w:author="Joy, Philip J (DFG)" w:date="2025-07-09T09:48:00Z" w16du:dateUtc="2025-07-09T17:48:00Z"/>
        </w:rPr>
      </w:pPr>
      <w:commentRangeStart w:id="292"/>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w:t>
      </w:r>
      <w:del w:id="293" w:author="Joy, Philip J (DFG)" w:date="2025-07-09T09:48:00Z" w16du:dateUtc="2025-07-09T17:48:00Z">
        <w:r w:rsidDel="0020143C">
          <w:delText>as:</w:delText>
        </w:r>
      </w:del>
    </w:p>
    <w:p w14:paraId="183FF353" w14:textId="4171C10A" w:rsidR="0064043B" w:rsidRDefault="00000000" w:rsidP="0020143C">
      <w:pPr>
        <w:pStyle w:val="BodyText"/>
      </w:pPr>
      <m:oMathPara>
        <m:oMath>
          <m:sSub>
            <m:sSubPr>
              <m:ctrlPr>
                <w:del w:id="294" w:author="Joy, Philip J (DFG)" w:date="2025-07-09T09:48:00Z" w16du:dateUtc="2025-07-09T17:48:00Z">
                  <w:rPr>
                    <w:rFonts w:ascii="Cambria Math" w:hAnsi="Cambria Math"/>
                  </w:rPr>
                </w:del>
              </m:ctrlPr>
            </m:sSubPr>
            <m:e>
              <m:r>
                <w:del w:id="295" w:author="Joy, Philip J (DFG)" w:date="2025-07-09T09:48:00Z" w16du:dateUtc="2025-07-09T17:48:00Z">
                  <w:rPr>
                    <w:rFonts w:ascii="Cambria Math" w:hAnsi="Cambria Math"/>
                  </w:rPr>
                  <m:t>b</m:t>
                </w:del>
              </m:r>
            </m:e>
            <m:sub>
              <m:r>
                <w:del w:id="296" w:author="Joy, Philip J (DFG)" w:date="2025-07-09T09:48:00Z" w16du:dateUtc="2025-07-09T17:48:00Z">
                  <w:rPr>
                    <w:rFonts w:ascii="Cambria Math" w:hAnsi="Cambria Math"/>
                  </w:rPr>
                  <m:t>R</m:t>
                </w:del>
              </m:r>
            </m:sub>
          </m:sSub>
          <m:r>
            <w:del w:id="297" w:author="Joy, Philip J (DFG)" w:date="2025-07-09T09:48:00Z" w16du:dateUtc="2025-07-09T17:48:00Z">
              <w:rPr>
                <w:rFonts w:ascii="Cambria Math" w:hAnsi="Cambria Math"/>
              </w:rPr>
              <m:t>ay </m:t>
            </w:del>
          </m:r>
          <m:r>
            <w:del w:id="298" w:author="Joy, Philip J (DFG)" w:date="2025-07-09T09:48:00Z" w16du:dateUtc="2025-07-09T17:48:00Z">
              <m:rPr>
                <m:sty m:val="p"/>
              </m:rPr>
              <w:rPr>
                <w:rFonts w:ascii="Cambria Math" w:hAnsi="Cambria Math"/>
              </w:rPr>
              <m:t>∼</m:t>
            </w:del>
          </m:r>
          <m:r>
            <w:del w:id="299" w:author="Joy, Philip J (DFG)" w:date="2025-07-09T09:48:00Z" w16du:dateUtc="2025-07-09T17:48:00Z">
              <w:rPr>
                <w:rFonts w:ascii="Cambria Math" w:hAnsi="Cambria Math"/>
              </w:rPr>
              <m:t> </m:t>
            </w:del>
          </m:r>
          <m:r>
            <w:del w:id="300" w:author="Joy, Philip J (DFG)" w:date="2025-07-09T09:48:00Z" w16du:dateUtc="2025-07-09T17:48:00Z">
              <m:rPr>
                <m:nor/>
              </m:rPr>
              <m:t>Normal</m:t>
            </w:del>
          </m:r>
          <m:d>
            <m:dPr>
              <m:ctrlPr>
                <w:del w:id="301" w:author="Joy, Philip J (DFG)" w:date="2025-07-09T09:48:00Z" w16du:dateUtc="2025-07-09T17:48:00Z">
                  <w:rPr>
                    <w:rFonts w:ascii="Cambria Math" w:hAnsi="Cambria Math"/>
                  </w:rPr>
                </w:del>
              </m:ctrlPr>
            </m:dPr>
            <m:e>
              <m:sSub>
                <m:sSubPr>
                  <m:ctrlPr>
                    <w:del w:id="302" w:author="Joy, Philip J (DFG)" w:date="2025-07-09T09:48:00Z" w16du:dateUtc="2025-07-09T17:48:00Z">
                      <w:rPr>
                        <w:rFonts w:ascii="Cambria Math" w:hAnsi="Cambria Math"/>
                      </w:rPr>
                    </w:del>
                  </m:ctrlPr>
                </m:sSubPr>
                <m:e>
                  <m:r>
                    <w:del w:id="303" w:author="Joy, Philip J (DFG)" w:date="2025-07-09T09:48:00Z" w16du:dateUtc="2025-07-09T17:48:00Z">
                      <w:rPr>
                        <w:rFonts w:ascii="Cambria Math" w:hAnsi="Cambria Math"/>
                      </w:rPr>
                      <m:t>μ</m:t>
                    </w:del>
                  </m:r>
                </m:e>
                <m:sub>
                  <m:r>
                    <w:del w:id="304" w:author="Joy, Philip J (DFG)" w:date="2025-07-09T09:48:00Z" w16du:dateUtc="2025-07-09T17:48:00Z">
                      <w:rPr>
                        <w:rFonts w:ascii="Cambria Math" w:hAnsi="Cambria Math"/>
                      </w:rPr>
                      <m:t>R</m:t>
                    </w:del>
                  </m:r>
                </m:sub>
              </m:sSub>
              <m:d>
                <m:dPr>
                  <m:ctrlPr>
                    <w:del w:id="305" w:author="Joy, Philip J (DFG)" w:date="2025-07-09T09:48:00Z" w16du:dateUtc="2025-07-09T17:48:00Z">
                      <w:rPr>
                        <w:rFonts w:ascii="Cambria Math" w:hAnsi="Cambria Math"/>
                      </w:rPr>
                    </w:del>
                  </m:ctrlPr>
                </m:dPr>
                <m:e>
                  <m:r>
                    <w:del w:id="306" w:author="Joy, Philip J (DFG)" w:date="2025-07-09T09:48:00Z" w16du:dateUtc="2025-07-09T17:48:00Z">
                      <w:rPr>
                        <w:rFonts w:ascii="Cambria Math" w:hAnsi="Cambria Math"/>
                      </w:rPr>
                      <m:t>b</m:t>
                    </w:del>
                  </m:r>
                </m:e>
              </m:d>
              <m:r>
                <w:del w:id="307" w:author="Joy, Philip J (DFG)" w:date="2025-07-09T09:48:00Z" w16du:dateUtc="2025-07-09T17:48:00Z">
                  <w:rPr>
                    <w:rFonts w:ascii="Cambria Math" w:hAnsi="Cambria Math"/>
                  </w:rPr>
                  <m:t>a</m:t>
                </w:del>
              </m:r>
              <m:r>
                <w:del w:id="308" w:author="Joy, Philip J (DFG)" w:date="2025-07-09T09:48:00Z" w16du:dateUtc="2025-07-09T17:48:00Z">
                  <m:rPr>
                    <m:sty m:val="p"/>
                  </m:rPr>
                  <w:rPr>
                    <w:rFonts w:ascii="Cambria Math" w:hAnsi="Cambria Math"/>
                  </w:rPr>
                  <m:t>,</m:t>
                </w:del>
              </m:r>
              <m:sSub>
                <m:sSubPr>
                  <m:ctrlPr>
                    <w:del w:id="309" w:author="Joy, Philip J (DFG)" w:date="2025-07-09T09:48:00Z" w16du:dateUtc="2025-07-09T17:48:00Z">
                      <w:rPr>
                        <w:rFonts w:ascii="Cambria Math" w:hAnsi="Cambria Math"/>
                      </w:rPr>
                    </w:del>
                  </m:ctrlPr>
                </m:sSubPr>
                <m:e>
                  <m:r>
                    <w:del w:id="310" w:author="Joy, Philip J (DFG)" w:date="2025-07-09T09:48:00Z" w16du:dateUtc="2025-07-09T17:48:00Z">
                      <w:rPr>
                        <w:rFonts w:ascii="Cambria Math" w:hAnsi="Cambria Math"/>
                      </w:rPr>
                      <m:t>σ</m:t>
                    </w:del>
                  </m:r>
                </m:e>
                <m:sub>
                  <m:r>
                    <w:del w:id="311" w:author="Joy, Philip J (DFG)" w:date="2025-07-09T09:48:00Z" w16du:dateUtc="2025-07-09T17:48:00Z">
                      <w:rPr>
                        <w:rFonts w:ascii="Cambria Math" w:hAnsi="Cambria Math"/>
                      </w:rPr>
                      <m:t>R</m:t>
                    </w:del>
                  </m:r>
                </m:sub>
              </m:sSub>
              <m:d>
                <m:dPr>
                  <m:ctrlPr>
                    <w:del w:id="312" w:author="Joy, Philip J (DFG)" w:date="2025-07-09T09:48:00Z" w16du:dateUtc="2025-07-09T17:48:00Z">
                      <w:rPr>
                        <w:rFonts w:ascii="Cambria Math" w:hAnsi="Cambria Math"/>
                      </w:rPr>
                    </w:del>
                  </m:ctrlPr>
                </m:dPr>
                <m:e>
                  <m:r>
                    <w:del w:id="313" w:author="Joy, Philip J (DFG)" w:date="2025-07-09T09:48:00Z" w16du:dateUtc="2025-07-09T17:48:00Z">
                      <w:rPr>
                        <w:rFonts w:ascii="Cambria Math" w:hAnsi="Cambria Math"/>
                      </w:rPr>
                      <m:t>b</m:t>
                    </w:del>
                  </m:r>
                </m:e>
              </m:d>
              <m:r>
                <w:del w:id="314" w:author="Joy, Philip J (DFG)" w:date="2025-07-09T09:48:00Z" w16du:dateUtc="2025-07-09T17:48:00Z">
                  <w:rPr>
                    <w:rFonts w:ascii="Cambria Math" w:hAnsi="Cambria Math"/>
                  </w:rPr>
                  <m:t>a</m:t>
                </w:del>
              </m:r>
            </m:e>
          </m:d>
          <w:commentRangeEnd w:id="292"/>
          <m:r>
            <w:del w:id="315" w:author="Joy, Philip J (DFG)" w:date="2025-07-09T09:48:00Z" w16du:dateUtc="2025-07-09T17:48:00Z">
              <m:rPr>
                <m:sty m:val="p"/>
              </m:rPr>
              <w:rPr>
                <w:rStyle w:val="CommentReference"/>
                <w:rFonts w:ascii="Cambria Math" w:hAnsi="Cambria Math"/>
              </w:rPr>
              <w:commentReference w:id="292"/>
            </w:del>
          </m:r>
        </m:oMath>
      </m:oMathPara>
    </w:p>
    <w:p w14:paraId="686674F7" w14:textId="77777777" w:rsidR="0064043B" w:rsidRDefault="00C343D4">
      <w:pPr>
        <w:pStyle w:val="BodyText"/>
      </w:pPr>
      <w:r>
        <w:t>with non-informative priors on both parameters (Table 2 PRIORS).</w:t>
      </w:r>
    </w:p>
    <w:p w14:paraId="3DA22250" w14:textId="77777777" w:rsidR="0064043B" w:rsidRDefault="00C343D4">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100B3733"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95154BB"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02C3C0F"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C08F926" w14:textId="77777777" w:rsidR="0064043B" w:rsidRPr="00085415" w:rsidRDefault="00000000">
      <w:pPr>
        <w:pStyle w:val="BodyText"/>
        <w:rPr>
          <w:ins w:id="316" w:author="Joy, Philip J (DFG)" w:date="2025-07-09T09:12:00Z" w16du:dateUtc="2025-07-09T17:12:00Z"/>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9AE8155" w14:textId="1989447B" w:rsidR="00B011B3" w:rsidRDefault="00085415">
      <w:pPr>
        <w:pStyle w:val="BodyText"/>
        <w:rPr>
          <w:ins w:id="317" w:author="Joy, Philip J (DFG)" w:date="2025-07-09T09:45:00Z" w16du:dateUtc="2025-07-09T17:45:00Z"/>
        </w:rPr>
      </w:pPr>
      <w:ins w:id="318" w:author="Joy, Philip J (DFG)" w:date="2025-07-09T09:13:00Z" w16du:dateUtc="2025-07-09T17:13:00Z">
        <w:r>
          <w:t xml:space="preserve">Unguided release estimates by species </w:t>
        </w:r>
      </w:ins>
      <w:ins w:id="319" w:author="Joy, Philip J (DFG)" w:date="2025-07-09T10:28:00Z" w16du:dateUtc="2025-07-09T18:28:00Z">
        <w:r w:rsidR="00D8569C">
          <w:t>were</w:t>
        </w:r>
      </w:ins>
      <w:ins w:id="320" w:author="Joy, Philip J (DFG)" w:date="2025-07-09T09:13:00Z" w16du:dateUtc="2025-07-09T17:13:00Z">
        <w:r>
          <w:t xml:space="preserve"> not directly informed by data and instead reflect the balancing of several information sources</w:t>
        </w:r>
      </w:ins>
      <w:ins w:id="321" w:author="Joy, Philip J (DFG)" w:date="2025-07-09T13:38:00Z" w16du:dateUtc="2025-07-09T21:38:00Z">
        <w:r w:rsidR="000C7AAB">
          <w:t xml:space="preserve"> that include</w:t>
        </w:r>
      </w:ins>
      <w:ins w:id="322" w:author="Joy, Philip J (DFG)" w:date="2025-07-09T13:47:00Z" w16du:dateUtc="2025-07-09T21:47:00Z">
        <w:r w:rsidR="00616308">
          <w:t>, 1)</w:t>
        </w:r>
      </w:ins>
      <w:ins w:id="323" w:author="Joy, Philip J (DFG)" w:date="2025-07-09T13:38:00Z" w16du:dateUtc="2025-07-09T21:38:00Z">
        <w:r w:rsidR="000C7AAB">
          <w:t xml:space="preserve"> an estimate of all rockfish released by unguided anglers,</w:t>
        </w:r>
      </w:ins>
      <w:ins w:id="324" w:author="Joy, Philip J (DFG)" w:date="2025-07-09T13:47:00Z" w16du:dateUtc="2025-07-09T21:47:00Z">
        <w:r w:rsidR="00616308">
          <w:t xml:space="preserve"> 2)</w:t>
        </w:r>
      </w:ins>
      <w:ins w:id="325" w:author="Joy, Philip J (DFG)" w:date="2025-07-09T13:38:00Z" w16du:dateUtc="2025-07-09T21:38:00Z">
        <w:r w:rsidR="000C7AAB">
          <w:t xml:space="preserve"> species specific estimates of unguided angler harvests and</w:t>
        </w:r>
      </w:ins>
      <w:ins w:id="326" w:author="Joy, Philip J (DFG)" w:date="2025-07-09T13:47:00Z" w16du:dateUtc="2025-07-09T21:47:00Z">
        <w:r w:rsidR="00616308">
          <w:t>, 3)</w:t>
        </w:r>
      </w:ins>
      <w:ins w:id="327" w:author="Joy, Philip J (DFG)" w:date="2025-07-09T13:38:00Z" w16du:dateUtc="2025-07-09T21:38:00Z">
        <w:r w:rsidR="000C7AAB">
          <w:t xml:space="preserve"> species-specific retention probabilit</w:t>
        </w:r>
      </w:ins>
      <w:ins w:id="328" w:author="Joy, Philip J (DFG)" w:date="2025-07-09T13:39:00Z" w16du:dateUtc="2025-07-09T21:39:00Z">
        <w:r w:rsidR="000C7AAB">
          <w:t>ies</w:t>
        </w:r>
      </w:ins>
      <w:ins w:id="329" w:author="Joy, Philip J (DFG)" w:date="2025-07-09T13:38:00Z" w16du:dateUtc="2025-07-09T21:38:00Z">
        <w:r w:rsidR="000C7AAB">
          <w:t xml:space="preserve"> (pH) </w:t>
        </w:r>
      </w:ins>
      <w:ins w:id="330" w:author="Joy, Philip J (DFG)" w:date="2025-07-09T13:39:00Z" w16du:dateUtc="2025-07-09T21:39:00Z">
        <w:r w:rsidR="000C7AAB">
          <w:t>tied to guided angler retention probabilities</w:t>
        </w:r>
      </w:ins>
      <w:ins w:id="331" w:author="Joy, Philip J (DFG)" w:date="2025-07-09T09:13:00Z" w16du:dateUtc="2025-07-09T17:13:00Z">
        <w:r>
          <w:t>. The SW</w:t>
        </w:r>
      </w:ins>
      <w:ins w:id="332" w:author="Joy, Philip J (DFG)" w:date="2025-07-09T09:14:00Z" w16du:dateUtc="2025-07-09T17:14:00Z">
        <w:r>
          <w:t xml:space="preserve">HS provides biased estimates of </w:t>
        </w:r>
      </w:ins>
      <w:ins w:id="333" w:author="Joy, Philip J (DFG)" w:date="2025-07-09T10:28:00Z" w16du:dateUtc="2025-07-09T18:28:00Z">
        <w:r w:rsidR="00D8569C">
          <w:t xml:space="preserve">unguided </w:t>
        </w:r>
      </w:ins>
      <w:ins w:id="334" w:author="Joy, Philip J (DFG)" w:date="2025-07-09T09:14:00Z" w16du:dateUtc="2025-07-09T17:14:00Z">
        <w:r>
          <w:t xml:space="preserve">releases for </w:t>
        </w:r>
      </w:ins>
      <w:ins w:id="335" w:author="Joy, Philip J (DFG)" w:date="2025-07-09T09:36:00Z" w16du:dateUtc="2025-07-09T17:36:00Z">
        <w:r w:rsidR="00147025">
          <w:t xml:space="preserve">all </w:t>
        </w:r>
      </w:ins>
      <w:ins w:id="336" w:author="Joy, Philip J (DFG)" w:date="2025-07-09T09:14:00Z" w16du:dateUtc="2025-07-09T17:14:00Z">
        <w:r>
          <w:t xml:space="preserve">rockfish while </w:t>
        </w:r>
      </w:ins>
      <w:ins w:id="337" w:author="Joy, Philip J (DFG)" w:date="2025-07-09T09:16:00Z" w16du:dateUtc="2025-07-09T17:16:00Z">
        <w:r>
          <w:t>unguided harvests by species are estimated from the SWHS harvest data and port sampling programs</w:t>
        </w:r>
      </w:ins>
      <w:ins w:id="338" w:author="Joy, Philip J (DFG)" w:date="2025-07-09T13:48:00Z" w16du:dateUtc="2025-07-09T21:48:00Z">
        <w:r w:rsidR="00616308">
          <w:t>. The</w:t>
        </w:r>
      </w:ins>
      <w:ins w:id="339" w:author="Joy, Philip J (DFG)" w:date="2025-07-09T09:16:00Z" w16du:dateUtc="2025-07-09T17:16:00Z">
        <w:r>
          <w:t xml:space="preserve"> retention probability is </w:t>
        </w:r>
      </w:ins>
      <w:ins w:id="340" w:author="Joy, Philip J (DFG)" w:date="2025-07-09T09:17:00Z" w16du:dateUtc="2025-07-09T17:17:00Z">
        <w:r>
          <w:t xml:space="preserve">informed by the </w:t>
        </w:r>
      </w:ins>
      <w:ins w:id="341" w:author="Joy, Philip J (DFG)" w:date="2025-07-09T13:30:00Z" w16du:dateUtc="2025-07-09T21:30:00Z">
        <w:r w:rsidR="007828E9">
          <w:t>retention</w:t>
        </w:r>
      </w:ins>
      <w:ins w:id="342" w:author="Joy, Philip J (DFG)" w:date="2025-07-09T09:17:00Z" w16du:dateUtc="2025-07-09T17:17:00Z">
        <w:r>
          <w:t xml:space="preserve"> probabilities in the guided sector. These estimates interact such that the model estimates of </w:t>
        </w:r>
      </w:ins>
      <w:ins w:id="343" w:author="Joy, Philip J (DFG)" w:date="2025-07-09T09:36:00Z" w16du:dateUtc="2025-07-09T17:36:00Z">
        <w:r w:rsidR="00147025">
          <w:t>species-specific</w:t>
        </w:r>
      </w:ins>
      <w:ins w:id="344" w:author="Joy, Philip J (DFG)" w:date="2025-07-09T09:17:00Z" w16du:dateUtc="2025-07-09T17:17:00Z">
        <w:r>
          <w:t xml:space="preserve"> </w:t>
        </w:r>
      </w:ins>
      <w:ins w:id="345" w:author="Joy, Philip J (DFG)" w:date="2025-07-09T09:18:00Z" w16du:dateUtc="2025-07-09T17:18:00Z">
        <w:r>
          <w:t xml:space="preserve">unguided </w:t>
        </w:r>
      </w:ins>
      <w:ins w:id="346" w:author="Joy, Philip J (DFG)" w:date="2025-07-09T09:17:00Z" w16du:dateUtc="2025-07-09T17:17:00Z">
        <w:r>
          <w:t>releases must sum to the bias correc</w:t>
        </w:r>
      </w:ins>
      <w:ins w:id="347" w:author="Joy, Philip J (DFG)" w:date="2025-07-09T09:18:00Z" w16du:dateUtc="2025-07-09T17:18:00Z">
        <w:r>
          <w:t>ted SWHS estimate of unguided releases</w:t>
        </w:r>
      </w:ins>
      <w:ins w:id="348" w:author="Joy, Philip J (DFG)" w:date="2025-07-09T09:44:00Z" w16du:dateUtc="2025-07-09T17:44:00Z">
        <w:r w:rsidR="00B011B3">
          <w:t>:</w:t>
        </w:r>
      </w:ins>
    </w:p>
    <w:p w14:paraId="5EFD0F34" w14:textId="3F17E33E" w:rsidR="00085415" w:rsidRDefault="00B011B3">
      <w:pPr>
        <w:pStyle w:val="BodyText"/>
        <w:rPr>
          <w:ins w:id="349" w:author="Joy, Philip J (DFG)" w:date="2025-07-09T13:31:00Z" w16du:dateUtc="2025-07-09T21:31:00Z"/>
        </w:rPr>
      </w:pPr>
      <w:ins w:id="350" w:author="Joy, Philip J (DFG)" w:date="2025-07-09T09:45:00Z" w16du:dateUtc="2025-07-09T17:45:00Z">
        <w:r>
          <w:t xml:space="preserve">Equation: </w:t>
        </w:r>
      </w:ins>
      <w:ins w:id="351" w:author="Joy, Philip J (DFG)" w:date="2025-07-09T09:15:00Z" w16du:dateUtc="2025-07-09T17:15:00Z">
        <w:r w:rsidR="00085415">
          <w:t xml:space="preserve"> </w:t>
        </w:r>
      </w:ins>
      <w:ins w:id="352" w:author="Joy, Philip J (DFG)" w:date="2025-07-09T09:45:00Z" w16du:dateUtc="2025-07-09T17:45:00Z">
        <w:r>
          <w:t xml:space="preserve">Ray2 </w:t>
        </w:r>
      </w:ins>
      <w:ins w:id="353" w:author="Joy, Philip J (DFG)" w:date="2025-07-09T09:46:00Z" w16du:dateUtc="2025-07-09T17:46:00Z">
        <w:r>
          <w:t>= Rpel-ay2 + Rye-ay2 + Rnonpelnonye-ay2</w:t>
        </w:r>
      </w:ins>
    </w:p>
    <w:p w14:paraId="6671EC03" w14:textId="2031B14C" w:rsidR="007828E9" w:rsidRDefault="007828E9">
      <w:pPr>
        <w:pStyle w:val="BodyText"/>
      </w:pPr>
      <w:ins w:id="354" w:author="Joy, Philip J (DFG)" w:date="2025-07-09T13:31:00Z" w16du:dateUtc="2025-07-09T21:31:00Z">
        <w:r>
          <w:t>This results in imprecise estimates of unguided releases as the</w:t>
        </w:r>
      </w:ins>
      <w:ins w:id="355" w:author="Joy, Philip J (DFG)" w:date="2025-07-09T13:32:00Z" w16du:dateUtc="2025-07-09T21:32:00Z">
        <w:r>
          <w:t xml:space="preserve"> </w:t>
        </w:r>
        <w:proofErr w:type="spellStart"/>
        <w:r>
          <w:t>mcmc</w:t>
        </w:r>
        <w:proofErr w:type="spellEnd"/>
        <w:r>
          <w:t xml:space="preserve"> algorithm explores the </w:t>
        </w:r>
      </w:ins>
      <w:ins w:id="356" w:author="Joy, Philip J (DFG)" w:date="2025-07-09T13:49:00Z" w16du:dateUtc="2025-07-09T21:49:00Z">
        <w:r w:rsidR="00616308">
          <w:t>species-specific</w:t>
        </w:r>
      </w:ins>
      <w:ins w:id="357" w:author="Joy, Philip J (DFG)" w:date="2025-07-09T13:32:00Z" w16du:dateUtc="2025-07-09T21:32:00Z">
        <w:r>
          <w:t xml:space="preserve"> components of Ray2 that </w:t>
        </w:r>
      </w:ins>
      <w:ins w:id="358" w:author="Joy, Philip J (DFG)" w:date="2025-07-09T13:33:00Z" w16du:dateUtc="2025-07-09T21:33:00Z">
        <w:r>
          <w:t>satisfy the retention probability and harvest estimates.</w:t>
        </w:r>
      </w:ins>
      <w:ins w:id="359" w:author="Joy, Philip J (DFG)" w:date="2025-07-09T13:39:00Z" w16du:dateUtc="2025-07-09T21:39:00Z">
        <w:r w:rsidR="000C7AAB">
          <w:t xml:space="preserve"> The</w:t>
        </w:r>
      </w:ins>
      <w:ins w:id="360" w:author="Joy, Philip J (DFG)" w:date="2025-07-09T13:40:00Z" w16du:dateUtc="2025-07-09T21:40:00Z">
        <w:r w:rsidR="000C7AAB">
          <w:t xml:space="preserve"> lack of precision was regarded as appropriate given the lack of species specific release data for unguided anglers.</w:t>
        </w:r>
      </w:ins>
      <w:ins w:id="361" w:author="Joy, Philip J (DFG)" w:date="2025-07-09T13:33:00Z" w16du:dateUtc="2025-07-09T21:33:00Z">
        <w:r>
          <w:t xml:space="preserve"> </w:t>
        </w:r>
      </w:ins>
    </w:p>
    <w:p w14:paraId="1F4AD749" w14:textId="77777777" w:rsidR="0064043B" w:rsidRDefault="00C343D4">
      <w:pPr>
        <w:pStyle w:val="Heading3"/>
      </w:pPr>
      <w:bookmarkStart w:id="362" w:name="species-composition-data-port-sampling"/>
      <w:bookmarkEnd w:id="288"/>
      <w:r>
        <w:t>Species Composition Data (Port Sampling)</w:t>
      </w:r>
    </w:p>
    <w:p w14:paraId="1531D301" w14:textId="77777777" w:rsidR="0064043B" w:rsidRDefault="00C343D4">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33788BC8"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329736E6"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E21D4B7"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22EA7568" w14:textId="77777777" w:rsidR="0064043B" w:rsidRDefault="00C343D4">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17A6D34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6030820" w14:textId="77777777" w:rsidR="0064043B" w:rsidRDefault="00C343D4">
      <w:pPr>
        <w:pStyle w:val="BodyText"/>
      </w:pPr>
      <w:r>
        <w:t>Southeast areas have several other non-pelagic groupings such that DSR and slope rockfish are a proportion of non-</w:t>
      </w:r>
      <w:proofErr w:type="spellStart"/>
      <w:r>
        <w:t>pelagics</w:t>
      </w:r>
      <w:proofErr w:type="spellEnd"/>
    </w:p>
    <w:p w14:paraId="6D5BB792"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29E574B" w14:textId="77777777" w:rsidR="0064043B" w:rsidRDefault="00C343D4">
      <w:pPr>
        <w:pStyle w:val="BodyText"/>
      </w:pPr>
      <w:r>
        <w:t>and</w:t>
      </w:r>
    </w:p>
    <w:p w14:paraId="3F87D0CE"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86252B7" w14:textId="77777777" w:rsidR="0064043B" w:rsidRDefault="00C343D4">
      <w:pPr>
        <w:pStyle w:val="BodyText"/>
      </w:pPr>
      <w:r>
        <w:t>with yelloweye in Southeast a proportion of the DSR harvest</w:t>
      </w:r>
    </w:p>
    <w:p w14:paraId="4F0C153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1D95C30F" w14:textId="77777777" w:rsidR="0064043B" w:rsidRDefault="00C343D4">
      <w:pPr>
        <w:pStyle w:val="Heading3"/>
      </w:pPr>
      <w:bookmarkStart w:id="363" w:name="weight-data"/>
      <w:bookmarkEnd w:id="362"/>
      <w:r>
        <w:t>Weight Data</w:t>
      </w:r>
    </w:p>
    <w:p w14:paraId="1568CA27" w14:textId="77777777" w:rsidR="0064043B" w:rsidRDefault="00C343D4">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701FFA61" w14:textId="77777777" w:rsidR="0064043B" w:rsidRDefault="00C343D4">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5D54EA1" w14:textId="77777777" w:rsidR="0064043B" w:rsidRDefault="00C343D4">
      <w:pPr>
        <w:pStyle w:val="BodyText"/>
      </w:pPr>
      <w:r>
        <w:t xml:space="preserve">where </w:t>
      </w:r>
      <w:r>
        <w:rPr>
          <w:i/>
          <w:iCs/>
        </w:rPr>
        <w:t>region</w:t>
      </w:r>
      <w:r>
        <w:t xml:space="preserve"> refers to Kodiak, Southcentral and Southeast. Mean weights and variance were calculated as </w:t>
      </w:r>
      <w:r>
        <w:rPr>
          <w:b/>
          <w:bCs/>
        </w:rPr>
        <w:t>XXX</w:t>
      </w:r>
      <w:r>
        <w:t>.</w:t>
      </w:r>
    </w:p>
    <w:p w14:paraId="333645D7" w14:textId="77777777" w:rsidR="0064043B" w:rsidRDefault="00C343D4">
      <w:pPr>
        <w:pStyle w:val="Heading3"/>
      </w:pPr>
      <w:bookmarkStart w:id="364" w:name="kodiak-hydroacoustic-data"/>
      <w:bookmarkEnd w:id="363"/>
      <w:r>
        <w:t>Kodiak Hydroacoustic Data</w:t>
      </w:r>
    </w:p>
    <w:p w14:paraId="44220A4B" w14:textId="487C08FF" w:rsidR="0064043B" w:rsidRDefault="00C343D4">
      <w:pPr>
        <w:pStyle w:val="FirstParagraph"/>
      </w:pPr>
      <w:r>
        <w:t xml:space="preserve">Kodiak has limited port sampling beyond the main harbors but has a robust hydroacoustic survey that is used to quantify black rockfish abundance across the management area and uses </w:t>
      </w:r>
      <w:proofErr w:type="spellStart"/>
      <w:r>
        <w:t>stereocameras</w:t>
      </w:r>
      <w:proofErr w:type="spellEnd"/>
      <w:r>
        <w:t xml:space="preserve"> to derive species compositions of the hydroacoustic data (</w:t>
      </w:r>
      <w:proofErr w:type="spellStart"/>
      <w:r>
        <w:t>Tscherisch</w:t>
      </w:r>
      <w:proofErr w:type="spellEnd"/>
      <w:r>
        <w:t xml:space="preserve">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w:t>
      </w:r>
      <w:ins w:id="365" w:author="Joy, Philip J (DFG)" w:date="2025-07-09T09:28:00Z" w16du:dateUtc="2025-07-09T17:28:00Z">
        <w:r w:rsidR="00177339">
          <w:t>predicted</w:t>
        </w:r>
      </w:ins>
      <w:ins w:id="366" w:author="Joy, Philip J (DFG)" w:date="2025-07-09T09:27:00Z" w16du:dateUtc="2025-07-09T17:27:00Z">
        <w:r w:rsidR="00177339">
          <w:t xml:space="preserve"> </w:t>
        </w:r>
      </w:ins>
      <w:r>
        <w:t>proportion of black rockfish in the hydroacoustic sample related to the true proportion such that</w:t>
      </w:r>
    </w:p>
    <w:p w14:paraId="68F1BA22" w14:textId="2603D1DF" w:rsidR="0064043B" w:rsidRDefault="00000000">
      <w:pPr>
        <w:pStyle w:val="BodyText"/>
      </w:pPr>
      <m:oMathPara>
        <m:oMath>
          <m:sSubSup>
            <m:sSubSupPr>
              <m:ctrlPr>
                <w:rPr>
                  <w:rFonts w:ascii="Cambria Math" w:hAnsi="Cambria Math"/>
                </w:rPr>
              </m:ctrlPr>
            </m:sSubSupPr>
            <m:e>
              <m:r>
                <w:rPr>
                  <w:rFonts w:ascii="Cambria Math" w:hAnsi="Cambria Math"/>
                </w:rPr>
                <m:t>P</m:t>
              </m:r>
              <m:r>
                <w:ins w:id="367"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w:commentRangeStart w:id="368"/>
          <w:commentRangeStart w:id="369"/>
          <w:commentRangeStart w:id="370"/>
          <w:commentRangeStart w:id="371"/>
          <m:r>
            <w:del w:id="372" w:author="Joy, Philip J (DFG)" w:date="2025-07-09T09:20:00Z" w16du:dateUtc="2025-07-09T17:20:00Z">
              <m:rPr>
                <m:sty m:val="p"/>
              </m:rPr>
              <w:rPr>
                <w:rFonts w:ascii="Cambria Math" w:hAnsi="Cambria Math"/>
              </w:rPr>
              <m:t>∼</m:t>
            </w:del>
          </m:r>
          <w:commentRangeEnd w:id="368"/>
          <m:r>
            <w:del w:id="373" w:author="Joy, Philip J (DFG)" w:date="2025-07-09T09:20:00Z" w16du:dateUtc="2025-07-09T17:20:00Z">
              <m:rPr>
                <m:sty m:val="p"/>
              </m:rPr>
              <w:rPr>
                <w:rStyle w:val="CommentReference"/>
              </w:rPr>
              <w:commentReference w:id="368"/>
            </w:del>
          </m:r>
          <w:commentRangeEnd w:id="369"/>
          <m:r>
            <w:del w:id="374" w:author="Joy, Philip J (DFG)" w:date="2025-07-09T09:20:00Z" w16du:dateUtc="2025-07-09T17:20:00Z">
              <m:rPr>
                <m:sty m:val="p"/>
              </m:rPr>
              <w:rPr>
                <w:rStyle w:val="CommentReference"/>
              </w:rPr>
              <w:commentReference w:id="369"/>
            </w:del>
          </m:r>
          <w:commentRangeEnd w:id="370"/>
          <m:r>
            <w:del w:id="375" w:author="Joy, Philip J (DFG)" w:date="2025-07-09T09:20:00Z" w16du:dateUtc="2025-07-09T17:20:00Z">
              <m:rPr>
                <m:sty m:val="p"/>
              </m:rPr>
              <w:rPr>
                <w:rStyle w:val="CommentReference"/>
              </w:rPr>
              <w:commentReference w:id="370"/>
            </w:del>
          </m:r>
          <w:commentRangeEnd w:id="371"/>
          <m:r>
            <m:rPr>
              <m:sty m:val="p"/>
            </m:rPr>
            <w:rPr>
              <w:rStyle w:val="CommentReference"/>
            </w:rPr>
            <w:commentReference w:id="371"/>
          </m:r>
          <m:r>
            <w:ins w:id="376" w:author="Joy, Philip J (DFG)" w:date="2025-07-09T09:20:00Z" w16du:dateUtc="2025-07-09T17:20:00Z">
              <m:rPr>
                <m:sty m:val="p"/>
              </m:rPr>
              <w:rPr>
                <w:rFonts w:ascii="Cambria Math" w:hAnsi="Cambria Math"/>
              </w:rPr>
              <m:t>=</m:t>
            </w:ins>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1C7E90DB" w14:textId="59B84BBC" w:rsidR="0064043B" w:rsidRDefault="00C343D4">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ins w:id="377" w:author="Joy, Philip J (DFG)" w:date="2025-07-09T09:28:00Z" w16du:dateUtc="2025-07-09T17:28:00Z">
        <w:r w:rsidR="00177339">
          <w:t xml:space="preserve"> observed P^HA</w:t>
        </w:r>
      </w:ins>
    </w:p>
    <w:p w14:paraId="3E87E79E" w14:textId="77777777" w:rsidR="0064043B"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7ECD6BDD" w14:textId="77777777" w:rsidR="0064043B" w:rsidRDefault="00C343D4">
      <w:pPr>
        <w:pStyle w:val="BodyText"/>
      </w:pPr>
      <w:r>
        <w:t>where</w:t>
      </w:r>
    </w:p>
    <w:p w14:paraId="29B00AD4" w14:textId="1A11DD3F" w:rsidR="0064043B"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r>
                        <w:ins w:id="378"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r>
                    <w:ins w:id="379"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r>
                        <w:ins w:id="380"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619C1F23" w14:textId="41FE59E6" w:rsidR="0064043B"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r>
                    <w:ins w:id="381"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D635D6D" w14:textId="3973784D" w:rsidR="0064043B" w:rsidRDefault="00C343D4">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r>
                        <w:ins w:id="382" w:author="Joy, Philip J (DFG)"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28040507" w14:textId="095C2436" w:rsidR="0064043B" w:rsidRDefault="00C343D4">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w:t>
      </w:r>
      <w:ins w:id="383" w:author="Joy, Philip J (DFG)" w:date="2025-07-09T09:30:00Z" w16du:dateUtc="2025-07-09T17:30:00Z">
        <w:r w:rsidR="00147025">
          <w:t xml:space="preserve">observed </w:t>
        </w:r>
      </w:ins>
      <w:r>
        <w:t>hydroacoustic proportions</w:t>
      </w:r>
    </w:p>
    <w:p w14:paraId="3D419CA2" w14:textId="77777777" w:rsidR="0064043B" w:rsidRDefault="00C343D4">
      <w:pPr>
        <w:pStyle w:val="BodyText"/>
      </w:pPr>
      <m:oMathPara>
        <m:oMath>
          <m:r>
            <w:rPr>
              <w:rFonts w:ascii="Cambria Math" w:hAnsi="Cambria Math"/>
            </w:rPr>
            <w:lastRenderedPageBreak/>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1922CA72" w14:textId="77777777" w:rsidR="0064043B" w:rsidRDefault="00C343D4">
      <w:pPr>
        <w:pStyle w:val="BodyText"/>
      </w:pPr>
      <w:r>
        <w:t>and the variance is approximated using the delta method (Casella and Berger 2002) as</w:t>
      </w:r>
    </w:p>
    <w:p w14:paraId="66BD37DA" w14:textId="77777777" w:rsidR="0064043B" w:rsidRDefault="00C343D4">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04148821" w14:textId="1D587E7D" w:rsidR="0064043B" w:rsidRDefault="00C343D4">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w:commentRangeStart w:id="384"/>
      <m:oMath>
        <m:r>
          <w:rPr>
            <w:rFonts w:ascii="Cambria Math" w:hAnsi="Cambria Math"/>
          </w:rPr>
          <m:t>var</m:t>
        </m:r>
        <m:sSub>
          <m:sSubPr>
            <m:ctrlPr>
              <w:rPr>
                <w:rFonts w:ascii="Cambria Math" w:hAnsi="Cambria Math"/>
              </w:rPr>
            </m:ctrlPr>
          </m:sSubPr>
          <m:e>
            <m:r>
              <w:rPr>
                <w:rFonts w:ascii="Cambria Math" w:hAnsi="Cambria Math"/>
              </w:rPr>
              <m:t>N</m:t>
            </m:r>
          </m:e>
          <m:sub>
            <m:r>
              <w:del w:id="385" w:author="Joy, Philip J (DFG)" w:date="2025-07-09T09:21:00Z" w16du:dateUtc="2025-07-09T17:21:00Z">
                <w:rPr>
                  <w:rFonts w:ascii="Cambria Math" w:hAnsi="Cambria Math"/>
                </w:rPr>
                <m:t>black</m:t>
              </w:del>
            </m:r>
            <m:r>
              <w:ins w:id="386" w:author="Joy, Philip J (DFG)" w:date="2025-07-09T09:21:00Z" w16du:dateUtc="2025-07-09T17:21:00Z">
                <w:rPr>
                  <w:rFonts w:ascii="Cambria Math" w:hAnsi="Cambria Math"/>
                </w:rPr>
                <m:t>pel</m:t>
              </w:ins>
            </m:r>
          </m:sub>
        </m:sSub>
        <w:commentRangeEnd w:id="384"/>
        <m:r>
          <m:rPr>
            <m:sty m:val="p"/>
          </m:rPr>
          <w:rPr>
            <w:rStyle w:val="CommentReference"/>
          </w:rPr>
          <w:commentReference w:id="384"/>
        </m:r>
      </m:oMath>
      <w:r>
        <w:t xml:space="preserve"> are the variance of the estimated number of black and pelagic rockfish in the hydroacoustic survey, respectively (Tscherisch et al. 2023). The covariance term was omitted as it was at or near 0.</w:t>
      </w:r>
    </w:p>
    <w:p w14:paraId="22B71CFA" w14:textId="21E9B074" w:rsidR="0064043B" w:rsidDel="00B011B3" w:rsidRDefault="00C343D4">
      <w:pPr>
        <w:pStyle w:val="Heading2"/>
        <w:rPr>
          <w:del w:id="387" w:author="Joy, Philip J (DFG)" w:date="2025-07-09T09:44:00Z" w16du:dateUtc="2025-07-09T17:44:00Z"/>
        </w:rPr>
      </w:pPr>
      <w:bookmarkStart w:id="388" w:name="_Toc200638345"/>
      <w:bookmarkStart w:id="389" w:name="priors"/>
      <w:bookmarkEnd w:id="286"/>
      <w:bookmarkEnd w:id="364"/>
      <w:del w:id="390" w:author="Joy, Philip J (DFG)" w:date="2025-07-09T09:44:00Z" w16du:dateUtc="2025-07-09T17:44:00Z">
        <w:r w:rsidDel="00B011B3">
          <w:delText>Priors</w:delText>
        </w:r>
        <w:bookmarkEnd w:id="388"/>
      </w:del>
    </w:p>
    <w:p w14:paraId="65DF6521" w14:textId="3D385651" w:rsidR="0064043B" w:rsidDel="00B011B3" w:rsidRDefault="00C343D4">
      <w:pPr>
        <w:pStyle w:val="FirstParagraph"/>
        <w:rPr>
          <w:del w:id="391" w:author="Joy, Philip J (DFG)" w:date="2025-07-09T09:44:00Z" w16du:dateUtc="2025-07-09T17:44:00Z"/>
        </w:rPr>
      </w:pPr>
      <w:del w:id="392" w:author="Joy, Philip J (DFG)" w:date="2025-07-09T09:44:00Z" w16du:dateUtc="2025-07-09T17:44:00Z">
        <w:r w:rsidDel="00B011B3">
          <w:delText xml:space="preserve">Priors used in this model ranged from uninformative to very informative. We chose loose priors wherever possible, but the logistic curves used to hindcast the </w:delText>
        </w:r>
      </w:del>
      <m:oMath>
        <m:r>
          <w:del w:id="393" w:author="Joy, Philip J (DFG)" w:date="2025-07-09T09:44:00Z" w16du:dateUtc="2025-07-09T17:44:00Z">
            <w:rPr>
              <w:rFonts w:ascii="Cambria Math" w:hAnsi="Cambria Math"/>
            </w:rPr>
            <m:t>p</m:t>
          </w:del>
        </m:r>
        <m:sSub>
          <m:sSubPr>
            <m:ctrlPr>
              <w:del w:id="394" w:author="Joy, Philip J (DFG)" w:date="2025-07-09T09:44:00Z" w16du:dateUtc="2025-07-09T17:44:00Z">
                <w:rPr>
                  <w:rFonts w:ascii="Cambria Math" w:hAnsi="Cambria Math"/>
                </w:rPr>
              </w:del>
            </m:ctrlPr>
          </m:sSubPr>
          <m:e>
            <m:r>
              <w:del w:id="395" w:author="Joy, Philip J (DFG)" w:date="2025-07-09T09:44:00Z" w16du:dateUtc="2025-07-09T17:44:00Z">
                <w:rPr>
                  <w:rFonts w:ascii="Cambria Math" w:hAnsi="Cambria Math"/>
                </w:rPr>
                <m:t>H</m:t>
              </w:del>
            </m:r>
          </m:e>
          <m:sub>
            <m:d>
              <m:dPr>
                <m:ctrlPr>
                  <w:del w:id="396" w:author="Joy, Philip J (DFG)" w:date="2025-07-09T09:44:00Z" w16du:dateUtc="2025-07-09T17:44:00Z">
                    <w:rPr>
                      <w:rFonts w:ascii="Cambria Math" w:hAnsi="Cambria Math"/>
                    </w:rPr>
                  </w:del>
                </m:ctrlPr>
              </m:dPr>
              <m:e>
                <m:r>
                  <w:del w:id="397" w:author="Joy, Philip J (DFG)" w:date="2025-07-09T09:44:00Z" w16du:dateUtc="2025-07-09T17:44:00Z">
                    <w:rPr>
                      <w:rFonts w:ascii="Cambria Math" w:hAnsi="Cambria Math"/>
                    </w:rPr>
                    <m:t>comp</m:t>
                  </w:del>
                </m:r>
              </m:e>
            </m:d>
            <m:r>
              <w:del w:id="398" w:author="Joy, Philip J (DFG)" w:date="2025-07-09T09:44:00Z" w16du:dateUtc="2025-07-09T17:44:00Z">
                <w:rPr>
                  <w:rFonts w:ascii="Cambria Math" w:hAnsi="Cambria Math"/>
                </w:rPr>
                <m:t>ayu</m:t>
              </w:del>
            </m:r>
          </m:sub>
        </m:sSub>
      </m:oMath>
      <w:del w:id="399" w:author="Joy, Philip J (DFG)" w:date="2025-07-09T09:44:00Z" w16du:dateUtc="2025-07-09T17:44:00Z">
        <w:r w:rsidDel="00B011B3">
          <w:delText xml:space="preserve"> and </w:delText>
        </w:r>
      </w:del>
      <m:oMath>
        <m:sSub>
          <m:sSubPr>
            <m:ctrlPr>
              <w:del w:id="400" w:author="Joy, Philip J (DFG)" w:date="2025-07-09T09:44:00Z" w16du:dateUtc="2025-07-09T17:44:00Z">
                <w:rPr>
                  <w:rFonts w:ascii="Cambria Math" w:hAnsi="Cambria Math"/>
                </w:rPr>
              </w:del>
            </m:ctrlPr>
          </m:sSubPr>
          <m:e>
            <m:r>
              <w:del w:id="401" w:author="Joy, Philip J (DFG)" w:date="2025-07-09T09:44:00Z" w16du:dateUtc="2025-07-09T17:44:00Z">
                <w:rPr>
                  <w:rFonts w:ascii="Cambria Math" w:hAnsi="Cambria Math"/>
                </w:rPr>
                <m:t>P</m:t>
              </w:del>
            </m:r>
          </m:e>
          <m:sub>
            <m:d>
              <m:dPr>
                <m:ctrlPr>
                  <w:del w:id="402" w:author="Joy, Philip J (DFG)" w:date="2025-07-09T09:44:00Z" w16du:dateUtc="2025-07-09T17:44:00Z">
                    <w:rPr>
                      <w:rFonts w:ascii="Cambria Math" w:hAnsi="Cambria Math"/>
                    </w:rPr>
                  </w:del>
                </m:ctrlPr>
              </m:dPr>
              <m:e>
                <m:r>
                  <w:del w:id="403" w:author="Joy, Philip J (DFG)" w:date="2025-07-09T09:44:00Z" w16du:dateUtc="2025-07-09T17:44:00Z">
                    <w:rPr>
                      <w:rFonts w:ascii="Cambria Math" w:hAnsi="Cambria Math"/>
                    </w:rPr>
                    <m:t>comp</m:t>
                  </w:del>
                </m:r>
              </m:e>
            </m:d>
            <m:r>
              <w:del w:id="404" w:author="Joy, Philip J (DFG)" w:date="2025-07-09T09:44:00Z" w16du:dateUtc="2025-07-09T17:44:00Z">
                <w:rPr>
                  <w:rFonts w:ascii="Cambria Math" w:hAnsi="Cambria Math"/>
                </w:rPr>
                <m:t>ayu</m:t>
              </w:del>
            </m:r>
          </m:sub>
        </m:sSub>
      </m:oMath>
      <w:del w:id="405" w:author="Joy, Philip J (DFG)" w:date="2025-07-09T09:44:00Z" w16du:dateUtc="2025-07-09T17:44:00Z">
        <w:r w:rsidDel="00B011B3">
          <w:delText xml:space="preserve"> required fairly informative priors to achieve convergence in the model (Table 2 - 9). Prior development began with the most uninformative options and were tightened during model development to achieve convergence and reasonable logistic curves based on the data.</w:delText>
        </w:r>
      </w:del>
    </w:p>
    <w:p w14:paraId="463799AD" w14:textId="521BEFBB" w:rsidR="0064043B" w:rsidDel="00B011B3" w:rsidRDefault="00C343D4">
      <w:pPr>
        <w:pStyle w:val="BodyText"/>
        <w:rPr>
          <w:del w:id="406" w:author="Joy, Philip J (DFG)" w:date="2025-07-09T09:44:00Z" w16du:dateUtc="2025-07-09T17:44:00Z"/>
        </w:rPr>
      </w:pPr>
      <w:del w:id="407" w:author="Joy, Philip J (DFG)" w:date="2025-07-09T09:44:00Z" w16du:dateUtc="2025-07-09T17:44:00Z">
        <w:r w:rsidDel="00B011B3">
          <w:delTex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delText>
        </w:r>
      </w:del>
      <m:oMath>
        <m:sSub>
          <m:sSubPr>
            <m:ctrlPr>
              <w:del w:id="408" w:author="Joy, Philip J (DFG)" w:date="2025-07-09T09:44:00Z" w16du:dateUtc="2025-07-09T17:44:00Z">
                <w:rPr>
                  <w:rFonts w:ascii="Cambria Math" w:hAnsi="Cambria Math"/>
                </w:rPr>
              </w:del>
            </m:ctrlPr>
          </m:sSubPr>
          <m:e>
            <m:r>
              <w:del w:id="409" w:author="Joy, Philip J (DFG)" w:date="2025-07-09T09:44:00Z" w16du:dateUtc="2025-07-09T17:44:00Z">
                <w:rPr>
                  <w:rFonts w:ascii="Cambria Math" w:hAnsi="Cambria Math"/>
                </w:rPr>
                <m:t>P</m:t>
              </w:del>
            </m:r>
          </m:e>
          <m:sub>
            <m:d>
              <m:dPr>
                <m:ctrlPr>
                  <w:del w:id="410" w:author="Joy, Philip J (DFG)" w:date="2025-07-09T09:44:00Z" w16du:dateUtc="2025-07-09T17:44:00Z">
                    <w:rPr>
                      <w:rFonts w:ascii="Cambria Math" w:hAnsi="Cambria Math"/>
                    </w:rPr>
                  </w:del>
                </m:ctrlPr>
              </m:dPr>
              <m:e>
                <m:r>
                  <w:del w:id="411" w:author="Joy, Philip J (DFG)" w:date="2025-07-09T09:44:00Z" w16du:dateUtc="2025-07-09T17:44:00Z">
                    <w:rPr>
                      <w:rFonts w:ascii="Cambria Math" w:hAnsi="Cambria Math"/>
                    </w:rPr>
                    <m:t>comp</m:t>
                  </w:del>
                </m:r>
              </m:e>
            </m:d>
            <m:r>
              <w:del w:id="412" w:author="Joy, Philip J (DFG)" w:date="2025-07-09T09:44:00Z" w16du:dateUtc="2025-07-09T17:44:00Z">
                <w:rPr>
                  <w:rFonts w:ascii="Cambria Math" w:hAnsi="Cambria Math"/>
                </w:rPr>
                <m:t>ayu</m:t>
              </w:del>
            </m:r>
          </m:sub>
        </m:sSub>
      </m:oMath>
      <w:del w:id="413" w:author="Joy, Philip J (DFG)" w:date="2025-07-09T09:44:00Z" w16du:dateUtc="2025-07-09T17:44:00Z">
        <w:r w:rsidDel="00B011B3">
          <w:delText xml:space="preserve"> and </w:delText>
        </w:r>
      </w:del>
      <m:oMath>
        <m:sSub>
          <m:sSubPr>
            <m:ctrlPr>
              <w:del w:id="414" w:author="Joy, Philip J (DFG)" w:date="2025-07-09T09:44:00Z" w16du:dateUtc="2025-07-09T17:44:00Z">
                <w:rPr>
                  <w:rFonts w:ascii="Cambria Math" w:hAnsi="Cambria Math"/>
                </w:rPr>
              </w:del>
            </m:ctrlPr>
          </m:sSubPr>
          <m:e>
            <m:r>
              <w:del w:id="415" w:author="Joy, Philip J (DFG)" w:date="2025-07-09T09:44:00Z" w16du:dateUtc="2025-07-09T17:44:00Z">
                <w:rPr>
                  <w:rFonts w:ascii="Cambria Math" w:hAnsi="Cambria Math"/>
                </w:rPr>
                <m:t>P</m:t>
              </w:del>
            </m:r>
          </m:e>
          <m:sub>
            <m:d>
              <m:dPr>
                <m:ctrlPr>
                  <w:del w:id="416" w:author="Joy, Philip J (DFG)" w:date="2025-07-09T09:44:00Z" w16du:dateUtc="2025-07-09T17:44:00Z">
                    <w:rPr>
                      <w:rFonts w:ascii="Cambria Math" w:hAnsi="Cambria Math"/>
                    </w:rPr>
                  </w:del>
                </m:ctrlPr>
              </m:dPr>
              <m:e>
                <m:r>
                  <w:del w:id="417" w:author="Joy, Philip J (DFG)" w:date="2025-07-09T09:44:00Z" w16du:dateUtc="2025-07-09T17:44:00Z">
                    <w:rPr>
                      <w:rFonts w:ascii="Cambria Math" w:hAnsi="Cambria Math"/>
                    </w:rPr>
                    <m:t>comp</m:t>
                  </w:del>
                </m:r>
              </m:e>
            </m:d>
            <m:r>
              <w:del w:id="418" w:author="Joy, Philip J (DFG)" w:date="2025-07-09T09:44:00Z" w16du:dateUtc="2025-07-09T17:44:00Z">
                <w:rPr>
                  <w:rFonts w:ascii="Cambria Math" w:hAnsi="Cambria Math"/>
                </w:rPr>
                <m:t>ayu</m:t>
              </w:del>
            </m:r>
          </m:sub>
        </m:sSub>
      </m:oMath>
      <w:del w:id="419" w:author="Joy, Philip J (DFG)" w:date="2025-07-09T09:44:00Z" w16du:dateUtc="2025-07-09T17:44:00Z">
        <w:r w:rsidDel="00B011B3">
          <w:delText xml:space="preserve"> curves were also modeled hierarchically by region such that all CFMU’s within the same region share the same hyperprior for those terms (Tables 3 - 6).</w:delText>
        </w:r>
      </w:del>
    </w:p>
    <w:p w14:paraId="5E0F50E5" w14:textId="1105CA2E" w:rsidR="0064043B" w:rsidRDefault="00C343D4">
      <w:pPr>
        <w:pStyle w:val="BodyText"/>
      </w:pPr>
      <w:del w:id="420" w:author="Joy, Philip J (DFG)" w:date="2025-07-09T09:35:00Z" w16du:dateUtc="2025-07-09T17:35:00Z">
        <w:r w:rsidDel="00147025">
          <w:delText xml:space="preserve">It is also work noting a particularly restrictive prior used on the </w:delText>
        </w:r>
      </w:del>
      <m:oMath>
        <m:r>
          <w:del w:id="421" w:author="Joy, Philip J (DFG)" w:date="2025-07-09T09:35:00Z" w16du:dateUtc="2025-07-09T17:35:00Z">
            <w:rPr>
              <w:rFonts w:ascii="Cambria Math" w:hAnsi="Cambria Math"/>
            </w:rPr>
            <m:t>β</m:t>
          </w:del>
        </m:r>
        <m:sSub>
          <m:sSubPr>
            <m:ctrlPr>
              <w:del w:id="422" w:author="Joy, Philip J (DFG)" w:date="2025-07-09T09:35:00Z" w16du:dateUtc="2025-07-09T17:35:00Z">
                <w:rPr>
                  <w:rFonts w:ascii="Cambria Math" w:hAnsi="Cambria Math"/>
                </w:rPr>
              </w:del>
            </m:ctrlPr>
          </m:sSubPr>
          <m:e>
            <m:r>
              <w:del w:id="423" w:author="Joy, Philip J (DFG)" w:date="2025-07-09T09:35:00Z" w16du:dateUtc="2025-07-09T17:35:00Z">
                <w:rPr>
                  <w:rFonts w:ascii="Cambria Math" w:hAnsi="Cambria Math"/>
                </w:rPr>
                <m:t>4</m:t>
              </w:del>
            </m:r>
          </m:e>
          <m:sub>
            <m:d>
              <m:dPr>
                <m:ctrlPr>
                  <w:del w:id="424" w:author="Joy, Philip J (DFG)" w:date="2025-07-09T09:35:00Z" w16du:dateUtc="2025-07-09T17:35:00Z">
                    <w:rPr>
                      <w:rFonts w:ascii="Cambria Math" w:hAnsi="Cambria Math"/>
                    </w:rPr>
                  </w:del>
                </m:ctrlPr>
              </m:dPr>
              <m:e>
                <m:r>
                  <w:del w:id="425" w:author="Joy, Philip J (DFG)" w:date="2025-07-09T09:35:00Z" w16du:dateUtc="2025-07-09T17:35:00Z">
                    <w:rPr>
                      <w:rFonts w:ascii="Cambria Math" w:hAnsi="Cambria Math"/>
                    </w:rPr>
                    <m:t>pH</m:t>
                  </w:del>
                </m:r>
              </m:e>
            </m:d>
            <m:r>
              <w:del w:id="426" w:author="Joy, Philip J (DFG)" w:date="2025-07-09T09:35:00Z" w16du:dateUtc="2025-07-09T17:35:00Z">
                <w:rPr>
                  <w:rFonts w:ascii="Cambria Math" w:hAnsi="Cambria Math"/>
                </w:rPr>
                <m:t>ayuc</m:t>
              </w:del>
            </m:r>
          </m:sub>
        </m:sSub>
      </m:oMath>
      <w:del w:id="427" w:author="Joy, Philip J (DFG)" w:date="2025-07-09T09:35:00Z" w16du:dateUtc="2025-07-09T17:35:00Z">
        <w:r w:rsidDel="00147025">
          <w:delText xml:space="preserve"> terms that describe the offset of the </w:delText>
        </w:r>
        <w:r w:rsidDel="00147025">
          <w:rPr>
            <w:i/>
            <w:iCs/>
          </w:rPr>
          <w:delText>pH</w:delText>
        </w:r>
        <w:r w:rsidDel="00147025">
          <w:delText xml:space="preserve"> logistic curve for unguided anglers (Tables 7 - 9 pH_PRIOR). The only information on unguided releases is the biased and imprecise estimate for all rockfish from the SWHS. To generate an estimate for unguided anglers required an assumption that harvest patterns of unguided anglers generally followed those of guided anglers and as such the prior for the </w:delText>
        </w:r>
      </w:del>
      <m:oMath>
        <m:r>
          <w:del w:id="428" w:author="Joy, Philip J (DFG)" w:date="2025-07-09T09:35:00Z" w16du:dateUtc="2025-07-09T17:35:00Z">
            <w:rPr>
              <w:rFonts w:ascii="Cambria Math" w:hAnsi="Cambria Math"/>
            </w:rPr>
            <m:t>β</m:t>
          </w:del>
        </m:r>
        <m:sSub>
          <m:sSubPr>
            <m:ctrlPr>
              <w:del w:id="429" w:author="Joy, Philip J (DFG)" w:date="2025-07-09T09:35:00Z" w16du:dateUtc="2025-07-09T17:35:00Z">
                <w:rPr>
                  <w:rFonts w:ascii="Cambria Math" w:hAnsi="Cambria Math"/>
                </w:rPr>
              </w:del>
            </m:ctrlPr>
          </m:sSubPr>
          <m:e>
            <m:r>
              <w:del w:id="430" w:author="Joy, Philip J (DFG)" w:date="2025-07-09T09:35:00Z" w16du:dateUtc="2025-07-09T17:35:00Z">
                <w:rPr>
                  <w:rFonts w:ascii="Cambria Math" w:hAnsi="Cambria Math"/>
                </w:rPr>
                <m:t>4</m:t>
              </w:del>
            </m:r>
          </m:e>
          <m:sub>
            <m:d>
              <m:dPr>
                <m:ctrlPr>
                  <w:del w:id="431" w:author="Joy, Philip J (DFG)" w:date="2025-07-09T09:35:00Z" w16du:dateUtc="2025-07-09T17:35:00Z">
                    <w:rPr>
                      <w:rFonts w:ascii="Cambria Math" w:hAnsi="Cambria Math"/>
                    </w:rPr>
                  </w:del>
                </m:ctrlPr>
              </m:dPr>
              <m:e>
                <m:r>
                  <w:del w:id="432" w:author="Joy, Philip J (DFG)" w:date="2025-07-09T09:35:00Z" w16du:dateUtc="2025-07-09T17:35:00Z">
                    <w:rPr>
                      <w:rFonts w:ascii="Cambria Math" w:hAnsi="Cambria Math"/>
                    </w:rPr>
                    <m:t>pH</m:t>
                  </w:del>
                </m:r>
              </m:e>
            </m:d>
            <m:r>
              <w:del w:id="433" w:author="Joy, Philip J (DFG)" w:date="2025-07-09T09:35:00Z" w16du:dateUtc="2025-07-09T17:35:00Z">
                <w:rPr>
                  <w:rFonts w:ascii="Cambria Math" w:hAnsi="Cambria Math"/>
                </w:rPr>
                <m:t>ayuc</m:t>
              </w:del>
            </m:r>
          </m:sub>
        </m:sSub>
      </m:oMath>
      <w:del w:id="434" w:author="Joy, Philip J (DFG)" w:date="2025-07-09T09:35:00Z" w16du:dateUtc="2025-07-09T17:35:00Z">
        <w:r w:rsidDel="00147025">
          <w:delText xml:space="preserve"> terms is very informative to maintain reasonable estimates of unguided releases with manageable credibility intervals.</w:delText>
        </w:r>
      </w:del>
    </w:p>
    <w:p w14:paraId="0C9F533C" w14:textId="77777777" w:rsidR="0064043B" w:rsidRDefault="00C343D4">
      <w:pPr>
        <w:pStyle w:val="Heading2"/>
      </w:pPr>
      <w:bookmarkStart w:id="435" w:name="_Toc200638346"/>
      <w:bookmarkStart w:id="436" w:name="model-platform-and-diagnostics"/>
      <w:bookmarkEnd w:id="389"/>
      <w:r>
        <w:t>Model platform and diagnostics</w:t>
      </w:r>
      <w:bookmarkEnd w:id="435"/>
    </w:p>
    <w:p w14:paraId="5748E9CE" w14:textId="77777777" w:rsidR="0064043B" w:rsidRDefault="00C343D4">
      <w:pPr>
        <w:pStyle w:val="FirstParagraph"/>
      </w:pPr>
      <w:r>
        <w:t xml:space="preserve">The model was run using JAGS version 4.3.1 using the </w:t>
      </w:r>
      <w:proofErr w:type="spellStart"/>
      <w:r>
        <w:t>jagsUI</w:t>
      </w:r>
      <w:proofErr w:type="spellEnd"/>
      <w:r>
        <w:t xml:space="preserve"> and </w:t>
      </w:r>
      <w:proofErr w:type="spellStart"/>
      <w:r>
        <w:t>rjags</w:t>
      </w:r>
      <w:proofErr w:type="spellEnd"/>
      <w:r>
        <w:t xml:space="preserve">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w:t>
      </w:r>
      <w:proofErr w:type="spellStart"/>
      <w:r>
        <w:t>traceplots</w:t>
      </w:r>
      <w:proofErr w:type="spellEnd"/>
      <w:r>
        <w:t xml:space="preserve">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233E68D7" w14:textId="77777777" w:rsidR="0064043B" w:rsidRDefault="00C343D4">
      <w:pPr>
        <w:pStyle w:val="Heading1"/>
      </w:pPr>
      <w:bookmarkStart w:id="437" w:name="_Toc200638347"/>
      <w:bookmarkStart w:id="438" w:name="results"/>
      <w:bookmarkEnd w:id="9"/>
      <w:bookmarkEnd w:id="436"/>
      <w:r>
        <w:t>Results</w:t>
      </w:r>
      <w:bookmarkEnd w:id="437"/>
    </w:p>
    <w:p w14:paraId="2C48D440" w14:textId="77777777" w:rsidR="0064043B" w:rsidRDefault="00C343D4">
      <w:pPr>
        <w:pStyle w:val="FirstParagraph"/>
      </w:pPr>
      <w:r>
        <w:t xml:space="preserve">The estimation model was able to estimate harvests, releases and total removals (harvests plus release mortalities) with near complete convergence of model parameters. Harvest estimates were </w:t>
      </w:r>
      <w:r>
        <w:lastRenderedPageBreak/>
        <w:t>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0103746B" w14:textId="77777777" w:rsidR="0064043B" w:rsidRDefault="00C343D4">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w:t>
      </w:r>
      <w:commentRangeStart w:id="439"/>
      <w:r>
        <w:t xml:space="preserve">excess </w:t>
      </w:r>
      <w:commentRangeEnd w:id="439"/>
      <w:r w:rsidR="0077497F">
        <w:rPr>
          <w:rStyle w:val="CommentReference"/>
        </w:rPr>
        <w:commentReference w:id="439"/>
      </w:r>
      <w:r>
        <w:t xml:space="preserve">of </w:t>
      </w:r>
      <w:commentRangeStart w:id="440"/>
      <w:commentRangeStart w:id="441"/>
      <w:r>
        <w:t xml:space="preserve">1.1 </w:t>
      </w:r>
      <w:commentRangeEnd w:id="440"/>
      <w:r w:rsidR="0077497F">
        <w:rPr>
          <w:rStyle w:val="CommentReference"/>
        </w:rPr>
        <w:commentReference w:id="440"/>
      </w:r>
      <w:commentRangeEnd w:id="441"/>
      <w:r w:rsidR="00C07A4D">
        <w:rPr>
          <w:rStyle w:val="CommentReference"/>
        </w:rPr>
        <w:commentReference w:id="441"/>
      </w:r>
      <w:r>
        <w:t xml:space="preserve">(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7C95E630" w14:textId="77777777" w:rsidR="0064043B" w:rsidRDefault="00C343D4">
      <w:pPr>
        <w:pStyle w:val="Heading2"/>
      </w:pPr>
      <w:bookmarkStart w:id="442" w:name="_Toc200638348"/>
      <w:bookmarkStart w:id="443" w:name="residual-patterns"/>
      <w:r>
        <w:t>Residual Patterns</w:t>
      </w:r>
      <w:bookmarkEnd w:id="442"/>
    </w:p>
    <w:p w14:paraId="1DACBDEC" w14:textId="77777777" w:rsidR="0064043B" w:rsidRDefault="00C343D4">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06FEB6C4" w14:textId="77777777" w:rsidR="0064043B" w:rsidRDefault="00C343D4">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74B6413C" w14:textId="77777777" w:rsidR="0064043B" w:rsidRDefault="00C343D4">
      <w:pPr>
        <w:pStyle w:val="BodyText"/>
      </w:pPr>
      <w:r>
        <w:t xml:space="preserve">Residual patterns of the fit to the logbook data show some patterns but are minor with respect to the overall number of fish being estimated (Figure 11 LB_RESIDS). Logbook data is fit with a </w:t>
      </w:r>
      <w:proofErr w:type="spellStart"/>
      <w:r>
        <w:t>poisson</w:t>
      </w:r>
      <w:proofErr w:type="spellEnd"/>
      <w:r>
        <w:t xml:space="preserve">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p w14:paraId="0EF1984E" w14:textId="77777777" w:rsidR="0064043B" w:rsidRDefault="00C343D4">
      <w:pPr>
        <w:pStyle w:val="Heading2"/>
      </w:pPr>
      <w:bookmarkStart w:id="444" w:name="_Toc200638349"/>
      <w:bookmarkStart w:id="445" w:name="bias-estimation"/>
      <w:bookmarkEnd w:id="443"/>
      <w:r>
        <w:t>Bias Estimation</w:t>
      </w:r>
      <w:bookmarkEnd w:id="444"/>
    </w:p>
    <w:p w14:paraId="656CA567" w14:textId="77777777" w:rsidR="0064043B" w:rsidRDefault="00C343D4">
      <w:pPr>
        <w:pStyle w:val="FirstParagraph"/>
      </w:pPr>
      <w:r>
        <w:t xml:space="preserve">Model predicted bias in SWHS harvest and release data tracked the observed bias well across years and CFMUs (Figure 12 and 13 YEARAREA_BIAS) and demonstrated that SWHS estimates were </w:t>
      </w:r>
      <w:r>
        <w:lastRenderedPageBreak/>
        <w:t>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14123BAF" w14:textId="77777777" w:rsidR="0064043B" w:rsidRDefault="00C343D4">
      <w:pPr>
        <w:pStyle w:val="Heading2"/>
      </w:pPr>
      <w:bookmarkStart w:id="446" w:name="_Toc200638350"/>
      <w:bookmarkStart w:id="447" w:name="proportion-harvested"/>
      <w:bookmarkEnd w:id="445"/>
      <w:r>
        <w:t>Proportion Harvested</w:t>
      </w:r>
      <w:bookmarkEnd w:id="446"/>
    </w:p>
    <w:p w14:paraId="1A886532" w14:textId="77777777" w:rsidR="0064043B" w:rsidRDefault="00C343D4">
      <w:pPr>
        <w:pStyle w:val="FirstParagraph"/>
      </w:pPr>
      <w:r>
        <w:t>Estimates of the proportion harvested (</w:t>
      </w:r>
      <w:r>
        <w:rPr>
          <w:i/>
          <w:iCs/>
        </w:rPr>
        <w:t>pH</w:t>
      </w:r>
      <w:r>
        <w:t xml:space="preserve">) for guided pelagic rockfish accurately tracked the logbook data and the logistic curve fit to that data demonstrated reasonable patterns and uncertainty for hindcasting (Figure 15 </w:t>
      </w:r>
      <w:proofErr w:type="spellStart"/>
      <w:r>
        <w:t>pH_PEL</w:t>
      </w:r>
      <w:proofErr w:type="spellEnd"/>
      <w:r>
        <w:t>). All CFMUs demonstrated a similar pattern where retention of pelagic rockfish has increased since the logbook program began in 1998, with very few black rockfish being released in recent years.</w:t>
      </w:r>
    </w:p>
    <w:p w14:paraId="7D9EE09D" w14:textId="77777777" w:rsidR="0064043B" w:rsidRDefault="00C343D4">
      <w:pPr>
        <w:pStyle w:val="BodyText"/>
      </w:pPr>
      <w:r>
        <w:t xml:space="preserve">Hyper priors and beta parameters of the fitted logistic curve for </w:t>
      </w:r>
      <w:proofErr w:type="spellStart"/>
      <w:r>
        <w:t>pelagics</w:t>
      </w:r>
      <w:proofErr w:type="spellEnd"/>
      <w:r>
        <w:t xml:space="preserve">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w:t>
      </w:r>
      <w:proofErr w:type="spellStart"/>
      <w:r>
        <w:t>PRIORS_pH</w:t>
      </w:r>
      <w:proofErr w:type="spellEnd"/>
      <w:r>
        <w:t xml:space="preserve">, Figure 15 </w:t>
      </w:r>
      <w:proofErr w:type="spellStart"/>
      <w:r>
        <w:t>pH_PEL</w:t>
      </w:r>
      <w:proofErr w:type="spellEnd"/>
      <w:r>
        <w:t xml:space="preserve">).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531BE2BE" w14:textId="77777777" w:rsidR="0064043B" w:rsidRDefault="00C343D4">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6FD668AA" w14:textId="77777777" w:rsidR="0064043B" w:rsidRDefault="00C343D4">
      <w:pPr>
        <w:pStyle w:val="BodyText"/>
      </w:pPr>
      <w:r>
        <w:t xml:space="preserve">The proportion harvested of yelloweye rockfish demonstrated a very different pattern from </w:t>
      </w:r>
      <w:proofErr w:type="spellStart"/>
      <w:r>
        <w:t>pelagics</w:t>
      </w:r>
      <w:proofErr w:type="spellEnd"/>
      <w:r>
        <w:t xml:space="preserve"> whereby guided anglers have retained almost all landed fish until recent years when management restrictions came into effect (Figure 16 </w:t>
      </w:r>
      <w:proofErr w:type="spellStart"/>
      <w:r>
        <w:t>pH_YE</w:t>
      </w:r>
      <w:proofErr w:type="spellEnd"/>
      <w:r>
        <w:t xml:space="preserv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w:t>
      </w:r>
      <w:proofErr w:type="spellStart"/>
      <w:r>
        <w:t>probablitiy</w:t>
      </w:r>
      <w:proofErr w:type="spellEnd"/>
      <w:r>
        <w:t xml:space="preserve"> back in time.</w:t>
      </w:r>
    </w:p>
    <w:p w14:paraId="0F7A3334" w14:textId="77777777" w:rsidR="0064043B" w:rsidRDefault="00C343D4">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w:t>
      </w:r>
      <w:proofErr w:type="spellStart"/>
      <w:r>
        <w:t>encompased</w:t>
      </w:r>
      <w:proofErr w:type="spellEnd"/>
      <w:r>
        <w:t xml:space="preserve"> guided angler estimates.</w:t>
      </w:r>
    </w:p>
    <w:p w14:paraId="5E0B05AA" w14:textId="77777777" w:rsidR="0064043B" w:rsidRDefault="00C343D4">
      <w:pPr>
        <w:pStyle w:val="BodyText"/>
      </w:pPr>
      <w:proofErr w:type="spellStart"/>
      <w:r>
        <w:t>Paremeters</w:t>
      </w:r>
      <w:proofErr w:type="spellEnd"/>
      <w:r>
        <w:t xml:space="preserve">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w:t>
      </w:r>
      <w:r>
        <w:lastRenderedPageBreak/>
        <w:t xml:space="preserve">100% for most of the time series, but there is a slight drop in the last few years as management restrictions have been put in place (Figure 16 </w:t>
      </w:r>
      <w:proofErr w:type="spellStart"/>
      <w:r>
        <w:t>pH_YE</w:t>
      </w:r>
      <w:proofErr w:type="spellEnd"/>
      <w:r>
        <w:t xml:space="preserv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w:t>
      </w:r>
      <w:proofErr w:type="spellStart"/>
      <w:r>
        <w:t>apprent</w:t>
      </w:r>
      <w:proofErr w:type="spellEnd"/>
      <w:r>
        <w:t xml:space="preserve"> dynamics of the system.</w:t>
      </w:r>
    </w:p>
    <w:p w14:paraId="67E5384D" w14:textId="77777777" w:rsidR="0064043B" w:rsidRDefault="00C343D4">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w:t>
      </w:r>
      <w:proofErr w:type="spellStart"/>
      <w:r>
        <w:t>asociated</w:t>
      </w:r>
      <w:proofErr w:type="spellEnd"/>
      <w:r>
        <w:t xml:space="preserve"> with the BSAI and SOKO2SAP CFMU’s of Kodiak.</w:t>
      </w:r>
    </w:p>
    <w:p w14:paraId="5FADD13D" w14:textId="77777777" w:rsidR="0064043B" w:rsidRDefault="00C343D4">
      <w:pPr>
        <w:pStyle w:val="Heading2"/>
      </w:pPr>
      <w:bookmarkStart w:id="448" w:name="_Toc200638351"/>
      <w:bookmarkStart w:id="449" w:name="species-composition"/>
      <w:bookmarkEnd w:id="447"/>
      <w:r>
        <w:t>Species Composition</w:t>
      </w:r>
      <w:bookmarkEnd w:id="448"/>
    </w:p>
    <w:p w14:paraId="2A410740" w14:textId="77777777" w:rsidR="0064043B" w:rsidRDefault="00C343D4">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BBFDFEB" w14:textId="77777777" w:rsidR="0064043B" w:rsidRDefault="00C343D4">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w:t>
      </w:r>
      <w:proofErr w:type="spellStart"/>
      <w:r>
        <w:t>P_Pel</w:t>
      </w:r>
      <w:proofErr w:type="spellEnd"/>
      <w:r>
        <w:t>).</w:t>
      </w:r>
    </w:p>
    <w:p w14:paraId="2AFE00A8" w14:textId="77777777" w:rsidR="0064043B" w:rsidRDefault="00C343D4">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D6BEF0A" w14:textId="77777777" w:rsidR="0064043B" w:rsidRDefault="00C343D4">
      <w:pPr>
        <w:pStyle w:val="BodyText"/>
      </w:pPr>
      <w:r>
        <w:t xml:space="preserve">The yelloweye proportion demonstrated a static portion of the harvest in Kodiak, a subtle decline in Southcentral areas and a precipitous drop in Southeast where management restrictions were in </w:t>
      </w:r>
      <w:r>
        <w:lastRenderedPageBreak/>
        <w:t>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60BE53CF" w14:textId="77777777" w:rsidR="0064043B" w:rsidRDefault="00C343D4">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00A20BBD" w14:textId="77777777" w:rsidR="0064043B" w:rsidRDefault="00C343D4">
      <w:pPr>
        <w:pStyle w:val="Heading2"/>
      </w:pPr>
      <w:bookmarkStart w:id="450" w:name="_Toc200638352"/>
      <w:bookmarkStart w:id="451" w:name="proportion-guided"/>
      <w:bookmarkEnd w:id="449"/>
      <w:r>
        <w:t>Proportion Guided</w:t>
      </w:r>
      <w:bookmarkEnd w:id="450"/>
    </w:p>
    <w:p w14:paraId="63A8F579" w14:textId="77777777" w:rsidR="0064043B" w:rsidRDefault="00C343D4">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w:t>
      </w:r>
      <w:proofErr w:type="spellStart"/>
      <w:r>
        <w:t>pG</w:t>
      </w:r>
      <w:proofErr w:type="spellEnd"/>
      <w:r>
        <w:t xml:space="preserve">). Without a modeled trend, the model essentially uses a long-term average as described by the estimated beta distribution of the </w:t>
      </w:r>
      <w:proofErr w:type="spellStart"/>
      <w:r>
        <w:t>pG</w:t>
      </w:r>
      <w:proofErr w:type="spellEnd"/>
      <w:r>
        <w:t xml:space="preserve"> parameters to hindcast the guided proportion in the model. Credibility in the hindcasted values reflect the variability </w:t>
      </w:r>
      <w:proofErr w:type="spellStart"/>
      <w:r>
        <w:t>occuring</w:t>
      </w:r>
      <w:proofErr w:type="spellEnd"/>
      <w:r>
        <w:t xml:space="preserve"> during the observed time period.</w:t>
      </w:r>
    </w:p>
    <w:p w14:paraId="63DE1C6A" w14:textId="77777777" w:rsidR="0064043B" w:rsidRDefault="00C343D4">
      <w:pPr>
        <w:pStyle w:val="Heading2"/>
      </w:pPr>
      <w:bookmarkStart w:id="452" w:name="_Toc200638353"/>
      <w:bookmarkStart w:id="453" w:name="weight"/>
      <w:bookmarkEnd w:id="451"/>
      <w:r>
        <w:t>Weight</w:t>
      </w:r>
      <w:bookmarkEnd w:id="452"/>
    </w:p>
    <w:p w14:paraId="5AF504AB" w14:textId="77777777" w:rsidR="0064043B" w:rsidRDefault="00C343D4">
      <w:pPr>
        <w:pStyle w:val="FirstParagraph"/>
      </w:pPr>
      <w:r>
        <w:t>The model estimated weights matched the observations as would be expected and tended to the hyperprior means when data was absent or sample sizes were small (Appendix B).</w:t>
      </w:r>
    </w:p>
    <w:p w14:paraId="04C0FF1F" w14:textId="77777777" w:rsidR="0064043B" w:rsidRDefault="00C343D4">
      <w:pPr>
        <w:pStyle w:val="Heading2"/>
      </w:pPr>
      <w:bookmarkStart w:id="454" w:name="_Toc200638354"/>
      <w:bookmarkStart w:id="455" w:name="X9d99479f46dec730a7a401f5db2083d62218015"/>
      <w:bookmarkEnd w:id="453"/>
      <w:r>
        <w:t>Harvest, Release and Total Removal Estimates</w:t>
      </w:r>
      <w:bookmarkEnd w:id="454"/>
    </w:p>
    <w:p w14:paraId="7B080A6C" w14:textId="77777777" w:rsidR="0064043B" w:rsidRDefault="00C343D4">
      <w:pPr>
        <w:pStyle w:val="Heading3"/>
      </w:pPr>
      <w:bookmarkStart w:id="456" w:name="harvests-1"/>
      <w:r>
        <w:t>Harvests</w:t>
      </w:r>
    </w:p>
    <w:p w14:paraId="7E84B9FB" w14:textId="77777777" w:rsidR="0064043B" w:rsidRDefault="00C343D4">
      <w:pPr>
        <w:pStyle w:val="FirstParagraph"/>
      </w:pPr>
      <w:r>
        <w:t>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44DFCFFD" w14:textId="77777777" w:rsidR="0064043B" w:rsidRDefault="00C343D4">
      <w:pPr>
        <w:pStyle w:val="BodyText"/>
      </w:pPr>
      <w:r>
        <w:t xml:space="preserve">Black rockfish harvests demonstrate an increasing trend over the time series that is dominated by guided anglers with the exception of PWSI and Northeast Kodiak (Figure 26 H_BLACK, </w:t>
      </w:r>
      <w:r>
        <w:lastRenderedPageBreak/>
        <w:t>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593AF5D9" w14:textId="77777777" w:rsidR="0064043B" w:rsidRDefault="00C343D4">
      <w:pPr>
        <w:pStyle w:val="BodyText"/>
      </w:pPr>
      <w:r>
        <w:t>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45F676F9" w14:textId="77777777" w:rsidR="0064043B" w:rsidRDefault="00C343D4">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1B3F12F0" w14:textId="77777777" w:rsidR="0064043B" w:rsidRDefault="00C343D4">
      <w:pPr>
        <w:pStyle w:val="Heading3"/>
      </w:pPr>
      <w:bookmarkStart w:id="457" w:name="releases-1"/>
      <w:bookmarkEnd w:id="456"/>
      <w:r>
        <w:t>Releases</w:t>
      </w:r>
    </w:p>
    <w:p w14:paraId="5DC64AEA" w14:textId="77777777" w:rsidR="0064043B" w:rsidRDefault="00C343D4">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1B34E906" w14:textId="77777777" w:rsidR="0064043B" w:rsidRDefault="00C343D4">
      <w:pPr>
        <w:pStyle w:val="BodyText"/>
      </w:pPr>
      <w:r>
        <w:t xml:space="preserve">Releases of black rockfish demonstrate a relatively steady trend with an increase in the early 2000s as anglers began to target the species and then a decline as angler retention increased (Figure 31 R_BLACK, Figure 15 </w:t>
      </w:r>
      <w:proofErr w:type="spellStart"/>
      <w:r>
        <w:t>PEL_pH</w:t>
      </w:r>
      <w:proofErr w:type="spellEnd"/>
      <w:r>
        <w:t xml:space="preserve">,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w:t>
      </w:r>
      <w:r>
        <w:lastRenderedPageBreak/>
        <w:t>estimates, although the upper credibility of the Bayes estimates often included the Howard estimates.</w:t>
      </w:r>
    </w:p>
    <w:p w14:paraId="57DC41E0" w14:textId="77777777" w:rsidR="0064043B" w:rsidRDefault="00C343D4">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w:t>
      </w:r>
      <w:proofErr w:type="spellStart"/>
      <w:r>
        <w:t>YE_pH</w:t>
      </w:r>
      <w:proofErr w:type="spellEnd"/>
      <w:r>
        <w:t>)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37D81F25" w14:textId="77777777" w:rsidR="0064043B" w:rsidRDefault="00C343D4">
      <w:pPr>
        <w:pStyle w:val="BodyText"/>
      </w:pPr>
      <w:r>
        <w:t xml:space="preserve">Non-yelloweye DSR demonstrate similar release patterns to yelloweye rockfish and lower unguided estimates than Howard (Figure R_DSR 33 and Appendix C4) while slope rockfish show very low release numbers for most of the time </w:t>
      </w:r>
      <w:proofErr w:type="spellStart"/>
      <w:r>
        <w:t>seris</w:t>
      </w:r>
      <w:proofErr w:type="spellEnd"/>
      <w:r>
        <w:t xml:space="preserve"> and a large, uptick in recent years with substantial uncertainty (R_SLOPE 34 and Appendix C5).</w:t>
      </w:r>
    </w:p>
    <w:p w14:paraId="792F9013" w14:textId="77777777" w:rsidR="0064043B" w:rsidRDefault="00C343D4">
      <w:pPr>
        <w:pStyle w:val="Heading3"/>
      </w:pPr>
      <w:bookmarkStart w:id="458" w:name="total-removals-in-biomass"/>
      <w:bookmarkEnd w:id="457"/>
      <w:r>
        <w:t>Total Removals in Biomass</w:t>
      </w:r>
    </w:p>
    <w:p w14:paraId="30B72D9A" w14:textId="77777777" w:rsidR="0064043B" w:rsidRDefault="00C343D4">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WR requirements and even with DWR experience appreciable mortality rates (Figure 8 REL_M). As such, release mortalities comprised a modest but appreciable contribution to overall mortalities for these species (Figure 36, 38 and 39 YE_M, DRS_M and SLOPE_M, Appendix C3, C4 and C5).</w:t>
      </w:r>
    </w:p>
    <w:p w14:paraId="7E5D3ACB" w14:textId="77777777" w:rsidR="0064043B" w:rsidRDefault="00C343D4">
      <w:pPr>
        <w:pStyle w:val="Heading2"/>
      </w:pPr>
      <w:bookmarkStart w:id="459" w:name="_Toc200638355"/>
      <w:bookmarkStart w:id="460" w:name="retrospective-patterns"/>
      <w:bookmarkEnd w:id="455"/>
      <w:bookmarkEnd w:id="458"/>
      <w:r>
        <w:t>Retrospective Patterns</w:t>
      </w:r>
      <w:bookmarkEnd w:id="459"/>
    </w:p>
    <w:p w14:paraId="59A57362" w14:textId="77777777" w:rsidR="0064043B" w:rsidRDefault="00C343D4">
      <w:pPr>
        <w:pStyle w:val="FirstParagraph"/>
      </w:pPr>
      <w:r>
        <w:t>Working on it…</w:t>
      </w:r>
    </w:p>
    <w:p w14:paraId="3B485756" w14:textId="77777777" w:rsidR="0064043B" w:rsidRDefault="00C343D4">
      <w:pPr>
        <w:pStyle w:val="Heading1"/>
      </w:pPr>
      <w:bookmarkStart w:id="461" w:name="_Toc200638356"/>
      <w:bookmarkStart w:id="462" w:name="discussion"/>
      <w:bookmarkEnd w:id="438"/>
      <w:bookmarkEnd w:id="460"/>
      <w:r>
        <w:t>Discussion</w:t>
      </w:r>
      <w:bookmarkEnd w:id="461"/>
    </w:p>
    <w:p w14:paraId="614B44D3" w14:textId="77777777" w:rsidR="0064043B" w:rsidRDefault="00C343D4">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1F9C308A" w14:textId="77777777" w:rsidR="0064043B" w:rsidRDefault="00C343D4">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w:t>
      </w:r>
      <w:proofErr w:type="spellStart"/>
      <w:r>
        <w:t>guided:unguided</w:t>
      </w:r>
      <w:proofErr w:type="spellEnd"/>
      <w:r>
        <w:t xml:space="preserve"> </w:t>
      </w:r>
      <w:r>
        <w:lastRenderedPageBreak/>
        <w:t xml:space="preserve">harvests to expand guided logbook harvests to generate unguided estimates thus making the assumption that the </w:t>
      </w:r>
      <w:proofErr w:type="spellStart"/>
      <w:r>
        <w:t>guided:unguided</w:t>
      </w:r>
      <w:proofErr w:type="spellEnd"/>
      <w:r>
        <w:t xml:space="preserve">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45FEE876" w14:textId="2EB20FC7" w:rsidR="0064043B" w:rsidRDefault="00C343D4">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w:t>
      </w:r>
      <w:proofErr w:type="spellStart"/>
      <w:r>
        <w:t>guided:unguided</w:t>
      </w:r>
      <w:proofErr w:type="spellEnd"/>
      <w:r>
        <w:t xml:space="preserve"> release of all rockfish to the logbook release data. However, the Howard methods do not address bias in those estimates and assumes the ratio is equal for all species. In contrast to SWHS harvest estimates, </w:t>
      </w:r>
      <w:ins w:id="463" w:author="Joy, Philip J (DFG)" w:date="2025-07-09T09:49:00Z" w16du:dateUtc="2025-07-09T17:49:00Z">
        <w:r w:rsidR="000A5C9F">
          <w:t xml:space="preserve">SWHS </w:t>
        </w:r>
      </w:ins>
      <w:commentRangeStart w:id="464"/>
      <w:r>
        <w:t>release</w:t>
      </w:r>
      <w:commentRangeEnd w:id="464"/>
      <w:r w:rsidR="00E273DF">
        <w:rPr>
          <w:rStyle w:val="CommentReference"/>
        </w:rPr>
        <w:commentReference w:id="464"/>
      </w:r>
      <w:r>
        <w:t xml:space="preserve"> estimates are biased high (i.e., anglers over-report their releases relative to logbook data) with a much larger magnitude in the bias relative to harvests. Rather than multiplying the logbook release estimates by the </w:t>
      </w:r>
      <w:proofErr w:type="spellStart"/>
      <w:r>
        <w:t>unguided:guided</w:t>
      </w:r>
      <w:proofErr w:type="spellEnd"/>
      <w:r>
        <w:t xml:space="preserve">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w:t>
      </w:r>
      <w:commentRangeStart w:id="465"/>
      <w:commentRangeStart w:id="466"/>
      <w:commentRangeStart w:id="467"/>
      <w:r>
        <w:t xml:space="preserve">This would imply that unguided anglers are discarding fish at a far higher rate than guided anglers </w:t>
      </w:r>
      <w:commentRangeEnd w:id="465"/>
      <w:r w:rsidR="00E273DF">
        <w:rPr>
          <w:rStyle w:val="CommentReference"/>
        </w:rPr>
        <w:commentReference w:id="465"/>
      </w:r>
      <w:commentRangeEnd w:id="466"/>
      <w:r w:rsidR="00C422B0">
        <w:rPr>
          <w:rStyle w:val="CommentReference"/>
        </w:rPr>
        <w:commentReference w:id="466"/>
      </w:r>
      <w:commentRangeEnd w:id="467"/>
      <w:r w:rsidR="000A5C9F">
        <w:rPr>
          <w:rStyle w:val="CommentReference"/>
        </w:rPr>
        <w:commentReference w:id="467"/>
      </w:r>
      <w:r>
        <w:t>.</w:t>
      </w:r>
      <w:ins w:id="468" w:author="Joy, Philip J (DFG)" w:date="2025-07-09T09:50:00Z" w16du:dateUtc="2025-07-09T17:50:00Z">
        <w:r w:rsidR="000A5C9F">
          <w:t xml:space="preserve"> </w:t>
        </w:r>
      </w:ins>
    </w:p>
    <w:p w14:paraId="5F28D7E6" w14:textId="77777777" w:rsidR="0064043B" w:rsidRDefault="00C343D4">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w:t>
      </w:r>
      <w:commentRangeStart w:id="469"/>
      <w:r>
        <w:t xml:space="preserve">SWHS </w:t>
      </w:r>
      <w:proofErr w:type="spellStart"/>
      <w:r>
        <w:t>unguided:guided</w:t>
      </w:r>
      <w:proofErr w:type="spellEnd"/>
      <w:r>
        <w:t xml:space="preserve">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w:t>
      </w:r>
      <w:commentRangeEnd w:id="469"/>
      <w:r w:rsidR="00E273DF">
        <w:rPr>
          <w:rStyle w:val="CommentReference"/>
        </w:rPr>
        <w:commentReference w:id="469"/>
      </w:r>
      <w:r>
        <w:t>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CEF7503" w14:textId="77777777" w:rsidR="0064043B" w:rsidRDefault="00C343D4">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4968C17E" w14:textId="77777777" w:rsidR="0064043B" w:rsidRDefault="00C343D4">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w:t>
      </w:r>
      <w:r>
        <w:lastRenderedPageBreak/>
        <w:t xml:space="preserve">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w:t>
      </w:r>
      <w:proofErr w:type="spellStart"/>
      <w:r>
        <w:t>YE_pH</w:t>
      </w:r>
      <w:proofErr w:type="spellEnd"/>
      <w:r>
        <w:t xml:space="preserve">). Overall yelloweye harvests and releases are minimal in those areas and thus the estimates are not likely to have serious implications, but they do highlight a potential </w:t>
      </w:r>
      <w:proofErr w:type="spellStart"/>
      <w:r>
        <w:t>weekness</w:t>
      </w:r>
      <w:proofErr w:type="spellEnd"/>
      <w:r>
        <w:t xml:space="preserve">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52D3CA9A" w14:textId="77777777" w:rsidR="0064043B" w:rsidRDefault="00C343D4">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w:t>
      </w:r>
      <w:proofErr w:type="spellStart"/>
      <w:r>
        <w:t>pelagics</w:t>
      </w:r>
      <w:proofErr w:type="spellEnd"/>
      <w:r>
        <w:t xml:space="preserve">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221048E5" w14:textId="77777777" w:rsidR="0064043B" w:rsidRDefault="00C343D4">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65C92F96" w14:textId="77777777" w:rsidR="0064043B" w:rsidRDefault="00C343D4">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w:t>
      </w:r>
      <w:r>
        <w:lastRenderedPageBreak/>
        <w:t xml:space="preserve">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723388BF" w14:textId="77777777" w:rsidR="0064043B" w:rsidRDefault="00C343D4">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3E11FFDF" w14:textId="77777777" w:rsidR="0064043B" w:rsidRDefault="00C343D4">
      <w:pPr>
        <w:pStyle w:val="BodyText"/>
      </w:pPr>
      <w:commentRangeStart w:id="470"/>
      <w:commentRangeStart w:id="471"/>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commentRangeEnd w:id="470"/>
      <w:r w:rsidR="00596A92">
        <w:rPr>
          <w:rStyle w:val="CommentReference"/>
        </w:rPr>
        <w:commentReference w:id="470"/>
      </w:r>
      <w:commentRangeEnd w:id="471"/>
      <w:r w:rsidR="00490FC6">
        <w:rPr>
          <w:rStyle w:val="CommentReference"/>
        </w:rPr>
        <w:commentReference w:id="471"/>
      </w:r>
    </w:p>
    <w:p w14:paraId="5391EAD9" w14:textId="3C0754E4" w:rsidR="0064043B" w:rsidRDefault="00C343D4">
      <w:pPr>
        <w:pStyle w:val="Heading2"/>
      </w:pPr>
      <w:bookmarkStart w:id="472" w:name="_Toc200638357"/>
      <w:bookmarkStart w:id="473" w:name="conclusions-and-recomendations"/>
      <w:r>
        <w:t xml:space="preserve">Conclusions and </w:t>
      </w:r>
      <w:del w:id="474" w:author="Joy, Philip J (DFG)" w:date="2025-07-09T09:52:00Z" w16du:dateUtc="2025-07-09T17:52:00Z">
        <w:r w:rsidDel="000A5C9F">
          <w:delText>Recomendations</w:delText>
        </w:r>
      </w:del>
      <w:bookmarkEnd w:id="472"/>
      <w:ins w:id="475" w:author="Joy, Philip J (DFG)" w:date="2025-07-09T09:52:00Z" w16du:dateUtc="2025-07-09T17:52:00Z">
        <w:r w:rsidR="000A5C9F">
          <w:t>Recommendations</w:t>
        </w:r>
      </w:ins>
    </w:p>
    <w:p w14:paraId="1FEB62B2" w14:textId="77777777" w:rsidR="0064043B" w:rsidRDefault="00C343D4">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243614AB" w14:textId="77777777" w:rsidR="0064043B" w:rsidRDefault="00C343D4">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9C39AF8" w14:textId="77777777" w:rsidR="0064043B" w:rsidRDefault="00C343D4">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w:t>
      </w:r>
      <w:r>
        <w:lastRenderedPageBreak/>
        <w:t>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01CF46E" w14:textId="77777777" w:rsidR="0064043B" w:rsidRDefault="00C343D4">
      <w:pPr>
        <w:pStyle w:val="Heading1"/>
      </w:pPr>
      <w:bookmarkStart w:id="476" w:name="_Toc200638358"/>
      <w:bookmarkStart w:id="477" w:name="acknowledgments"/>
      <w:bookmarkEnd w:id="462"/>
      <w:bookmarkEnd w:id="473"/>
      <w:r>
        <w:t>Acknowledgments</w:t>
      </w:r>
      <w:bookmarkEnd w:id="476"/>
    </w:p>
    <w:p w14:paraId="21DA2616" w14:textId="77777777" w:rsidR="0064043B" w:rsidRDefault="00C343D4">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48F3D2DD" w14:textId="77777777" w:rsidR="0064043B" w:rsidRDefault="00C343D4">
      <w:pPr>
        <w:pStyle w:val="Heading1"/>
      </w:pPr>
      <w:bookmarkStart w:id="478" w:name="_Toc200638359"/>
      <w:bookmarkStart w:id="479" w:name="literature-cited"/>
      <w:bookmarkEnd w:id="477"/>
      <w:r>
        <w:t>Literature Cited</w:t>
      </w:r>
      <w:bookmarkEnd w:id="478"/>
    </w:p>
    <w:p w14:paraId="4CED3CF4" w14:textId="77777777" w:rsidR="0064043B" w:rsidRDefault="00C343D4">
      <w:pPr>
        <w:pStyle w:val="FirstParagraph"/>
      </w:pPr>
      <w:r>
        <w:t>Casella, G., &amp; Berger, R. L. (2002). Statistical Inference (2nd ed.). Duxbury.</w:t>
      </w:r>
    </w:p>
    <w:p w14:paraId="44484038" w14:textId="77777777" w:rsidR="0064043B" w:rsidRDefault="00C343D4">
      <w:pPr>
        <w:pStyle w:val="BodyText"/>
      </w:pPr>
      <w:r>
        <w:t>Eilers, Paul H. C., and Brian D. Marx. 1996. “Flexible Smoothing with B-Splines and Penalties.” Statistical Science 11: 89–121.</w:t>
      </w:r>
    </w:p>
    <w:p w14:paraId="22D48D8C" w14:textId="77777777" w:rsidR="0064043B" w:rsidRDefault="00C343D4">
      <w:pPr>
        <w:pStyle w:val="BodyText"/>
      </w:pPr>
      <w:r>
        <w:t>Gelman, A.. Prior distributions for variance parameters in hierarchical models. Bayesian Analysis, 1:515–533, 2006.</w:t>
      </w:r>
    </w:p>
    <w:p w14:paraId="4F46E83C" w14:textId="77777777" w:rsidR="0064043B" w:rsidRDefault="00C343D4">
      <w:pPr>
        <w:pStyle w:val="BodyText"/>
      </w:pPr>
      <w:r>
        <w:t>Gelman, A. and D. Rubin. Inference from iterative simulation using multiple sequences. Statistical Science, 7:457–511, 1992.</w:t>
      </w:r>
    </w:p>
    <w:p w14:paraId="6E481E5C" w14:textId="77777777" w:rsidR="0064043B" w:rsidRDefault="00C343D4">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C1A415" w14:textId="77777777" w:rsidR="0064043B" w:rsidRDefault="00C343D4">
      <w:pPr>
        <w:pStyle w:val="BodyText"/>
      </w:pPr>
      <w:r>
        <w:t>Howard, K. G., D. Evans, and A. St. Saviour. 2020. Reconstructed sport harvests and releases of black and yelloweye rockfishes in the Gulf of Alaska, 1998–2018. Alaska Department of Fish and Game, Fishery Data Series No. 20-25, Anchorage.</w:t>
      </w:r>
    </w:p>
    <w:p w14:paraId="22C0B2CA" w14:textId="77777777" w:rsidR="0064043B" w:rsidRDefault="00C343D4">
      <w:pPr>
        <w:pStyle w:val="BodyText"/>
      </w:pPr>
      <w:r>
        <w:t xml:space="preserve">Lang, Stefan, and Andreas </w:t>
      </w:r>
      <w:proofErr w:type="spellStart"/>
      <w:r>
        <w:t>Brezger</w:t>
      </w:r>
      <w:proofErr w:type="spellEnd"/>
      <w:r>
        <w:t>. 2004. “Bayesian P-Splines.” Journal of Computational and Graphical Statistics 13 (1): 183–212.</w:t>
      </w:r>
    </w:p>
    <w:p w14:paraId="5597BE35" w14:textId="77777777" w:rsidR="0064043B" w:rsidRDefault="00C343D4">
      <w:pPr>
        <w:pStyle w:val="BodyText"/>
      </w:pPr>
      <w:r>
        <w:t>Lunn D, Spiegelhalter D, Thomas A, Best N. (2009) The BUGS project: Evolution, critique and future directions. Statistics in Medicine, 28:3049-67.</w:t>
      </w:r>
    </w:p>
    <w:p w14:paraId="3968D464" w14:textId="77777777" w:rsidR="0064043B" w:rsidRDefault="00C343D4">
      <w:pPr>
        <w:pStyle w:val="BodyText"/>
      </w:pPr>
      <w:r>
        <w:lastRenderedPageBreak/>
        <w:t xml:space="preserve">Plummer M (2024). </w:t>
      </w:r>
      <w:proofErr w:type="spellStart"/>
      <w:r>
        <w:rPr>
          <w:i/>
          <w:iCs/>
        </w:rPr>
        <w:t>rjags</w:t>
      </w:r>
      <w:proofErr w:type="spellEnd"/>
      <w:r>
        <w:rPr>
          <w:i/>
          <w:iCs/>
        </w:rPr>
        <w:t>: Bayesian Graphical Models using MCMC</w:t>
      </w:r>
      <w:r>
        <w:t xml:space="preserve">. R package version 4-16, </w:t>
      </w:r>
      <w:hyperlink r:id="rId11">
        <w:r w:rsidR="0064043B">
          <w:rPr>
            <w:rStyle w:val="Hyperlink"/>
          </w:rPr>
          <w:t>https://CRAN.R-project.org/package=rjags</w:t>
        </w:r>
      </w:hyperlink>
      <w:r>
        <w:t>.</w:t>
      </w:r>
    </w:p>
    <w:p w14:paraId="05A8D1B4" w14:textId="77777777" w:rsidR="0064043B" w:rsidRDefault="00C343D4">
      <w:pPr>
        <w:pStyle w:val="BodyText"/>
      </w:pPr>
      <w:r>
        <w:t>Plummer M, Best N, Cowles K, Vines K (2006). CODA: Convergence Diagnosis and Output Analysis for MCMC, R News, 6:7-11.</w:t>
      </w:r>
    </w:p>
    <w:p w14:paraId="3881A3E8" w14:textId="77777777" w:rsidR="0064043B" w:rsidRDefault="00C343D4">
      <w:pPr>
        <w:pStyle w:val="BodyText"/>
      </w:pPr>
      <w:r>
        <w:t xml:space="preserve">R Core Team (2021). R: A language and environment for statistical computing. R Foundation for Statistical Computing, Vienna, Austria. URL </w:t>
      </w:r>
      <w:hyperlink r:id="rId12">
        <w:r w:rsidR="0064043B">
          <w:rPr>
            <w:rStyle w:val="Hyperlink"/>
          </w:rPr>
          <w:t>https://www.R-project.org/</w:t>
        </w:r>
      </w:hyperlink>
      <w:r>
        <w:t>.</w:t>
      </w:r>
    </w:p>
    <w:p w14:paraId="6079D9FD" w14:textId="77777777" w:rsidR="0064043B" w:rsidRDefault="00C343D4">
      <w:pPr>
        <w:pStyle w:val="BodyText"/>
      </w:pPr>
      <w:r>
        <w:t>Ruppert, David, Matt P. Wand, and Raymond J. Carroll. 2003. Semiparametric Regression. Cambridge University Press.</w:t>
      </w:r>
    </w:p>
    <w:p w14:paraId="3DACAF87" w14:textId="77777777" w:rsidR="0064043B" w:rsidRDefault="00C343D4">
      <w:pPr>
        <w:pStyle w:val="BodyText"/>
      </w:pPr>
      <w:r>
        <w:t xml:space="preserve">Tschersich, P., J. Dissen, and W. </w:t>
      </w:r>
      <w:proofErr w:type="spellStart"/>
      <w:r>
        <w:t>Gaeuman</w:t>
      </w:r>
      <w:proofErr w:type="spellEnd"/>
      <w:r>
        <w:t xml:space="preserve">. 2023. Westward Region hydroacoustic survey for black rockfish Sebastes </w:t>
      </w:r>
      <w:proofErr w:type="spellStart"/>
      <w:r>
        <w:t>melanops</w:t>
      </w:r>
      <w:proofErr w:type="spellEnd"/>
      <w:r>
        <w:t xml:space="preserve"> abundance, 2007–2022. Alaska Department of Fish and Game, Fishery Data Series No. 23-31, Anchorage.</w:t>
      </w:r>
      <w:bookmarkEnd w:id="479"/>
    </w:p>
    <w:sectPr w:rsidR="0064043B" w:rsidSect="000D6A2A">
      <w:footerReference w:type="default" r:id="rId13"/>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Reimer, Adam M (DFG)" w:date="2025-06-27T12:21:00Z" w:initials="AR">
    <w:p w14:paraId="48B2408C" w14:textId="77777777" w:rsidR="00EF2ABE" w:rsidRDefault="00951AB1" w:rsidP="00EF2ABE">
      <w:pPr>
        <w:pStyle w:val="CommentText"/>
        <w:jc w:val="left"/>
      </w:pPr>
      <w:r>
        <w:rPr>
          <w:rStyle w:val="CommentReference"/>
        </w:rPr>
        <w:annotationRef/>
      </w:r>
      <w:r w:rsidR="00EF2ABE">
        <w:t>I’m not sure I’m understanding this section. Here are a few of the questions I have;</w:t>
      </w:r>
    </w:p>
    <w:p w14:paraId="7963166B" w14:textId="77777777" w:rsidR="00EF2ABE" w:rsidRDefault="00EF2ABE" w:rsidP="00EF2ABE">
      <w:pPr>
        <w:pStyle w:val="CommentText"/>
        <w:numPr>
          <w:ilvl w:val="0"/>
          <w:numId w:val="30"/>
        </w:numPr>
        <w:jc w:val="left"/>
      </w:pPr>
      <w:r>
        <w:t>Since you have hyperpriors by region you are presumable able to produce curves for each region. I don’t see that in the subscripts. Is this level of distinction used? Is it needed?</w:t>
      </w:r>
    </w:p>
    <w:p w14:paraId="696005B9" w14:textId="77777777" w:rsidR="00EF2ABE" w:rsidRDefault="00EF2ABE" w:rsidP="00EF2ABE">
      <w:pPr>
        <w:pStyle w:val="CommentText"/>
        <w:numPr>
          <w:ilvl w:val="0"/>
          <w:numId w:val="30"/>
        </w:numPr>
        <w:jc w:val="left"/>
      </w:pPr>
      <w:r>
        <w:t>There does not seem to be any rhyme or reason to the prior distributions which were selected. I’d try to provide that.</w:t>
      </w:r>
    </w:p>
    <w:p w14:paraId="330A0368" w14:textId="77777777" w:rsidR="00EF2ABE" w:rsidRDefault="00EF2ABE" w:rsidP="00EF2ABE">
      <w:pPr>
        <w:pStyle w:val="CommentText"/>
        <w:numPr>
          <w:ilvl w:val="0"/>
          <w:numId w:val="30"/>
        </w:numPr>
        <w:jc w:val="left"/>
      </w:pPr>
      <w:r>
        <w:t>There does not seem to be any rhyme or reason to the parameter estimates within each hyperprior. I’d try to provide that. In many cases the mean for the hyperprior mean is different but those differences seems negligible compared to the variances selected. It’s hard for me to believe those changes were impactful. If they were needed, for convergence reasons, it implies that there is virtually no information on the parameter in the data.</w:t>
      </w:r>
    </w:p>
  </w:comment>
  <w:comment w:id="20" w:author="Reimer, Adam M (DFG)" w:date="2025-06-27T12:55:00Z" w:initials="AR">
    <w:p w14:paraId="74073745" w14:textId="77777777" w:rsidR="00282280" w:rsidRDefault="00081FAA" w:rsidP="00282280">
      <w:pPr>
        <w:pStyle w:val="CommentText"/>
        <w:jc w:val="left"/>
      </w:pPr>
      <w:r>
        <w:rPr>
          <w:rStyle w:val="CommentReference"/>
        </w:rPr>
        <w:annotationRef/>
      </w:r>
      <w:r w:rsidR="00282280">
        <w:t xml:space="preserve">I consider this a fairly superficial glance but it seems to me that we are modeling at a much finer resolution that we need and-or that our data can support. I know that model selection for a subcomponent of a big model is often ignored but you have taken the tact of using the most parameterized version available. Given that I think you should spend more text justifying that choice. I think you could get away without justification if you had used a pooled model. </w:t>
      </w:r>
    </w:p>
  </w:comment>
  <w:comment w:id="21" w:author="Joy, Philip J (DFG) [2]" w:date="2025-07-08T15:29:00Z" w:initials="PJ">
    <w:p w14:paraId="39F26A24" w14:textId="77777777" w:rsidR="000900A3" w:rsidRDefault="00380CFE" w:rsidP="000900A3">
      <w:pPr>
        <w:pStyle w:val="CommentText"/>
        <w:jc w:val="left"/>
      </w:pPr>
      <w:r>
        <w:rPr>
          <w:rStyle w:val="CommentReference"/>
        </w:rPr>
        <w:annotationRef/>
      </w:r>
      <w:r w:rsidR="000900A3">
        <w:t>With regard to the first point, a lot of the prior adjusting was to speed convergence AND to deal with forcing a logistic curve on data that sometimes didn’t have a clear-cut logistic trend. So I felt justified in doing that because it was the best solution I could think of that would provide for hindcasting these proportions. I’ve fleshed out some text here that tries to explain that. I considered using a spline instead but wasn’t psyched about making this thing even more ungainly.</w:t>
      </w:r>
    </w:p>
    <w:p w14:paraId="23DEB887" w14:textId="77777777" w:rsidR="000900A3" w:rsidRDefault="000900A3" w:rsidP="000900A3">
      <w:pPr>
        <w:pStyle w:val="CommentText"/>
        <w:jc w:val="left"/>
      </w:pPr>
    </w:p>
    <w:p w14:paraId="3259D787" w14:textId="77777777" w:rsidR="000900A3" w:rsidRDefault="000900A3" w:rsidP="000900A3">
      <w:pPr>
        <w:pStyle w:val="CommentText"/>
        <w:jc w:val="left"/>
      </w:pPr>
      <w:r>
        <w:t xml:space="preserve">As for my over-the-top parameterization, that has been a big worry for me, but I couldn’t think of a better way to go about it. For one, it’s essentially three separate models for each of the regions and there is enough variability between them that I didn’t see a way to boil things down further. </w:t>
      </w:r>
    </w:p>
    <w:p w14:paraId="3BAE30A2" w14:textId="77777777" w:rsidR="000900A3" w:rsidRDefault="000900A3" w:rsidP="000900A3">
      <w:pPr>
        <w:pStyle w:val="CommentText"/>
        <w:jc w:val="left"/>
      </w:pPr>
    </w:p>
    <w:p w14:paraId="14964635" w14:textId="77777777" w:rsidR="000900A3" w:rsidRDefault="000900A3" w:rsidP="000900A3">
      <w:pPr>
        <w:pStyle w:val="CommentText"/>
        <w:jc w:val="left"/>
      </w:pPr>
      <w:r>
        <w:t>That being said, I’m really curious about what you mean by a pooled model? Do you mean just one logistic curve per region? I think there is enough variability between areas to make that untenable. But if you have ideas for making this monstrosity any simpler I’d be all ears!</w:t>
      </w:r>
    </w:p>
  </w:comment>
  <w:comment w:id="28" w:author="Reimer, Adam M (DFG)" w:date="2025-06-27T12:40:00Z" w:initials="AR">
    <w:p w14:paraId="1AEEDB79" w14:textId="3D50223A" w:rsidR="004429DF" w:rsidRDefault="004429DF" w:rsidP="004429DF">
      <w:pPr>
        <w:pStyle w:val="CommentText"/>
        <w:jc w:val="left"/>
      </w:pPr>
      <w:r>
        <w:rPr>
          <w:rStyle w:val="CommentReference"/>
        </w:rPr>
        <w:annotationRef/>
      </w:r>
      <w:r>
        <w:t>These tables are great but you should specify where the second term means variance or precision for the normal and lognormal distributions. Should also specify somehow whether the area specific priors are shared (as implied by the same (non-subscripted) parameter being used in each case) or distinct (as I assume to be the case).</w:t>
      </w:r>
    </w:p>
  </w:comment>
  <w:comment w:id="253" w:author="Reimer, Adam M (DFG)" w:date="2025-06-27T12:55:00Z" w:initials="AR">
    <w:p w14:paraId="24CDAE4D" w14:textId="77777777" w:rsidR="00081FAA" w:rsidRDefault="00081FAA" w:rsidP="00081FAA">
      <w:pPr>
        <w:pStyle w:val="CommentText"/>
        <w:jc w:val="left"/>
      </w:pPr>
      <w:r>
        <w:rPr>
          <w:rStyle w:val="CommentReference"/>
        </w:rPr>
        <w:annotationRef/>
      </w:r>
      <w:r>
        <w:t>Same comments as above</w:t>
      </w:r>
    </w:p>
  </w:comment>
  <w:comment w:id="254" w:author="Reimer, Adam M (DFG)" w:date="2025-07-02T11:00:00Z" w:initials="AR">
    <w:p w14:paraId="3DA1F920" w14:textId="77777777" w:rsidR="00EF2ABE" w:rsidRDefault="00EF2ABE" w:rsidP="00EF2ABE">
      <w:pPr>
        <w:pStyle w:val="CommentText"/>
        <w:jc w:val="left"/>
      </w:pPr>
      <w:r>
        <w:rPr>
          <w:rStyle w:val="CommentReference"/>
        </w:rPr>
        <w:annotationRef/>
      </w:r>
      <w:r>
        <w:t>Where does the c come from? Also, in the priors section.</w:t>
      </w:r>
    </w:p>
  </w:comment>
  <w:comment w:id="255" w:author="Joy, Philip J (DFG) [2]" w:date="2025-07-08T15:42:00Z" w:initials="PJ">
    <w:p w14:paraId="240B836C" w14:textId="77777777" w:rsidR="000900A3" w:rsidRDefault="000900A3" w:rsidP="000900A3">
      <w:pPr>
        <w:pStyle w:val="CommentText"/>
        <w:jc w:val="left"/>
      </w:pPr>
      <w:r>
        <w:rPr>
          <w:rStyle w:val="CommentReference"/>
        </w:rPr>
        <w:annotationRef/>
      </w:r>
      <w:r>
        <w:t xml:space="preserve">My lazy notation is where it comes from. I should chang it to (comp) or vise versa… </w:t>
      </w:r>
    </w:p>
  </w:comment>
  <w:comment w:id="289" w:author="Reimer, Adam M (DFG)" w:date="2025-07-02T12:51:00Z" w:initials="AR">
    <w:p w14:paraId="2FBF5D87" w14:textId="1686A5B3" w:rsidR="00897A5E" w:rsidRDefault="00897A5E" w:rsidP="00897A5E">
      <w:pPr>
        <w:pStyle w:val="CommentText"/>
        <w:jc w:val="left"/>
      </w:pPr>
      <w:r>
        <w:rPr>
          <w:rStyle w:val="CommentReference"/>
        </w:rPr>
        <w:annotationRef/>
      </w:r>
      <w:r>
        <w:t>Does including this in the model do anything other than demonstrate there is bias? It seems like the information is not actually used to generate estimates.</w:t>
      </w:r>
    </w:p>
  </w:comment>
  <w:comment w:id="290" w:author="Joy, Philip J (DFG) [2]" w:date="2025-07-08T14:38:00Z" w:initials="PJ">
    <w:p w14:paraId="06FC7796" w14:textId="77777777" w:rsidR="000900A3" w:rsidRDefault="00490FC6" w:rsidP="000900A3">
      <w:pPr>
        <w:pStyle w:val="CommentText"/>
        <w:jc w:val="left"/>
      </w:pPr>
      <w:r>
        <w:rPr>
          <w:rStyle w:val="CommentReference"/>
        </w:rPr>
        <w:annotationRef/>
      </w:r>
      <w:r w:rsidR="000900A3">
        <w:t>It does get used.. albeit somewhat vaguely. This reply also pertains to your comment in the figure regarding unguided releases. So…</w:t>
      </w:r>
    </w:p>
    <w:p w14:paraId="1E84721D" w14:textId="77777777" w:rsidR="000900A3" w:rsidRDefault="000900A3" w:rsidP="000900A3">
      <w:pPr>
        <w:pStyle w:val="CommentText"/>
        <w:jc w:val="left"/>
      </w:pPr>
    </w:p>
    <w:p w14:paraId="5A1A73FD" w14:textId="77777777" w:rsidR="000900A3" w:rsidRDefault="000900A3" w:rsidP="000900A3">
      <w:pPr>
        <w:pStyle w:val="CommentText"/>
        <w:numPr>
          <w:ilvl w:val="0"/>
          <w:numId w:val="32"/>
        </w:numPr>
        <w:jc w:val="left"/>
      </w:pPr>
      <w:r>
        <w:t xml:space="preserve">Guided releases are tied to the logbook data and release bias is inferred from the SWHS guided release estimates and the logbook release data. </w:t>
      </w:r>
    </w:p>
    <w:p w14:paraId="43E08641" w14:textId="77777777" w:rsidR="000900A3" w:rsidRDefault="000900A3" w:rsidP="000900A3">
      <w:pPr>
        <w:pStyle w:val="CommentText"/>
        <w:numPr>
          <w:ilvl w:val="0"/>
          <w:numId w:val="32"/>
        </w:numPr>
        <w:jc w:val="left"/>
      </w:pPr>
      <w:r>
        <w:t xml:space="preserve">That bias then applies to estimating the unguided release estimates of all rockfish  from the SWHS data. </w:t>
      </w:r>
    </w:p>
    <w:p w14:paraId="178B412F" w14:textId="77777777" w:rsidR="000900A3" w:rsidRDefault="000900A3" w:rsidP="000900A3">
      <w:pPr>
        <w:pStyle w:val="CommentText"/>
        <w:numPr>
          <w:ilvl w:val="0"/>
          <w:numId w:val="32"/>
        </w:numPr>
        <w:jc w:val="left"/>
      </w:pPr>
      <w:r>
        <w:t xml:space="preserve">The model gets at unguided releases by species by a combination of the </w:t>
      </w:r>
      <w:r>
        <w:br/>
        <w:t xml:space="preserve">  a) unguided harvest by species</w:t>
      </w:r>
      <w:r>
        <w:br/>
        <w:t xml:space="preserve">  b) prop harvested by species (inferred from the guided release probability), and</w:t>
      </w:r>
      <w:r>
        <w:br/>
        <w:t xml:space="preserve">  c) unguided releases by species sum to the estimate of unguided releases for all rockfish estimated in 2. </w:t>
      </w:r>
    </w:p>
    <w:p w14:paraId="54506C2F" w14:textId="77777777" w:rsidR="000900A3" w:rsidRDefault="000900A3" w:rsidP="000900A3">
      <w:pPr>
        <w:pStyle w:val="CommentText"/>
        <w:jc w:val="left"/>
      </w:pPr>
      <w:r>
        <w:t>Clear as mud? I tried to visualize that with figure 7 and on my to-do list is to run a model with B4(user effect) on pH loosened up to see how it performs…</w:t>
      </w:r>
    </w:p>
    <w:p w14:paraId="2C532530" w14:textId="77777777" w:rsidR="000900A3" w:rsidRDefault="000900A3" w:rsidP="000900A3">
      <w:pPr>
        <w:pStyle w:val="CommentText"/>
        <w:jc w:val="left"/>
      </w:pPr>
    </w:p>
    <w:p w14:paraId="0CC65B50" w14:textId="77777777" w:rsidR="000900A3" w:rsidRDefault="000900A3" w:rsidP="000900A3">
      <w:pPr>
        <w:pStyle w:val="CommentText"/>
        <w:jc w:val="left"/>
      </w:pPr>
      <w:r>
        <w:t xml:space="preserve">Its super murky and I’m not super comfortable with it. But… I like the large amount of uncertainty in the estimates which seems appropriate. Additionally, regional staff has told me they always felt the Howard methods overestimated unguided releases so these estimates make more sense to them…. Even if they are squishy . </w:t>
      </w:r>
    </w:p>
    <w:p w14:paraId="781C846A" w14:textId="77777777" w:rsidR="000900A3" w:rsidRDefault="000900A3" w:rsidP="000900A3">
      <w:pPr>
        <w:pStyle w:val="CommentText"/>
        <w:jc w:val="left"/>
      </w:pPr>
      <w:r>
        <w:t xml:space="preserve"> </w:t>
      </w:r>
    </w:p>
  </w:comment>
  <w:comment w:id="292" w:author="Reimer, Adam M (DFG)" w:date="2025-06-27T13:07:00Z" w:initials="AR">
    <w:p w14:paraId="6C3FB898" w14:textId="7A5F8BBA" w:rsidR="009044B9" w:rsidRDefault="009044B9" w:rsidP="009044B9">
      <w:pPr>
        <w:pStyle w:val="CommentText"/>
        <w:jc w:val="left"/>
      </w:pPr>
      <w:r>
        <w:rPr>
          <w:rStyle w:val="CommentReference"/>
        </w:rPr>
        <w:annotationRef/>
      </w:r>
      <w:r>
        <w:t>Duplicative?</w:t>
      </w:r>
    </w:p>
  </w:comment>
  <w:comment w:id="368" w:author="Reimer, Adam M (DFG)" w:date="2025-06-27T13:15:00Z" w:initials="AR">
    <w:p w14:paraId="61179DD0" w14:textId="77777777" w:rsidR="00EC1449" w:rsidRDefault="00EC1449" w:rsidP="00EC1449">
      <w:pPr>
        <w:pStyle w:val="CommentText"/>
        <w:jc w:val="left"/>
      </w:pPr>
      <w:r>
        <w:rPr>
          <w:rStyle w:val="CommentReference"/>
        </w:rPr>
        <w:annotationRef/>
      </w:r>
      <w:r>
        <w:t>I think you mean equals.</w:t>
      </w:r>
    </w:p>
  </w:comment>
  <w:comment w:id="369" w:author="Reimer, Adam M (DFG)" w:date="2025-06-27T13:26:00Z" w:initials="AR">
    <w:p w14:paraId="2A92E0E0" w14:textId="77777777" w:rsidR="00282280" w:rsidRDefault="00E51B3D" w:rsidP="00282280">
      <w:pPr>
        <w:pStyle w:val="CommentText"/>
        <w:jc w:val="left"/>
      </w:pPr>
      <w:r>
        <w:rPr>
          <w:rStyle w:val="CommentReference"/>
        </w:rPr>
        <w:annotationRef/>
      </w:r>
      <w:r w:rsidR="00282280">
        <w:t>That said I’m not sure I’m following this entire section. My understanding of this equation is that you are using HA data to estimate a bias between that and harvest data. That said you go on to describe the distribution of P^HA. I don’t think JAGS will let you do both so I’m not sure where this equation fits in.</w:t>
      </w:r>
    </w:p>
  </w:comment>
  <w:comment w:id="370" w:author="Reimer, Adam M (DFG)" w:date="2025-07-02T11:20:00Z" w:initials="AR">
    <w:p w14:paraId="021C6203" w14:textId="77777777" w:rsidR="00E273DF" w:rsidRDefault="00E273DF" w:rsidP="00E273DF">
      <w:pPr>
        <w:pStyle w:val="CommentText"/>
        <w:jc w:val="left"/>
      </w:pPr>
      <w:r>
        <w:rPr>
          <w:rStyle w:val="CommentReference"/>
        </w:rPr>
        <w:annotationRef/>
      </w:r>
      <w:r>
        <w:t>Do you mean P = P^HA + ae?</w:t>
      </w:r>
    </w:p>
  </w:comment>
  <w:comment w:id="371" w:author="Joy, Philip J (DFG)" w:date="2025-07-09T09:37:00Z" w:initials="JPJ(">
    <w:p w14:paraId="197F2CF9" w14:textId="77777777" w:rsidR="00147025" w:rsidRDefault="00147025" w:rsidP="00147025">
      <w:pPr>
        <w:pStyle w:val="CommentText"/>
        <w:jc w:val="left"/>
      </w:pPr>
      <w:r>
        <w:rPr>
          <w:rStyle w:val="CommentReference"/>
        </w:rPr>
        <w:annotationRef/>
      </w:r>
      <w:r>
        <w:t xml:space="preserve">No, that first formula is accurate to the model (but you’re right about the equal sign. </w:t>
      </w:r>
    </w:p>
    <w:p w14:paraId="3EED1C68" w14:textId="77777777" w:rsidR="00147025" w:rsidRDefault="00147025" w:rsidP="00147025">
      <w:pPr>
        <w:pStyle w:val="CommentText"/>
        <w:jc w:val="left"/>
      </w:pPr>
    </w:p>
    <w:p w14:paraId="1919B4AB" w14:textId="77777777" w:rsidR="00147025" w:rsidRDefault="00147025" w:rsidP="00147025">
      <w:pPr>
        <w:pStyle w:val="CommentText"/>
        <w:jc w:val="left"/>
      </w:pPr>
      <w:r>
        <w:t xml:space="preserve">But, nice catch on this! I didn’t write this up quite properly. P^HA is an predicted term in the model and the next equation is the fit of the oberved P^HA. </w:t>
      </w:r>
    </w:p>
  </w:comment>
  <w:comment w:id="384" w:author="Reimer, Adam M (DFG)" w:date="2025-07-02T11:18:00Z" w:initials="AR">
    <w:p w14:paraId="105BABE6" w14:textId="05B320FB" w:rsidR="00282280" w:rsidRDefault="00282280" w:rsidP="00282280">
      <w:pPr>
        <w:pStyle w:val="CommentText"/>
        <w:jc w:val="left"/>
      </w:pPr>
      <w:r>
        <w:rPr>
          <w:rStyle w:val="CommentReference"/>
        </w:rPr>
        <w:annotationRef/>
      </w:r>
      <w:r>
        <w:t>pel?</w:t>
      </w:r>
    </w:p>
  </w:comment>
  <w:comment w:id="439" w:author="Reimer, Adam M (DFG)" w:date="2025-06-27T13:40:00Z" w:initials="AR">
    <w:p w14:paraId="03D8ACC0" w14:textId="7896C7A4" w:rsidR="005962DA" w:rsidRDefault="0077497F" w:rsidP="005962DA">
      <w:pPr>
        <w:pStyle w:val="CommentText"/>
        <w:jc w:val="left"/>
      </w:pPr>
      <w:r>
        <w:rPr>
          <w:rStyle w:val="CommentReference"/>
        </w:rPr>
        <w:annotationRef/>
      </w:r>
      <w:r w:rsidR="005962DA">
        <w:t>Below</w:t>
      </w:r>
    </w:p>
  </w:comment>
  <w:comment w:id="440" w:author="Reimer, Adam M (DFG)" w:date="2025-06-27T13:40:00Z" w:initials="AR">
    <w:p w14:paraId="59E51060" w14:textId="3D1ED34A" w:rsidR="0077497F" w:rsidRDefault="0077497F" w:rsidP="0077497F">
      <w:pPr>
        <w:pStyle w:val="CommentText"/>
        <w:jc w:val="left"/>
      </w:pPr>
      <w:r>
        <w:rPr>
          <w:rStyle w:val="CommentReference"/>
        </w:rPr>
        <w:annotationRef/>
      </w:r>
      <w:r>
        <w:t>1.01?</w:t>
      </w:r>
    </w:p>
  </w:comment>
  <w:comment w:id="441" w:author="Joy, Philip J (DFG) [2]" w:date="2025-07-08T14:54:00Z" w:initials="PJ">
    <w:p w14:paraId="27BF1795" w14:textId="77777777" w:rsidR="003640DF" w:rsidRDefault="00C07A4D" w:rsidP="003640DF">
      <w:pPr>
        <w:pStyle w:val="CommentText"/>
        <w:jc w:val="left"/>
      </w:pPr>
      <w:r>
        <w:rPr>
          <w:rStyle w:val="CommentReference"/>
        </w:rPr>
        <w:annotationRef/>
      </w:r>
      <w:r w:rsidR="003640DF">
        <w:t xml:space="preserve">Well shit. I was using 1.1 based on G&amp;R. But, yeah that’s the new standard isn’t it. I just looked at the latest model and it also has ess warnings too ☹️. And that’s after running for 5 days. I’m really scratching my head about how to simplify this thing to make it more effective. I will say this though… traceplots with Rhats between 1.01 and 1.1 don’t look bad so I’m guessing they just need a really long time to converge. </w:t>
      </w:r>
    </w:p>
  </w:comment>
  <w:comment w:id="464" w:author="Reimer, Adam M (DFG)" w:date="2025-07-02T11:26:00Z" w:initials="AR">
    <w:p w14:paraId="59C107BD" w14:textId="0465A0BA" w:rsidR="00E273DF" w:rsidRDefault="00E273DF" w:rsidP="00E273DF">
      <w:pPr>
        <w:pStyle w:val="CommentText"/>
        <w:jc w:val="left"/>
      </w:pPr>
      <w:r>
        <w:rPr>
          <w:rStyle w:val="CommentReference"/>
        </w:rPr>
        <w:annotationRef/>
      </w:r>
      <w:r>
        <w:t>SWHS release...</w:t>
      </w:r>
    </w:p>
  </w:comment>
  <w:comment w:id="465" w:author="Reimer, Adam M (DFG)" w:date="2025-07-02T11:28:00Z" w:initials="AR">
    <w:p w14:paraId="5ACA72B7" w14:textId="77777777" w:rsidR="00E273DF" w:rsidRDefault="00E273DF" w:rsidP="00E273DF">
      <w:pPr>
        <w:pStyle w:val="CommentText"/>
        <w:jc w:val="left"/>
      </w:pPr>
      <w:r>
        <w:rPr>
          <w:rStyle w:val="CommentReference"/>
        </w:rPr>
        <w:annotationRef/>
      </w:r>
      <w:r>
        <w:t>Can you add something to support why this is false.</w:t>
      </w:r>
    </w:p>
  </w:comment>
  <w:comment w:id="466" w:author="Joy, Philip J (DFG) [2]" w:date="2025-07-08T14:42:00Z" w:initials="PJ">
    <w:p w14:paraId="7B6971F1" w14:textId="77777777" w:rsidR="00C422B0" w:rsidRDefault="00C422B0" w:rsidP="00C422B0">
      <w:pPr>
        <w:pStyle w:val="CommentText"/>
        <w:jc w:val="left"/>
      </w:pPr>
      <w:r>
        <w:rPr>
          <w:rStyle w:val="CommentReference"/>
        </w:rPr>
        <w:annotationRef/>
      </w:r>
      <w:r>
        <w:t xml:space="preserve">I need to think on that, but might contact regional coauthors on that. In reviewing this, Southeast and Kodiak staff have told me they always thought the Howard methods overestimated unguided releases and they see this as an improvement, while recognizing the lack of actual data we have to understand this. </w:t>
      </w:r>
    </w:p>
  </w:comment>
  <w:comment w:id="467" w:author="Joy, Philip J (DFG)" w:date="2025-07-09T09:51:00Z" w:initials="JPJ(">
    <w:p w14:paraId="4FB26176" w14:textId="77777777" w:rsidR="000A5C9F" w:rsidRDefault="000A5C9F" w:rsidP="000A5C9F">
      <w:pPr>
        <w:pStyle w:val="CommentText"/>
        <w:jc w:val="left"/>
      </w:pPr>
      <w:r>
        <w:rPr>
          <w:rStyle w:val="CommentReference"/>
        </w:rPr>
        <w:annotationRef/>
      </w:r>
      <w:r>
        <w:t xml:space="preserve">I tried to layout the rationale in the next paragraph and with the CSEO example. </w:t>
      </w:r>
    </w:p>
  </w:comment>
  <w:comment w:id="469" w:author="Reimer, Adam M (DFG)" w:date="2025-07-02T11:29:00Z" w:initials="AR">
    <w:p w14:paraId="144A18F7" w14:textId="72CDA330" w:rsidR="00E273DF" w:rsidRDefault="00E273DF" w:rsidP="00E273DF">
      <w:pPr>
        <w:pStyle w:val="CommentText"/>
        <w:jc w:val="left"/>
      </w:pPr>
      <w:r>
        <w:rPr>
          <w:rStyle w:val="CommentReference"/>
        </w:rPr>
        <w:annotationRef/>
      </w:r>
      <w:r>
        <w:t>I would skip the ratio here and just go strait to what is wrong with Howard in this situation.</w:t>
      </w:r>
    </w:p>
  </w:comment>
  <w:comment w:id="470" w:author="Reimer, Adam M (DFG)" w:date="2025-07-02T11:35:00Z" w:initials="AR">
    <w:p w14:paraId="42F0AD21" w14:textId="77777777" w:rsidR="00596A92" w:rsidRDefault="00596A92" w:rsidP="00596A92">
      <w:pPr>
        <w:pStyle w:val="CommentText"/>
        <w:jc w:val="left"/>
      </w:pPr>
      <w:r>
        <w:rPr>
          <w:rStyle w:val="CommentReference"/>
        </w:rPr>
        <w:annotationRef/>
      </w:r>
      <w:r>
        <w:t>Would it be better to drop these sections knowing they can be added back in if angling there is ever of any interest?</w:t>
      </w:r>
    </w:p>
  </w:comment>
  <w:comment w:id="471" w:author="Joy, Philip J (DFG) [2]" w:date="2025-07-08T14:40:00Z" w:initials="PJ">
    <w:p w14:paraId="2CDBC671" w14:textId="77777777" w:rsidR="00490FC6" w:rsidRDefault="00490FC6" w:rsidP="00490FC6">
      <w:pPr>
        <w:pStyle w:val="CommentText"/>
        <w:jc w:val="left"/>
      </w:pPr>
      <w:r>
        <w:rPr>
          <w:rStyle w:val="CommentReference"/>
        </w:rPr>
        <w:annotationRef/>
      </w:r>
      <w:r>
        <w:t xml:space="preserve">Actually, Tyler wants to break down SOKO2SAP because harvests in part of that amalgam are a substantial part of the Kodiak harvest now. Ug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0A0368" w15:done="0"/>
  <w15:commentEx w15:paraId="74073745" w15:paraIdParent="330A0368" w15:done="0"/>
  <w15:commentEx w15:paraId="14964635" w15:paraIdParent="330A0368" w15:done="0"/>
  <w15:commentEx w15:paraId="1AEEDB79" w15:done="0"/>
  <w15:commentEx w15:paraId="24CDAE4D" w15:done="0"/>
  <w15:commentEx w15:paraId="3DA1F920" w15:done="0"/>
  <w15:commentEx w15:paraId="240B836C" w15:paraIdParent="3DA1F920" w15:done="0"/>
  <w15:commentEx w15:paraId="2FBF5D87" w15:done="0"/>
  <w15:commentEx w15:paraId="781C846A" w15:paraIdParent="2FBF5D87" w15:done="0"/>
  <w15:commentEx w15:paraId="6C3FB898" w15:done="0"/>
  <w15:commentEx w15:paraId="61179DD0" w15:done="0"/>
  <w15:commentEx w15:paraId="2A92E0E0" w15:paraIdParent="61179DD0" w15:done="0"/>
  <w15:commentEx w15:paraId="021C6203" w15:paraIdParent="61179DD0" w15:done="0"/>
  <w15:commentEx w15:paraId="1919B4AB" w15:paraIdParent="61179DD0" w15:done="0"/>
  <w15:commentEx w15:paraId="105BABE6" w15:done="0"/>
  <w15:commentEx w15:paraId="03D8ACC0" w15:done="0"/>
  <w15:commentEx w15:paraId="59E51060" w15:done="0"/>
  <w15:commentEx w15:paraId="27BF1795" w15:paraIdParent="59E51060" w15:done="0"/>
  <w15:commentEx w15:paraId="59C107BD" w15:done="0"/>
  <w15:commentEx w15:paraId="5ACA72B7" w15:done="0"/>
  <w15:commentEx w15:paraId="7B6971F1" w15:paraIdParent="5ACA72B7" w15:done="0"/>
  <w15:commentEx w15:paraId="4FB26176" w15:paraIdParent="5ACA72B7" w15:done="0"/>
  <w15:commentEx w15:paraId="144A18F7" w15:done="0"/>
  <w15:commentEx w15:paraId="42F0AD21" w15:done="0"/>
  <w15:commentEx w15:paraId="2CDBC671" w15:paraIdParent="42F0AD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0C5523" w16cex:dateUtc="2025-06-27T20:21:00Z"/>
  <w16cex:commentExtensible w16cex:durableId="2C172FC3" w16cex:dateUtc="2025-06-27T20:55:00Z"/>
  <w16cex:commentExtensible w16cex:durableId="470A0481" w16cex:dateUtc="2025-07-08T23:29:00Z"/>
  <w16cex:commentExtensible w16cex:durableId="454376B8" w16cex:dateUtc="2025-06-27T20:40:00Z"/>
  <w16cex:commentExtensible w16cex:durableId="63C30E80" w16cex:dateUtc="2025-06-27T20:55:00Z"/>
  <w16cex:commentExtensible w16cex:durableId="0624E891" w16cex:dateUtc="2025-07-02T19:00:00Z"/>
  <w16cex:commentExtensible w16cex:durableId="40686D3F" w16cex:dateUtc="2025-07-08T23:42:00Z"/>
  <w16cex:commentExtensible w16cex:durableId="67E9FFEF" w16cex:dateUtc="2025-07-02T20:51:00Z"/>
  <w16cex:commentExtensible w16cex:durableId="13386F7A" w16cex:dateUtc="2025-07-08T22:38:00Z"/>
  <w16cex:commentExtensible w16cex:durableId="16C67FFA" w16cex:dateUtc="2025-06-27T21:07:00Z"/>
  <w16cex:commentExtensible w16cex:durableId="74218C3D" w16cex:dateUtc="2025-06-27T21:15:00Z">
    <w16cex:extLst>
      <w16:ext w16:uri="{CE6994B0-6A32-4C9F-8C6B-6E91EDA988CE}">
        <cr:reactions xmlns:cr="http://schemas.microsoft.com/office/comments/2020/reactions">
          <cr:reaction reactionType="1">
            <cr:reactionInfo dateUtc="2025-07-08T23:36:18Z">
              <cr:user userId="S::philip.joy@alaska.gov::07bb4402-e822-4d82-9684-e0a3bfb665f9" userProvider="AD" userName="Joy, Philip J (DFG)"/>
            </cr:reactionInfo>
          </cr:reaction>
        </cr:reactions>
      </w16:ext>
    </w16cex:extLst>
  </w16cex:commentExtensible>
  <w16cex:commentExtensible w16cex:durableId="57367FA6" w16cex:dateUtc="2025-06-27T21:26:00Z"/>
  <w16cex:commentExtensible w16cex:durableId="2F75A2D7" w16cex:dateUtc="2025-07-02T19:20:00Z"/>
  <w16cex:commentExtensible w16cex:durableId="01A1A9E6" w16cex:dateUtc="2025-07-09T17:37:00Z"/>
  <w16cex:commentExtensible w16cex:durableId="238D4A79" w16cex:dateUtc="2025-07-02T19:18:00Z">
    <w16cex:extLst>
      <w16:ext w16:uri="{CE6994B0-6A32-4C9F-8C6B-6E91EDA988CE}">
        <cr:reactions xmlns:cr="http://schemas.microsoft.com/office/comments/2020/reactions">
          <cr:reaction reactionType="1">
            <cr:reactionInfo dateUtc="2025-07-08T23:08:28Z">
              <cr:user userId="S::philip.joy@alaska.gov::07bb4402-e822-4d82-9684-e0a3bfb665f9" userProvider="AD" userName="Joy, Philip J (DFG)"/>
            </cr:reactionInfo>
          </cr:reaction>
        </cr:reactions>
      </w16:ext>
    </w16cex:extLst>
  </w16cex:commentExtensible>
  <w16cex:commentExtensible w16cex:durableId="5DD346CB" w16cex:dateUtc="2025-06-27T21:40:00Z"/>
  <w16cex:commentExtensible w16cex:durableId="7800AF5F" w16cex:dateUtc="2025-06-27T21:40:00Z"/>
  <w16cex:commentExtensible w16cex:durableId="3E4B3061" w16cex:dateUtc="2025-07-08T22:54:00Z"/>
  <w16cex:commentExtensible w16cex:durableId="68D2CD8F" w16cex:dateUtc="2025-07-02T19:26:00Z">
    <w16cex:extLst>
      <w16:ext w16:uri="{CE6994B0-6A32-4C9F-8C6B-6E91EDA988CE}">
        <cr:reactions xmlns:cr="http://schemas.microsoft.com/office/comments/2020/reactions">
          <cr:reaction reactionType="1">
            <cr:reactionInfo dateUtc="2025-07-08T22:42:39Z">
              <cr:user userId="S::philip.joy@alaska.gov::07bb4402-e822-4d82-9684-e0a3bfb665f9" userProvider="AD" userName="Joy, Philip J (DFG)"/>
            </cr:reactionInfo>
          </cr:reaction>
        </cr:reactions>
      </w16:ext>
    </w16cex:extLst>
  </w16cex:commentExtensible>
  <w16cex:commentExtensible w16cex:durableId="18C16D16" w16cex:dateUtc="2025-07-02T19:28:00Z"/>
  <w16cex:commentExtensible w16cex:durableId="5D1FCE64" w16cex:dateUtc="2025-07-08T22:42:00Z"/>
  <w16cex:commentExtensible w16cex:durableId="7117323C" w16cex:dateUtc="2025-07-09T17:51:00Z"/>
  <w16cex:commentExtensible w16cex:durableId="244C4385" w16cex:dateUtc="2025-07-02T19:29:00Z">
    <w16cex:extLst>
      <w16:ext w16:uri="{CE6994B0-6A32-4C9F-8C6B-6E91EDA988CE}">
        <cr:reactions xmlns:cr="http://schemas.microsoft.com/office/comments/2020/reactions">
          <cr:reaction reactionType="1">
            <cr:reactionInfo dateUtc="2025-07-08T22:42:38Z">
              <cr:user userId="S::philip.joy@alaska.gov::07bb4402-e822-4d82-9684-e0a3bfb665f9" userProvider="AD" userName="Joy, Philip J (DFG)"/>
            </cr:reactionInfo>
            <cr:reactionInfo dateUtc="2025-07-09T17:50:22Z">
              <cr:user userId="S-1-5-21-440283733-3916095660-3029927770-3358" userProvider="AD" userName="Joy, Philip J (DFG)"/>
            </cr:reactionInfo>
          </cr:reaction>
        </cr:reactions>
      </w16:ext>
    </w16cex:extLst>
  </w16cex:commentExtensible>
  <w16cex:commentExtensible w16cex:durableId="5C9A4B23" w16cex:dateUtc="2025-07-02T19:35:00Z"/>
  <w16cex:commentExtensible w16cex:durableId="7E794241" w16cex:dateUtc="2025-07-08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0A0368" w16cid:durableId="600C5523"/>
  <w16cid:commentId w16cid:paraId="74073745" w16cid:durableId="2C172FC3"/>
  <w16cid:commentId w16cid:paraId="14964635" w16cid:durableId="470A0481"/>
  <w16cid:commentId w16cid:paraId="1AEEDB79" w16cid:durableId="454376B8"/>
  <w16cid:commentId w16cid:paraId="24CDAE4D" w16cid:durableId="63C30E80"/>
  <w16cid:commentId w16cid:paraId="3DA1F920" w16cid:durableId="0624E891"/>
  <w16cid:commentId w16cid:paraId="240B836C" w16cid:durableId="40686D3F"/>
  <w16cid:commentId w16cid:paraId="2FBF5D87" w16cid:durableId="67E9FFEF"/>
  <w16cid:commentId w16cid:paraId="781C846A" w16cid:durableId="13386F7A"/>
  <w16cid:commentId w16cid:paraId="6C3FB898" w16cid:durableId="16C67FFA"/>
  <w16cid:commentId w16cid:paraId="61179DD0" w16cid:durableId="74218C3D"/>
  <w16cid:commentId w16cid:paraId="2A92E0E0" w16cid:durableId="57367FA6"/>
  <w16cid:commentId w16cid:paraId="021C6203" w16cid:durableId="2F75A2D7"/>
  <w16cid:commentId w16cid:paraId="1919B4AB" w16cid:durableId="01A1A9E6"/>
  <w16cid:commentId w16cid:paraId="105BABE6" w16cid:durableId="238D4A79"/>
  <w16cid:commentId w16cid:paraId="03D8ACC0" w16cid:durableId="5DD346CB"/>
  <w16cid:commentId w16cid:paraId="59E51060" w16cid:durableId="7800AF5F"/>
  <w16cid:commentId w16cid:paraId="27BF1795" w16cid:durableId="3E4B3061"/>
  <w16cid:commentId w16cid:paraId="59C107BD" w16cid:durableId="68D2CD8F"/>
  <w16cid:commentId w16cid:paraId="5ACA72B7" w16cid:durableId="18C16D16"/>
  <w16cid:commentId w16cid:paraId="7B6971F1" w16cid:durableId="5D1FCE64"/>
  <w16cid:commentId w16cid:paraId="4FB26176" w16cid:durableId="7117323C"/>
  <w16cid:commentId w16cid:paraId="144A18F7" w16cid:durableId="244C4385"/>
  <w16cid:commentId w16cid:paraId="42F0AD21" w16cid:durableId="5C9A4B23"/>
  <w16cid:commentId w16cid:paraId="2CDBC671" w16cid:durableId="7E7942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FD95A" w14:textId="77777777" w:rsidR="008C1930" w:rsidRDefault="008C1930">
      <w:pPr>
        <w:spacing w:after="0"/>
      </w:pPr>
      <w:r>
        <w:separator/>
      </w:r>
    </w:p>
  </w:endnote>
  <w:endnote w:type="continuationSeparator" w:id="0">
    <w:p w14:paraId="44DA52E2" w14:textId="77777777" w:rsidR="008C1930" w:rsidRDefault="008C19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8C352"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5A1A2171"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E20D6" w14:textId="77777777" w:rsidR="008C1930" w:rsidRDefault="008C1930">
      <w:pPr>
        <w:spacing w:after="0"/>
      </w:pPr>
      <w:r>
        <w:separator/>
      </w:r>
    </w:p>
  </w:footnote>
  <w:footnote w:type="continuationSeparator" w:id="0">
    <w:p w14:paraId="757D1C31" w14:textId="77777777" w:rsidR="008C1930" w:rsidRDefault="008C19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5442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D8D4D8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0D8651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C60AF"/>
    <w:multiLevelType w:val="hybridMultilevel"/>
    <w:tmpl w:val="A8ECCF7E"/>
    <w:lvl w:ilvl="0" w:tplc="CE5A0564">
      <w:start w:val="1"/>
      <w:numFmt w:val="decimal"/>
      <w:lvlText w:val="%1)"/>
      <w:lvlJc w:val="left"/>
      <w:pPr>
        <w:ind w:left="1020" w:hanging="360"/>
      </w:pPr>
    </w:lvl>
    <w:lvl w:ilvl="1" w:tplc="493AAEDE">
      <w:start w:val="1"/>
      <w:numFmt w:val="decimal"/>
      <w:lvlText w:val="%2)"/>
      <w:lvlJc w:val="left"/>
      <w:pPr>
        <w:ind w:left="1020" w:hanging="360"/>
      </w:pPr>
    </w:lvl>
    <w:lvl w:ilvl="2" w:tplc="E6167DDC">
      <w:start w:val="1"/>
      <w:numFmt w:val="decimal"/>
      <w:lvlText w:val="%3)"/>
      <w:lvlJc w:val="left"/>
      <w:pPr>
        <w:ind w:left="1020" w:hanging="360"/>
      </w:pPr>
    </w:lvl>
    <w:lvl w:ilvl="3" w:tplc="D25CC996">
      <w:start w:val="1"/>
      <w:numFmt w:val="decimal"/>
      <w:lvlText w:val="%4)"/>
      <w:lvlJc w:val="left"/>
      <w:pPr>
        <w:ind w:left="1020" w:hanging="360"/>
      </w:pPr>
    </w:lvl>
    <w:lvl w:ilvl="4" w:tplc="1922AEE4">
      <w:start w:val="1"/>
      <w:numFmt w:val="decimal"/>
      <w:lvlText w:val="%5)"/>
      <w:lvlJc w:val="left"/>
      <w:pPr>
        <w:ind w:left="1020" w:hanging="360"/>
      </w:pPr>
    </w:lvl>
    <w:lvl w:ilvl="5" w:tplc="F78C40A0">
      <w:start w:val="1"/>
      <w:numFmt w:val="decimal"/>
      <w:lvlText w:val="%6)"/>
      <w:lvlJc w:val="left"/>
      <w:pPr>
        <w:ind w:left="1020" w:hanging="360"/>
      </w:pPr>
    </w:lvl>
    <w:lvl w:ilvl="6" w:tplc="8918E5BA">
      <w:start w:val="1"/>
      <w:numFmt w:val="decimal"/>
      <w:lvlText w:val="%7)"/>
      <w:lvlJc w:val="left"/>
      <w:pPr>
        <w:ind w:left="1020" w:hanging="360"/>
      </w:pPr>
    </w:lvl>
    <w:lvl w:ilvl="7" w:tplc="B428E0BE">
      <w:start w:val="1"/>
      <w:numFmt w:val="decimal"/>
      <w:lvlText w:val="%8)"/>
      <w:lvlJc w:val="left"/>
      <w:pPr>
        <w:ind w:left="1020" w:hanging="360"/>
      </w:pPr>
    </w:lvl>
    <w:lvl w:ilvl="8" w:tplc="66C85F9A">
      <w:start w:val="1"/>
      <w:numFmt w:val="decimal"/>
      <w:lvlText w:val="%9)"/>
      <w:lvlJc w:val="left"/>
      <w:pPr>
        <w:ind w:left="1020" w:hanging="360"/>
      </w:pPr>
    </w:lvl>
  </w:abstractNum>
  <w:abstractNum w:abstractNumId="21" w15:restartNumberingAfterBreak="0">
    <w:nsid w:val="41EF33B7"/>
    <w:multiLevelType w:val="hybridMultilevel"/>
    <w:tmpl w:val="3F24A30C"/>
    <w:lvl w:ilvl="0" w:tplc="72603B68">
      <w:start w:val="1"/>
      <w:numFmt w:val="bullet"/>
      <w:lvlText w:val=""/>
      <w:lvlJc w:val="left"/>
      <w:pPr>
        <w:ind w:left="720" w:hanging="360"/>
      </w:pPr>
      <w:rPr>
        <w:rFonts w:ascii="Symbol" w:hAnsi="Symbol"/>
      </w:rPr>
    </w:lvl>
    <w:lvl w:ilvl="1" w:tplc="851AC8EA">
      <w:start w:val="1"/>
      <w:numFmt w:val="bullet"/>
      <w:lvlText w:val=""/>
      <w:lvlJc w:val="left"/>
      <w:pPr>
        <w:ind w:left="720" w:hanging="360"/>
      </w:pPr>
      <w:rPr>
        <w:rFonts w:ascii="Symbol" w:hAnsi="Symbol"/>
      </w:rPr>
    </w:lvl>
    <w:lvl w:ilvl="2" w:tplc="2EBE9434">
      <w:start w:val="1"/>
      <w:numFmt w:val="bullet"/>
      <w:lvlText w:val=""/>
      <w:lvlJc w:val="left"/>
      <w:pPr>
        <w:ind w:left="720" w:hanging="360"/>
      </w:pPr>
      <w:rPr>
        <w:rFonts w:ascii="Symbol" w:hAnsi="Symbol"/>
      </w:rPr>
    </w:lvl>
    <w:lvl w:ilvl="3" w:tplc="2A661638">
      <w:start w:val="1"/>
      <w:numFmt w:val="bullet"/>
      <w:lvlText w:val=""/>
      <w:lvlJc w:val="left"/>
      <w:pPr>
        <w:ind w:left="720" w:hanging="360"/>
      </w:pPr>
      <w:rPr>
        <w:rFonts w:ascii="Symbol" w:hAnsi="Symbol"/>
      </w:rPr>
    </w:lvl>
    <w:lvl w:ilvl="4" w:tplc="E77648AA">
      <w:start w:val="1"/>
      <w:numFmt w:val="bullet"/>
      <w:lvlText w:val=""/>
      <w:lvlJc w:val="left"/>
      <w:pPr>
        <w:ind w:left="720" w:hanging="360"/>
      </w:pPr>
      <w:rPr>
        <w:rFonts w:ascii="Symbol" w:hAnsi="Symbol"/>
      </w:rPr>
    </w:lvl>
    <w:lvl w:ilvl="5" w:tplc="0C1CF702">
      <w:start w:val="1"/>
      <w:numFmt w:val="bullet"/>
      <w:lvlText w:val=""/>
      <w:lvlJc w:val="left"/>
      <w:pPr>
        <w:ind w:left="720" w:hanging="360"/>
      </w:pPr>
      <w:rPr>
        <w:rFonts w:ascii="Symbol" w:hAnsi="Symbol"/>
      </w:rPr>
    </w:lvl>
    <w:lvl w:ilvl="6" w:tplc="8BAE0B48">
      <w:start w:val="1"/>
      <w:numFmt w:val="bullet"/>
      <w:lvlText w:val=""/>
      <w:lvlJc w:val="left"/>
      <w:pPr>
        <w:ind w:left="720" w:hanging="360"/>
      </w:pPr>
      <w:rPr>
        <w:rFonts w:ascii="Symbol" w:hAnsi="Symbol"/>
      </w:rPr>
    </w:lvl>
    <w:lvl w:ilvl="7" w:tplc="174AFBA0">
      <w:start w:val="1"/>
      <w:numFmt w:val="bullet"/>
      <w:lvlText w:val=""/>
      <w:lvlJc w:val="left"/>
      <w:pPr>
        <w:ind w:left="720" w:hanging="360"/>
      </w:pPr>
      <w:rPr>
        <w:rFonts w:ascii="Symbol" w:hAnsi="Symbol"/>
      </w:rPr>
    </w:lvl>
    <w:lvl w:ilvl="8" w:tplc="CE0C5446">
      <w:start w:val="1"/>
      <w:numFmt w:val="bullet"/>
      <w:lvlText w:val=""/>
      <w:lvlJc w:val="left"/>
      <w:pPr>
        <w:ind w:left="720" w:hanging="360"/>
      </w:pPr>
      <w:rPr>
        <w:rFonts w:ascii="Symbol" w:hAnsi="Symbol"/>
      </w:rPr>
    </w:lvl>
  </w:abstractNum>
  <w:abstractNum w:abstractNumId="22"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9696C"/>
    <w:multiLevelType w:val="hybridMultilevel"/>
    <w:tmpl w:val="411E8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31"/>
  </w:num>
  <w:num w:numId="2" w16cid:durableId="1697196370">
    <w:abstractNumId w:val="11"/>
  </w:num>
  <w:num w:numId="3" w16cid:durableId="823203623">
    <w:abstractNumId w:val="18"/>
  </w:num>
  <w:num w:numId="4" w16cid:durableId="1002195541">
    <w:abstractNumId w:val="28"/>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2"/>
  </w:num>
  <w:num w:numId="13" w16cid:durableId="1950114990">
    <w:abstractNumId w:val="26"/>
  </w:num>
  <w:num w:numId="14" w16cid:durableId="79644334">
    <w:abstractNumId w:val="8"/>
  </w:num>
  <w:num w:numId="15" w16cid:durableId="1637249986">
    <w:abstractNumId w:val="16"/>
  </w:num>
  <w:num w:numId="16" w16cid:durableId="1894657587">
    <w:abstractNumId w:val="29"/>
  </w:num>
  <w:num w:numId="17" w16cid:durableId="1276520612">
    <w:abstractNumId w:val="5"/>
  </w:num>
  <w:num w:numId="18" w16cid:durableId="1184368509">
    <w:abstractNumId w:val="14"/>
  </w:num>
  <w:num w:numId="19" w16cid:durableId="179512789">
    <w:abstractNumId w:val="7"/>
  </w:num>
  <w:num w:numId="20" w16cid:durableId="1160000273">
    <w:abstractNumId w:val="27"/>
  </w:num>
  <w:num w:numId="21" w16cid:durableId="1979872988">
    <w:abstractNumId w:val="23"/>
  </w:num>
  <w:num w:numId="22" w16cid:durableId="1362635024">
    <w:abstractNumId w:val="30"/>
  </w:num>
  <w:num w:numId="23" w16cid:durableId="1410889386">
    <w:abstractNumId w:val="12"/>
  </w:num>
  <w:num w:numId="24" w16cid:durableId="1990207080">
    <w:abstractNumId w:val="24"/>
  </w:num>
  <w:num w:numId="25" w16cid:durableId="685012224">
    <w:abstractNumId w:val="6"/>
  </w:num>
  <w:num w:numId="26" w16cid:durableId="1979919492">
    <w:abstractNumId w:val="10"/>
  </w:num>
  <w:num w:numId="27" w16cid:durableId="465975284">
    <w:abstractNumId w:val="0"/>
  </w:num>
  <w:num w:numId="28" w16cid:durableId="10388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332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44223904">
    <w:abstractNumId w:val="21"/>
  </w:num>
  <w:num w:numId="31" w16cid:durableId="1201895613">
    <w:abstractNumId w:val="25"/>
  </w:num>
  <w:num w:numId="32" w16cid:durableId="206532591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 Philip J (DFG)">
    <w15:presenceInfo w15:providerId="AD" w15:userId="S-1-5-21-440283733-3916095660-3029927770-3358"/>
  </w15:person>
  <w15:person w15:author="Reimer, Adam M (DFG)">
    <w15:presenceInfo w15:providerId="AD" w15:userId="S::adam.reimer@alaska.gov::fbfb637d-f76b-4687-aa17-204d73c415fe"/>
  </w15:person>
  <w15:person w15:author="Joy, Philip J (DFG) [2]">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64B57"/>
    <w:rsid w:val="0007121D"/>
    <w:rsid w:val="00071A76"/>
    <w:rsid w:val="00071CFE"/>
    <w:rsid w:val="00071FCE"/>
    <w:rsid w:val="00075914"/>
    <w:rsid w:val="00077C98"/>
    <w:rsid w:val="00081865"/>
    <w:rsid w:val="00081CCF"/>
    <w:rsid w:val="00081FAA"/>
    <w:rsid w:val="00082BCF"/>
    <w:rsid w:val="00085415"/>
    <w:rsid w:val="000900A3"/>
    <w:rsid w:val="000927FD"/>
    <w:rsid w:val="00092B54"/>
    <w:rsid w:val="000947F1"/>
    <w:rsid w:val="000A1190"/>
    <w:rsid w:val="000A2FCA"/>
    <w:rsid w:val="000A3EF3"/>
    <w:rsid w:val="000A4B25"/>
    <w:rsid w:val="000A4E31"/>
    <w:rsid w:val="000A5C9F"/>
    <w:rsid w:val="000B040F"/>
    <w:rsid w:val="000B1243"/>
    <w:rsid w:val="000B4171"/>
    <w:rsid w:val="000B4996"/>
    <w:rsid w:val="000B59C6"/>
    <w:rsid w:val="000B6048"/>
    <w:rsid w:val="000B7042"/>
    <w:rsid w:val="000C25AD"/>
    <w:rsid w:val="000C3C89"/>
    <w:rsid w:val="000C4526"/>
    <w:rsid w:val="000C5A45"/>
    <w:rsid w:val="000C5E13"/>
    <w:rsid w:val="000C77D8"/>
    <w:rsid w:val="000C7AAB"/>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47025"/>
    <w:rsid w:val="0015645E"/>
    <w:rsid w:val="00163370"/>
    <w:rsid w:val="001678BD"/>
    <w:rsid w:val="0017230C"/>
    <w:rsid w:val="001732EE"/>
    <w:rsid w:val="00176864"/>
    <w:rsid w:val="00177339"/>
    <w:rsid w:val="00182C4B"/>
    <w:rsid w:val="00183709"/>
    <w:rsid w:val="00184F33"/>
    <w:rsid w:val="001869B8"/>
    <w:rsid w:val="00186DBB"/>
    <w:rsid w:val="0018779D"/>
    <w:rsid w:val="001914EF"/>
    <w:rsid w:val="00191E06"/>
    <w:rsid w:val="00192968"/>
    <w:rsid w:val="00192DC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2BA3"/>
    <w:rsid w:val="001D35A0"/>
    <w:rsid w:val="001D501A"/>
    <w:rsid w:val="001D7C45"/>
    <w:rsid w:val="001E11EB"/>
    <w:rsid w:val="001E17C2"/>
    <w:rsid w:val="001E20A8"/>
    <w:rsid w:val="001E48D6"/>
    <w:rsid w:val="001E5209"/>
    <w:rsid w:val="001E5833"/>
    <w:rsid w:val="001E5C26"/>
    <w:rsid w:val="001F132A"/>
    <w:rsid w:val="001F4C70"/>
    <w:rsid w:val="001F6300"/>
    <w:rsid w:val="001F6566"/>
    <w:rsid w:val="002000C7"/>
    <w:rsid w:val="0020143C"/>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280"/>
    <w:rsid w:val="002826CD"/>
    <w:rsid w:val="002843DE"/>
    <w:rsid w:val="00285FA7"/>
    <w:rsid w:val="00287615"/>
    <w:rsid w:val="00287EBA"/>
    <w:rsid w:val="002A2BF0"/>
    <w:rsid w:val="002A3C82"/>
    <w:rsid w:val="002A4CED"/>
    <w:rsid w:val="002A703B"/>
    <w:rsid w:val="002B003A"/>
    <w:rsid w:val="002B0865"/>
    <w:rsid w:val="002B1056"/>
    <w:rsid w:val="002B11FA"/>
    <w:rsid w:val="002B2CD6"/>
    <w:rsid w:val="002B4298"/>
    <w:rsid w:val="002B6F29"/>
    <w:rsid w:val="002B7FE6"/>
    <w:rsid w:val="002D0CAB"/>
    <w:rsid w:val="002E1D26"/>
    <w:rsid w:val="002E4C79"/>
    <w:rsid w:val="002E54B8"/>
    <w:rsid w:val="002E6CBE"/>
    <w:rsid w:val="002F263E"/>
    <w:rsid w:val="002F30F4"/>
    <w:rsid w:val="002F388B"/>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0DF"/>
    <w:rsid w:val="00364E3F"/>
    <w:rsid w:val="00367C57"/>
    <w:rsid w:val="00370702"/>
    <w:rsid w:val="003724BF"/>
    <w:rsid w:val="003725D4"/>
    <w:rsid w:val="00376696"/>
    <w:rsid w:val="0038005F"/>
    <w:rsid w:val="003806B5"/>
    <w:rsid w:val="00380CFE"/>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29DF"/>
    <w:rsid w:val="00443F71"/>
    <w:rsid w:val="00450BA9"/>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0FC6"/>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3D73"/>
    <w:rsid w:val="00525A26"/>
    <w:rsid w:val="00530819"/>
    <w:rsid w:val="00531A80"/>
    <w:rsid w:val="0054340B"/>
    <w:rsid w:val="00543A5C"/>
    <w:rsid w:val="00547880"/>
    <w:rsid w:val="005525D1"/>
    <w:rsid w:val="00553A2C"/>
    <w:rsid w:val="00554E6C"/>
    <w:rsid w:val="00556AD1"/>
    <w:rsid w:val="00567DCF"/>
    <w:rsid w:val="00570AFD"/>
    <w:rsid w:val="005809F5"/>
    <w:rsid w:val="00581279"/>
    <w:rsid w:val="00583778"/>
    <w:rsid w:val="00583F19"/>
    <w:rsid w:val="00590296"/>
    <w:rsid w:val="00592510"/>
    <w:rsid w:val="00595BE8"/>
    <w:rsid w:val="005962DA"/>
    <w:rsid w:val="00596A92"/>
    <w:rsid w:val="005A0419"/>
    <w:rsid w:val="005A203A"/>
    <w:rsid w:val="005A2C8E"/>
    <w:rsid w:val="005A562C"/>
    <w:rsid w:val="005B12BF"/>
    <w:rsid w:val="005B3492"/>
    <w:rsid w:val="005B558D"/>
    <w:rsid w:val="005B64CE"/>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E22"/>
    <w:rsid w:val="00606FB1"/>
    <w:rsid w:val="00611074"/>
    <w:rsid w:val="0061115B"/>
    <w:rsid w:val="006124FC"/>
    <w:rsid w:val="006141F3"/>
    <w:rsid w:val="00615C19"/>
    <w:rsid w:val="00616308"/>
    <w:rsid w:val="00616B67"/>
    <w:rsid w:val="00620991"/>
    <w:rsid w:val="006234A3"/>
    <w:rsid w:val="00623FBF"/>
    <w:rsid w:val="00626412"/>
    <w:rsid w:val="00631B55"/>
    <w:rsid w:val="00635B62"/>
    <w:rsid w:val="0063635C"/>
    <w:rsid w:val="0064043B"/>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C7BFC"/>
    <w:rsid w:val="006D23EC"/>
    <w:rsid w:val="006D3D57"/>
    <w:rsid w:val="006D7AD4"/>
    <w:rsid w:val="006E21D7"/>
    <w:rsid w:val="006E3555"/>
    <w:rsid w:val="006E384C"/>
    <w:rsid w:val="006E7B7D"/>
    <w:rsid w:val="006F16D6"/>
    <w:rsid w:val="006F1FA5"/>
    <w:rsid w:val="006F3257"/>
    <w:rsid w:val="006F6DB1"/>
    <w:rsid w:val="0070495A"/>
    <w:rsid w:val="007053FE"/>
    <w:rsid w:val="0070581B"/>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497F"/>
    <w:rsid w:val="00775062"/>
    <w:rsid w:val="007828E9"/>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7F7C60"/>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5E"/>
    <w:rsid w:val="00897AF6"/>
    <w:rsid w:val="008A1C78"/>
    <w:rsid w:val="008A316C"/>
    <w:rsid w:val="008A3562"/>
    <w:rsid w:val="008A4A24"/>
    <w:rsid w:val="008A4F5C"/>
    <w:rsid w:val="008A6715"/>
    <w:rsid w:val="008A6D9C"/>
    <w:rsid w:val="008B6783"/>
    <w:rsid w:val="008C03BC"/>
    <w:rsid w:val="008C0655"/>
    <w:rsid w:val="008C1930"/>
    <w:rsid w:val="008C3967"/>
    <w:rsid w:val="008C5E9A"/>
    <w:rsid w:val="008D113A"/>
    <w:rsid w:val="008D1371"/>
    <w:rsid w:val="008D146B"/>
    <w:rsid w:val="008D4626"/>
    <w:rsid w:val="008D738D"/>
    <w:rsid w:val="008D7D0F"/>
    <w:rsid w:val="008D7D8F"/>
    <w:rsid w:val="008E06F4"/>
    <w:rsid w:val="008E4A1F"/>
    <w:rsid w:val="008E5EE7"/>
    <w:rsid w:val="008E6710"/>
    <w:rsid w:val="008E682A"/>
    <w:rsid w:val="008E6A52"/>
    <w:rsid w:val="008F1F68"/>
    <w:rsid w:val="008F4CB6"/>
    <w:rsid w:val="008F4E09"/>
    <w:rsid w:val="009035D2"/>
    <w:rsid w:val="009044B9"/>
    <w:rsid w:val="009051BD"/>
    <w:rsid w:val="00906C79"/>
    <w:rsid w:val="00910DA7"/>
    <w:rsid w:val="00911962"/>
    <w:rsid w:val="00913B8C"/>
    <w:rsid w:val="009144FC"/>
    <w:rsid w:val="00915EF4"/>
    <w:rsid w:val="00923A70"/>
    <w:rsid w:val="009268A4"/>
    <w:rsid w:val="00934E75"/>
    <w:rsid w:val="00936FE0"/>
    <w:rsid w:val="00937F2E"/>
    <w:rsid w:val="0094090E"/>
    <w:rsid w:val="00946A13"/>
    <w:rsid w:val="009474B3"/>
    <w:rsid w:val="009506F6"/>
    <w:rsid w:val="00951AB1"/>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185"/>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11B3"/>
    <w:rsid w:val="00B035DC"/>
    <w:rsid w:val="00B04F8B"/>
    <w:rsid w:val="00B05A46"/>
    <w:rsid w:val="00B07589"/>
    <w:rsid w:val="00B13FCA"/>
    <w:rsid w:val="00B1493D"/>
    <w:rsid w:val="00B14BD1"/>
    <w:rsid w:val="00B15DBD"/>
    <w:rsid w:val="00B2181A"/>
    <w:rsid w:val="00B26707"/>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4D77"/>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3D2E"/>
    <w:rsid w:val="00BF7482"/>
    <w:rsid w:val="00C0166E"/>
    <w:rsid w:val="00C01D12"/>
    <w:rsid w:val="00C067B4"/>
    <w:rsid w:val="00C07A4D"/>
    <w:rsid w:val="00C10C7A"/>
    <w:rsid w:val="00C17864"/>
    <w:rsid w:val="00C2079B"/>
    <w:rsid w:val="00C23156"/>
    <w:rsid w:val="00C240E1"/>
    <w:rsid w:val="00C268AD"/>
    <w:rsid w:val="00C31FF6"/>
    <w:rsid w:val="00C343D4"/>
    <w:rsid w:val="00C37101"/>
    <w:rsid w:val="00C422B0"/>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5DD"/>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69C"/>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3DF"/>
    <w:rsid w:val="00E27889"/>
    <w:rsid w:val="00E30319"/>
    <w:rsid w:val="00E3081B"/>
    <w:rsid w:val="00E31941"/>
    <w:rsid w:val="00E33A40"/>
    <w:rsid w:val="00E36A6B"/>
    <w:rsid w:val="00E371B9"/>
    <w:rsid w:val="00E44668"/>
    <w:rsid w:val="00E5012D"/>
    <w:rsid w:val="00E5066B"/>
    <w:rsid w:val="00E51521"/>
    <w:rsid w:val="00E51B3D"/>
    <w:rsid w:val="00E5485D"/>
    <w:rsid w:val="00E55189"/>
    <w:rsid w:val="00E61C95"/>
    <w:rsid w:val="00E67544"/>
    <w:rsid w:val="00E678A6"/>
    <w:rsid w:val="00E67FA3"/>
    <w:rsid w:val="00E73458"/>
    <w:rsid w:val="00E74CCE"/>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1449"/>
    <w:rsid w:val="00EC214A"/>
    <w:rsid w:val="00EC5324"/>
    <w:rsid w:val="00ED43BD"/>
    <w:rsid w:val="00ED46DA"/>
    <w:rsid w:val="00ED79C0"/>
    <w:rsid w:val="00EE010B"/>
    <w:rsid w:val="00EE20BD"/>
    <w:rsid w:val="00EE3D4C"/>
    <w:rsid w:val="00EE524A"/>
    <w:rsid w:val="00EE5331"/>
    <w:rsid w:val="00EE5A0B"/>
    <w:rsid w:val="00EF14E4"/>
    <w:rsid w:val="00EF2ABE"/>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15F7"/>
    <w:rsid w:val="00F82833"/>
    <w:rsid w:val="00F8656C"/>
    <w:rsid w:val="00F87A8B"/>
    <w:rsid w:val="00F92D55"/>
    <w:rsid w:val="00F934B0"/>
    <w:rsid w:val="00F94603"/>
    <w:rsid w:val="00F958BA"/>
    <w:rsid w:val="00F95C41"/>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1C7F"/>
    <w:rsid w:val="00FD39CC"/>
    <w:rsid w:val="00FD44CF"/>
    <w:rsid w:val="00FD639E"/>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0CC7B"/>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jags"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529</TotalTime>
  <Pages>25</Pages>
  <Words>12026</Words>
  <Characters>68551</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80417</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22</cp:revision>
  <dcterms:created xsi:type="dcterms:W3CDTF">2025-06-27T22:34:00Z</dcterms:created>
  <dcterms:modified xsi:type="dcterms:W3CDTF">2025-07-09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